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9F3E4" w14:textId="28009165" w:rsidR="00844BDB" w:rsidRDefault="00BE5339" w:rsidP="00844BDB">
      <w:pPr>
        <w:rPr>
          <w:b/>
        </w:rPr>
      </w:pPr>
      <w:r>
        <w:rPr>
          <w:rFonts w:ascii="Helvetica" w:hAnsi="Helvetica" w:cs="Helvetica"/>
          <w:noProof/>
          <w:sz w:val="24"/>
          <w:szCs w:val="24"/>
          <w:lang w:val="en-US"/>
        </w:rPr>
        <w:drawing>
          <wp:anchor distT="0" distB="0" distL="114300" distR="114300" simplePos="0" relativeHeight="251744256" behindDoc="0" locked="0" layoutInCell="1" allowOverlap="1" wp14:anchorId="5B3CF8B4" wp14:editId="3AD60848">
            <wp:simplePos x="0" y="0"/>
            <wp:positionH relativeFrom="column">
              <wp:posOffset>4866005</wp:posOffset>
            </wp:positionH>
            <wp:positionV relativeFrom="paragraph">
              <wp:posOffset>-602615</wp:posOffset>
            </wp:positionV>
            <wp:extent cx="993227" cy="986725"/>
            <wp:effectExtent l="0" t="0" r="0" b="4445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227" cy="98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1E92">
        <w:rPr>
          <w:b/>
        </w:rPr>
        <w:softHyphen/>
      </w:r>
      <w:r w:rsidR="00261E92">
        <w:rPr>
          <w:b/>
        </w:rPr>
        <w:softHyphen/>
      </w:r>
      <w:r w:rsidR="00261E92">
        <w:rPr>
          <w:b/>
        </w:rPr>
        <w:softHyphen/>
      </w:r>
      <w:r w:rsidR="00261E92">
        <w:rPr>
          <w:b/>
        </w:rPr>
        <w:softHyphen/>
      </w:r>
      <w:r w:rsidR="00261E92">
        <w:rPr>
          <w:b/>
        </w:rPr>
        <w:softHyphen/>
      </w:r>
      <w:r w:rsidR="00261E92">
        <w:rPr>
          <w:b/>
        </w:rPr>
        <w:softHyphen/>
      </w:r>
      <w:r w:rsidR="00261E92">
        <w:rPr>
          <w:b/>
        </w:rPr>
        <w:softHyphen/>
      </w:r>
    </w:p>
    <w:p w14:paraId="246E4E71" w14:textId="5DE1E2C4" w:rsidR="00844BDB" w:rsidRDefault="00844BDB" w:rsidP="00844BDB">
      <w:pPr>
        <w:rPr>
          <w:b/>
        </w:rPr>
      </w:pPr>
    </w:p>
    <w:p w14:paraId="6852D170" w14:textId="2202B83F" w:rsidR="00BE5339" w:rsidRPr="00500768" w:rsidRDefault="00A46740" w:rsidP="003D5B27">
      <w:pPr>
        <w:ind w:left="6480"/>
        <w:rPr>
          <w:b/>
          <w:sz w:val="56"/>
          <w:szCs w:val="56"/>
        </w:rPr>
      </w:pPr>
      <w:r>
        <w:rPr>
          <w:b/>
          <w:sz w:val="36"/>
          <w:szCs w:val="36"/>
        </w:rPr>
        <w:t xml:space="preserve">         </w:t>
      </w:r>
      <w:r w:rsidR="00BE5339" w:rsidRPr="00BE5339">
        <w:rPr>
          <w:b/>
          <w:sz w:val="36"/>
          <w:szCs w:val="36"/>
        </w:rPr>
        <w:t>Easy to read</w:t>
      </w:r>
    </w:p>
    <w:p w14:paraId="58198C2F" w14:textId="28901596" w:rsidR="004A4805" w:rsidRPr="00500768" w:rsidRDefault="004A4805" w:rsidP="004A4805">
      <w:pPr>
        <w:rPr>
          <w:b/>
          <w:sz w:val="60"/>
          <w:szCs w:val="60"/>
        </w:rPr>
      </w:pPr>
      <w:r w:rsidRPr="00500768">
        <w:rPr>
          <w:b/>
          <w:sz w:val="60"/>
          <w:szCs w:val="60"/>
        </w:rPr>
        <w:t>Making sure that women          and girls with disabilities           can</w:t>
      </w:r>
      <w:r>
        <w:rPr>
          <w:b/>
          <w:sz w:val="60"/>
          <w:szCs w:val="60"/>
        </w:rPr>
        <w:t xml:space="preserve"> </w:t>
      </w:r>
      <w:r w:rsidR="00C37285">
        <w:rPr>
          <w:b/>
          <w:sz w:val="60"/>
          <w:szCs w:val="60"/>
        </w:rPr>
        <w:t>take part in</w:t>
      </w:r>
      <w:r>
        <w:rPr>
          <w:b/>
          <w:sz w:val="60"/>
          <w:szCs w:val="60"/>
        </w:rPr>
        <w:t xml:space="preserve"> </w:t>
      </w:r>
      <w:r w:rsidRPr="00500768">
        <w:rPr>
          <w:b/>
          <w:sz w:val="60"/>
          <w:szCs w:val="60"/>
        </w:rPr>
        <w:t>important work to make the world better</w:t>
      </w:r>
      <w:r>
        <w:rPr>
          <w:b/>
          <w:sz w:val="60"/>
          <w:szCs w:val="60"/>
        </w:rPr>
        <w:t xml:space="preserve"> </w:t>
      </w:r>
      <w:r w:rsidRPr="00500768">
        <w:rPr>
          <w:b/>
          <w:sz w:val="60"/>
          <w:szCs w:val="60"/>
        </w:rPr>
        <w:t xml:space="preserve">for women and girls         </w:t>
      </w:r>
    </w:p>
    <w:p w14:paraId="0CE3543F" w14:textId="3E7451DE" w:rsidR="00844BDB" w:rsidRDefault="00844BDB" w:rsidP="000C475A">
      <w:pPr>
        <w:widowControl w:val="0"/>
        <w:tabs>
          <w:tab w:val="left" w:pos="3300"/>
        </w:tabs>
        <w:autoSpaceDE w:val="0"/>
        <w:autoSpaceDN w:val="0"/>
        <w:adjustRightInd w:val="0"/>
        <w:spacing w:line="280" w:lineRule="atLeast"/>
        <w:rPr>
          <w:rFonts w:ascii="Times" w:hAnsi="Times"/>
          <w:color w:val="000000"/>
          <w:sz w:val="24"/>
          <w:szCs w:val="24"/>
        </w:rPr>
      </w:pPr>
    </w:p>
    <w:p w14:paraId="73C4B5B3" w14:textId="77777777" w:rsidR="005955AA" w:rsidRDefault="005955AA" w:rsidP="00844BDB">
      <w:pPr>
        <w:rPr>
          <w:b/>
          <w:sz w:val="36"/>
          <w:szCs w:val="36"/>
        </w:rPr>
      </w:pPr>
    </w:p>
    <w:p w14:paraId="18E48F9A" w14:textId="5578658F" w:rsidR="00844BDB" w:rsidRDefault="00F707C9" w:rsidP="00844BDB">
      <w:pPr>
        <w:rPr>
          <w:b/>
          <w:sz w:val="34"/>
          <w:szCs w:val="34"/>
        </w:rPr>
      </w:pPr>
      <w:r w:rsidRPr="00E728C9">
        <w:rPr>
          <w:b/>
          <w:sz w:val="34"/>
          <w:szCs w:val="34"/>
        </w:rPr>
        <w:t xml:space="preserve">This document has a list of </w:t>
      </w:r>
      <w:r w:rsidR="004A4805">
        <w:rPr>
          <w:b/>
          <w:sz w:val="34"/>
          <w:szCs w:val="34"/>
        </w:rPr>
        <w:t xml:space="preserve">work </w:t>
      </w:r>
      <w:r w:rsidR="00BE5339" w:rsidRPr="00E728C9">
        <w:rPr>
          <w:b/>
          <w:sz w:val="34"/>
          <w:szCs w:val="34"/>
        </w:rPr>
        <w:t xml:space="preserve">that </w:t>
      </w:r>
      <w:r w:rsidR="00E728C9" w:rsidRPr="00E728C9">
        <w:rPr>
          <w:b/>
          <w:sz w:val="34"/>
          <w:szCs w:val="34"/>
        </w:rPr>
        <w:t>governments</w:t>
      </w:r>
      <w:r w:rsidR="00BE5339" w:rsidRPr="00E728C9">
        <w:rPr>
          <w:b/>
          <w:sz w:val="34"/>
          <w:szCs w:val="34"/>
        </w:rPr>
        <w:t xml:space="preserve"> and organizations</w:t>
      </w:r>
      <w:r w:rsidR="009E6214" w:rsidRPr="00E728C9">
        <w:rPr>
          <w:b/>
          <w:sz w:val="34"/>
          <w:szCs w:val="34"/>
        </w:rPr>
        <w:t xml:space="preserve"> </w:t>
      </w:r>
      <w:r w:rsidR="00DF51CA" w:rsidRPr="00E728C9">
        <w:rPr>
          <w:b/>
          <w:sz w:val="34"/>
          <w:szCs w:val="34"/>
        </w:rPr>
        <w:t xml:space="preserve">can </w:t>
      </w:r>
      <w:r w:rsidR="00BE5339" w:rsidRPr="00E728C9">
        <w:rPr>
          <w:b/>
          <w:sz w:val="34"/>
          <w:szCs w:val="34"/>
        </w:rPr>
        <w:t>promise to do</w:t>
      </w:r>
      <w:r w:rsidRPr="00E728C9">
        <w:rPr>
          <w:b/>
          <w:sz w:val="34"/>
          <w:szCs w:val="34"/>
        </w:rPr>
        <w:t xml:space="preserve"> </w:t>
      </w:r>
      <w:r w:rsidR="00BE5339" w:rsidRPr="00E728C9">
        <w:rPr>
          <w:b/>
          <w:sz w:val="34"/>
          <w:szCs w:val="34"/>
        </w:rPr>
        <w:t>to make that happen</w:t>
      </w:r>
      <w:r w:rsidRPr="00E728C9">
        <w:rPr>
          <w:b/>
          <w:sz w:val="34"/>
          <w:szCs w:val="34"/>
        </w:rPr>
        <w:t>.</w:t>
      </w:r>
    </w:p>
    <w:p w14:paraId="06DCF917" w14:textId="77777777" w:rsidR="00887B55" w:rsidRPr="00E728C9" w:rsidRDefault="00887B55" w:rsidP="00844BDB">
      <w:pPr>
        <w:rPr>
          <w:b/>
          <w:sz w:val="34"/>
          <w:szCs w:val="34"/>
        </w:rPr>
      </w:pPr>
    </w:p>
    <w:p w14:paraId="4AEA2E4E" w14:textId="656E204A" w:rsidR="00500768" w:rsidRDefault="00470415" w:rsidP="00844BDB">
      <w:pPr>
        <w:rPr>
          <w:b/>
          <w:sz w:val="36"/>
          <w:szCs w:val="36"/>
        </w:rPr>
      </w:pPr>
      <w:r>
        <w:rPr>
          <w:b/>
          <w:noProof/>
          <w:sz w:val="40"/>
          <w:szCs w:val="40"/>
        </w:rPr>
        <w:drawing>
          <wp:anchor distT="0" distB="0" distL="114300" distR="114300" simplePos="0" relativeHeight="251858944" behindDoc="0" locked="0" layoutInCell="1" allowOverlap="1" wp14:anchorId="55898A33" wp14:editId="3208ABD2">
            <wp:simplePos x="0" y="0"/>
            <wp:positionH relativeFrom="column">
              <wp:posOffset>4947285</wp:posOffset>
            </wp:positionH>
            <wp:positionV relativeFrom="paragraph">
              <wp:posOffset>208280</wp:posOffset>
            </wp:positionV>
            <wp:extent cx="981710" cy="798195"/>
            <wp:effectExtent l="0" t="0" r="0" b="190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81710" cy="798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093">
        <w:rPr>
          <w:b/>
          <w:noProof/>
          <w:sz w:val="40"/>
          <w:szCs w:val="40"/>
        </w:rPr>
        <w:drawing>
          <wp:anchor distT="0" distB="0" distL="114300" distR="114300" simplePos="0" relativeHeight="251872256" behindDoc="0" locked="0" layoutInCell="1" allowOverlap="1" wp14:anchorId="35F20568" wp14:editId="4CD99B36">
            <wp:simplePos x="0" y="0"/>
            <wp:positionH relativeFrom="column">
              <wp:posOffset>2980055</wp:posOffset>
            </wp:positionH>
            <wp:positionV relativeFrom="paragraph">
              <wp:posOffset>73074</wp:posOffset>
            </wp:positionV>
            <wp:extent cx="1021715" cy="830580"/>
            <wp:effectExtent l="0" t="0" r="0" b="0"/>
            <wp:wrapNone/>
            <wp:docPr id="42" name="Picture 42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Shape, circ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21715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30E5CE" w14:textId="4BE4A7F4" w:rsidR="00500768" w:rsidRPr="00500768" w:rsidRDefault="00742D26" w:rsidP="00844BDB">
      <w:pPr>
        <w:rPr>
          <w:b/>
          <w:sz w:val="36"/>
          <w:szCs w:val="36"/>
        </w:rPr>
      </w:pPr>
      <w:r>
        <w:rPr>
          <w:b/>
          <w:noProof/>
          <w:sz w:val="40"/>
          <w:szCs w:val="40"/>
        </w:rPr>
        <w:drawing>
          <wp:anchor distT="0" distB="0" distL="114300" distR="114300" simplePos="0" relativeHeight="251871232" behindDoc="0" locked="0" layoutInCell="1" allowOverlap="1" wp14:anchorId="4C3BE732" wp14:editId="7341112F">
            <wp:simplePos x="0" y="0"/>
            <wp:positionH relativeFrom="column">
              <wp:posOffset>2042160</wp:posOffset>
            </wp:positionH>
            <wp:positionV relativeFrom="paragraph">
              <wp:posOffset>135255</wp:posOffset>
            </wp:positionV>
            <wp:extent cx="1381760" cy="3382010"/>
            <wp:effectExtent l="0" t="0" r="254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3382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093">
        <w:rPr>
          <w:b/>
          <w:noProof/>
          <w:sz w:val="40"/>
          <w:szCs w:val="40"/>
        </w:rPr>
        <w:drawing>
          <wp:anchor distT="0" distB="0" distL="114300" distR="114300" simplePos="0" relativeHeight="251869184" behindDoc="0" locked="0" layoutInCell="1" allowOverlap="1" wp14:anchorId="0ABBE359" wp14:editId="1E0C072C">
            <wp:simplePos x="0" y="0"/>
            <wp:positionH relativeFrom="column">
              <wp:posOffset>1036320</wp:posOffset>
            </wp:positionH>
            <wp:positionV relativeFrom="paragraph">
              <wp:posOffset>49530</wp:posOffset>
            </wp:positionV>
            <wp:extent cx="1005840" cy="817880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05840" cy="817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093">
        <w:rPr>
          <w:b/>
          <w:noProof/>
          <w:sz w:val="48"/>
          <w:szCs w:val="48"/>
        </w:rPr>
        <w:drawing>
          <wp:anchor distT="0" distB="0" distL="114300" distR="114300" simplePos="0" relativeHeight="251855872" behindDoc="0" locked="0" layoutInCell="1" allowOverlap="1" wp14:anchorId="2616EB7A" wp14:editId="2C79E5D5">
            <wp:simplePos x="0" y="0"/>
            <wp:positionH relativeFrom="column">
              <wp:posOffset>3761740</wp:posOffset>
            </wp:positionH>
            <wp:positionV relativeFrom="paragraph">
              <wp:posOffset>203200</wp:posOffset>
            </wp:positionV>
            <wp:extent cx="1767840" cy="322961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6784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65CEA8" w14:textId="0A55CEB4" w:rsidR="00844BDB" w:rsidRDefault="00CF1093" w:rsidP="00844BDB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anchor distT="0" distB="0" distL="114300" distR="114300" simplePos="0" relativeHeight="251854848" behindDoc="0" locked="0" layoutInCell="1" allowOverlap="1" wp14:anchorId="0B7A7E04" wp14:editId="209CABC5">
            <wp:simplePos x="0" y="0"/>
            <wp:positionH relativeFrom="column">
              <wp:posOffset>-331470</wp:posOffset>
            </wp:positionH>
            <wp:positionV relativeFrom="paragraph">
              <wp:posOffset>151765</wp:posOffset>
            </wp:positionV>
            <wp:extent cx="2282190" cy="313944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82190" cy="3139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B5AFFD" w14:textId="39981BBB" w:rsidR="00844BDB" w:rsidRDefault="00844BDB" w:rsidP="00844BDB">
      <w:pPr>
        <w:rPr>
          <w:b/>
          <w:sz w:val="40"/>
          <w:szCs w:val="40"/>
        </w:rPr>
      </w:pPr>
    </w:p>
    <w:p w14:paraId="2C2D5627" w14:textId="4AD8C49C" w:rsidR="00844BDB" w:rsidRDefault="00844BDB" w:rsidP="00844BDB">
      <w:pPr>
        <w:rPr>
          <w:b/>
          <w:sz w:val="40"/>
          <w:szCs w:val="40"/>
        </w:rPr>
      </w:pPr>
    </w:p>
    <w:p w14:paraId="624ED674" w14:textId="13047A62" w:rsidR="00844BDB" w:rsidRDefault="00844BDB" w:rsidP="00844BDB">
      <w:pPr>
        <w:rPr>
          <w:b/>
          <w:sz w:val="40"/>
          <w:szCs w:val="40"/>
        </w:rPr>
      </w:pPr>
    </w:p>
    <w:p w14:paraId="05861A81" w14:textId="4B834A3B" w:rsidR="00844BDB" w:rsidRDefault="00844BDB" w:rsidP="00844BDB">
      <w:pPr>
        <w:rPr>
          <w:b/>
          <w:sz w:val="40"/>
          <w:szCs w:val="40"/>
        </w:rPr>
      </w:pPr>
    </w:p>
    <w:p w14:paraId="04B36BBB" w14:textId="7B679187" w:rsidR="00844BDB" w:rsidRDefault="00844BDB" w:rsidP="00844BDB">
      <w:pPr>
        <w:rPr>
          <w:b/>
          <w:sz w:val="40"/>
          <w:szCs w:val="40"/>
        </w:rPr>
      </w:pPr>
    </w:p>
    <w:p w14:paraId="7238A67E" w14:textId="5771E264" w:rsidR="00844BDB" w:rsidRDefault="00844BDB" w:rsidP="00844BDB">
      <w:pPr>
        <w:rPr>
          <w:b/>
          <w:sz w:val="40"/>
          <w:szCs w:val="40"/>
        </w:rPr>
      </w:pPr>
    </w:p>
    <w:p w14:paraId="02582D82" w14:textId="39CDB2E1" w:rsidR="00844BDB" w:rsidRDefault="00844BDB" w:rsidP="00844BDB">
      <w:pPr>
        <w:rPr>
          <w:b/>
          <w:sz w:val="40"/>
          <w:szCs w:val="40"/>
        </w:rPr>
      </w:pPr>
    </w:p>
    <w:p w14:paraId="0BD67FEA" w14:textId="4D3EE8CF" w:rsidR="00844BDB" w:rsidRDefault="00844BDB" w:rsidP="00844BDB">
      <w:pPr>
        <w:rPr>
          <w:b/>
          <w:sz w:val="40"/>
          <w:szCs w:val="40"/>
        </w:rPr>
      </w:pPr>
    </w:p>
    <w:p w14:paraId="7E924F1C" w14:textId="362CF4EF" w:rsidR="00500768" w:rsidRDefault="00500768" w:rsidP="00844BDB">
      <w:pPr>
        <w:rPr>
          <w:b/>
          <w:sz w:val="40"/>
          <w:szCs w:val="40"/>
        </w:rPr>
      </w:pPr>
    </w:p>
    <w:p w14:paraId="75E6EADF" w14:textId="4DC433C9" w:rsidR="00500768" w:rsidRDefault="00500768" w:rsidP="00844BDB">
      <w:pPr>
        <w:rPr>
          <w:b/>
          <w:sz w:val="40"/>
          <w:szCs w:val="40"/>
        </w:rPr>
      </w:pPr>
    </w:p>
    <w:p w14:paraId="3950055E" w14:textId="05EAA0C8" w:rsidR="00500768" w:rsidRDefault="00887B55" w:rsidP="00844BDB">
      <w:pPr>
        <w:rPr>
          <w:b/>
          <w:sz w:val="40"/>
          <w:szCs w:val="40"/>
        </w:rPr>
      </w:pPr>
      <w:r>
        <w:rPr>
          <w:b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9E16AFB" wp14:editId="2E276C90">
                <wp:simplePos x="0" y="0"/>
                <wp:positionH relativeFrom="column">
                  <wp:posOffset>12700</wp:posOffset>
                </wp:positionH>
                <wp:positionV relativeFrom="paragraph">
                  <wp:posOffset>221615</wp:posOffset>
                </wp:positionV>
                <wp:extent cx="5937250" cy="228600"/>
                <wp:effectExtent l="12700" t="12700" r="19050" b="12700"/>
                <wp:wrapNone/>
                <wp:docPr id="1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7250" cy="228600"/>
                        </a:xfrm>
                        <a:prstGeom prst="rect">
                          <a:avLst/>
                        </a:prstGeom>
                        <a:solidFill>
                          <a:srgbClr val="998FBE"/>
                        </a:solidFill>
                        <a:ln w="25400">
                          <a:solidFill>
                            <a:srgbClr val="B0A3D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DC3ED" w14:textId="77777777" w:rsidR="00045688" w:rsidRDefault="00045688" w:rsidP="001974C7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F720BCE" w14:textId="77777777" w:rsidR="00045688" w:rsidRDefault="00045688" w:rsidP="001974C7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53B93DC" w14:textId="77777777" w:rsidR="00045688" w:rsidRDefault="00045688" w:rsidP="001974C7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79A43756" w14:textId="77777777" w:rsidR="00045688" w:rsidRDefault="00045688" w:rsidP="001974C7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2BEBC4F8" w14:textId="77777777" w:rsidR="00045688" w:rsidRDefault="00045688" w:rsidP="001974C7">
                            <w:pPr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</w:p>
                          <w:p w14:paraId="0EF03923" w14:textId="77777777" w:rsidR="00045688" w:rsidRDefault="00045688" w:rsidP="001974C7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30CC9B6E" w14:textId="77777777" w:rsidR="00045688" w:rsidRDefault="00045688" w:rsidP="001974C7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347388C7" w14:textId="77777777" w:rsidR="00045688" w:rsidRDefault="00045688" w:rsidP="001974C7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4F530E83" w14:textId="77777777" w:rsidR="00045688" w:rsidRDefault="00045688" w:rsidP="001974C7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406097B9" w14:textId="77777777" w:rsidR="00045688" w:rsidRPr="00E60B08" w:rsidRDefault="00045688" w:rsidP="001974C7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54A96FC5" w14:textId="77777777" w:rsidR="00045688" w:rsidRPr="007E2CA4" w:rsidRDefault="00045688" w:rsidP="001974C7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0331B110" w14:textId="77777777" w:rsidR="00045688" w:rsidRDefault="00045688" w:rsidP="001974C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E16AF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pt;margin-top:17.45pt;width:467.5pt;height:1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" fillcolor="#998fbe" strokecolor="#b0a3da" strokeweight="2pt">
                <v:textbox>
                  <w:txbxContent>
                    <w:p w14:paraId="109DC3ED" w14:textId="77777777" w:rsidR="00045688" w:rsidRDefault="00045688" w:rsidP="001974C7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F720BCE" w14:textId="77777777" w:rsidR="00045688" w:rsidRDefault="00045688" w:rsidP="001974C7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253B93DC" w14:textId="77777777" w:rsidR="00045688" w:rsidRDefault="00045688" w:rsidP="001974C7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79A43756" w14:textId="77777777" w:rsidR="00045688" w:rsidRDefault="00045688" w:rsidP="001974C7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2BEBC4F8" w14:textId="77777777" w:rsidR="00045688" w:rsidRDefault="00045688" w:rsidP="001974C7">
                      <w:pPr>
                        <w:rPr>
                          <w:b/>
                          <w:sz w:val="40"/>
                          <w:szCs w:val="40"/>
                        </w:rPr>
                      </w:pPr>
                    </w:p>
                    <w:p w14:paraId="0EF03923" w14:textId="77777777" w:rsidR="00045688" w:rsidRDefault="00045688" w:rsidP="001974C7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30CC9B6E" w14:textId="77777777" w:rsidR="00045688" w:rsidRDefault="00045688" w:rsidP="001974C7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347388C7" w14:textId="77777777" w:rsidR="00045688" w:rsidRDefault="00045688" w:rsidP="001974C7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4F530E83" w14:textId="77777777" w:rsidR="00045688" w:rsidRDefault="00045688" w:rsidP="001974C7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406097B9" w14:textId="77777777" w:rsidR="00045688" w:rsidRPr="00E60B08" w:rsidRDefault="00045688" w:rsidP="001974C7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54A96FC5" w14:textId="77777777" w:rsidR="00045688" w:rsidRPr="007E2CA4" w:rsidRDefault="00045688" w:rsidP="001974C7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0331B110" w14:textId="77777777" w:rsidR="00045688" w:rsidRDefault="00045688" w:rsidP="001974C7"/>
                  </w:txbxContent>
                </v:textbox>
              </v:shape>
            </w:pict>
          </mc:Fallback>
        </mc:AlternateContent>
      </w:r>
    </w:p>
    <w:p w14:paraId="3EF5E384" w14:textId="0B8B681E" w:rsidR="00844BDB" w:rsidRDefault="00844BDB" w:rsidP="00844BDB">
      <w:pPr>
        <w:rPr>
          <w:b/>
          <w:sz w:val="40"/>
          <w:szCs w:val="40"/>
        </w:rPr>
      </w:pPr>
    </w:p>
    <w:p w14:paraId="4AE22199" w14:textId="1CCECDD7" w:rsidR="00844BDB" w:rsidRPr="00F707C9" w:rsidRDefault="00BE5339" w:rsidP="00844BDB">
      <w:pPr>
        <w:rPr>
          <w:b/>
        </w:rPr>
        <w:sectPr w:rsidR="00844BDB" w:rsidRPr="00F707C9" w:rsidSect="00500768">
          <w:footerReference w:type="even" r:id="rId13"/>
          <w:footerReference w:type="default" r:id="rId14"/>
          <w:pgSz w:w="11901" w:h="16817"/>
          <w:pgMar w:top="1440" w:right="851" w:bottom="851" w:left="1440" w:header="851" w:footer="851" w:gutter="0"/>
          <w:cols w:space="708"/>
          <w:titlePg/>
          <w:docGrid w:linePitch="360"/>
        </w:sectPr>
      </w:pPr>
      <w:r w:rsidRPr="00F707C9">
        <w:rPr>
          <w:b/>
        </w:rPr>
        <w:t>Feminist Accessibility Protoco</w:t>
      </w:r>
      <w:r w:rsidR="00844BDB" w:rsidRPr="00F707C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444206" wp14:editId="0E991676">
                <wp:simplePos x="0" y="0"/>
                <wp:positionH relativeFrom="column">
                  <wp:posOffset>-571500</wp:posOffset>
                </wp:positionH>
                <wp:positionV relativeFrom="paragraph">
                  <wp:posOffset>645795</wp:posOffset>
                </wp:positionV>
                <wp:extent cx="114300" cy="342900"/>
                <wp:effectExtent l="0" t="0" r="12700" b="1270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1143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3DC583" w14:textId="77777777" w:rsidR="00045688" w:rsidRDefault="00045688" w:rsidP="00844BDB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70CEFC51" w14:textId="77777777" w:rsidR="00045688" w:rsidRDefault="00045688" w:rsidP="00844BD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80" w:lineRule="atLeast"/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FB2A570" w14:textId="77777777" w:rsidR="00045688" w:rsidRDefault="00045688" w:rsidP="00844BD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138196D4" w14:textId="77777777" w:rsidR="00045688" w:rsidRDefault="00045688" w:rsidP="00844BD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6D83EE06" w14:textId="77777777" w:rsidR="00045688" w:rsidRDefault="00045688" w:rsidP="00844BD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794F400E" w14:textId="77777777" w:rsidR="00045688" w:rsidRDefault="00045688" w:rsidP="00844BD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70595E3B" w14:textId="77777777" w:rsidR="00045688" w:rsidRDefault="00045688" w:rsidP="00844BD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2F80F518" w14:textId="77777777" w:rsidR="00045688" w:rsidRPr="00E60B08" w:rsidRDefault="00045688" w:rsidP="00844BD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014776B5" w14:textId="77777777" w:rsidR="00045688" w:rsidRPr="007E2CA4" w:rsidRDefault="00045688" w:rsidP="00844BDB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2DA1C131" w14:textId="77777777" w:rsidR="00045688" w:rsidRDefault="00045688" w:rsidP="00844B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44206" id="Text Box 10" o:spid="_x0000_s1027" type="#_x0000_t202" style="position:absolute;margin-left:-45pt;margin-top:50.85pt;width:9pt;height:27pt;flip:x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" filled="f" stroked="f">
                <v:textbox>
                  <w:txbxContent>
                    <w:p w14:paraId="243DC583" w14:textId="77777777" w:rsidR="00045688" w:rsidRDefault="00045688" w:rsidP="00844BDB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70CEFC51" w14:textId="77777777" w:rsidR="00045688" w:rsidRDefault="00045688" w:rsidP="00844BDB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80" w:lineRule="atLeast"/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</w:p>
                    <w:p w14:paraId="4FB2A570" w14:textId="77777777" w:rsidR="00045688" w:rsidRDefault="00045688" w:rsidP="00844BD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138196D4" w14:textId="77777777" w:rsidR="00045688" w:rsidRDefault="00045688" w:rsidP="00844BD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6D83EE06" w14:textId="77777777" w:rsidR="00045688" w:rsidRDefault="00045688" w:rsidP="00844BD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794F400E" w14:textId="77777777" w:rsidR="00045688" w:rsidRDefault="00045688" w:rsidP="00844BD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70595E3B" w14:textId="77777777" w:rsidR="00045688" w:rsidRDefault="00045688" w:rsidP="00844BD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2F80F518" w14:textId="77777777" w:rsidR="00045688" w:rsidRPr="00E60B08" w:rsidRDefault="00045688" w:rsidP="00844BD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014776B5" w14:textId="77777777" w:rsidR="00045688" w:rsidRPr="007E2CA4" w:rsidRDefault="00045688" w:rsidP="00844BDB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2DA1C131" w14:textId="77777777" w:rsidR="00045688" w:rsidRDefault="00045688" w:rsidP="00844BDB"/>
                  </w:txbxContent>
                </v:textbox>
                <w10:wrap type="square"/>
              </v:shape>
            </w:pict>
          </mc:Fallback>
        </mc:AlternateContent>
      </w:r>
      <w:r w:rsidR="00950CA8">
        <w:rPr>
          <w:b/>
        </w:rPr>
        <w:t>l</w:t>
      </w:r>
    </w:p>
    <w:p w14:paraId="1B37EBD2" w14:textId="7716236C" w:rsidR="0013352C" w:rsidRDefault="0004765A" w:rsidP="00844BDB">
      <w:pPr>
        <w:rPr>
          <w:b/>
          <w:sz w:val="48"/>
          <w:szCs w:val="48"/>
        </w:rPr>
      </w:pPr>
      <w:r>
        <w:rPr>
          <w:b/>
          <w:noProof/>
          <w:sz w:val="48"/>
          <w:szCs w:val="48"/>
        </w:rPr>
        <w:lastRenderedPageBreak/>
        <w:drawing>
          <wp:anchor distT="0" distB="0" distL="114300" distR="114300" simplePos="0" relativeHeight="251859968" behindDoc="0" locked="0" layoutInCell="1" allowOverlap="1" wp14:anchorId="6CE58DF8" wp14:editId="329C8B0A">
            <wp:simplePos x="0" y="0"/>
            <wp:positionH relativeFrom="column">
              <wp:posOffset>-762000</wp:posOffset>
            </wp:positionH>
            <wp:positionV relativeFrom="paragraph">
              <wp:posOffset>-445770</wp:posOffset>
            </wp:positionV>
            <wp:extent cx="1501531" cy="1750060"/>
            <wp:effectExtent l="0" t="0" r="0" b="254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01531" cy="175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07A1B6" w14:textId="45F299F5" w:rsidR="0013352C" w:rsidRDefault="0004765A" w:rsidP="00844BDB">
      <w:pPr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            </w:t>
      </w:r>
      <w:r w:rsidR="0013352C">
        <w:rPr>
          <w:b/>
          <w:sz w:val="48"/>
          <w:szCs w:val="48"/>
        </w:rPr>
        <w:t>What is in this document</w:t>
      </w:r>
    </w:p>
    <w:p w14:paraId="2964273A" w14:textId="77777777" w:rsidR="0013352C" w:rsidRDefault="0013352C" w:rsidP="00844BDB">
      <w:pPr>
        <w:rPr>
          <w:b/>
          <w:sz w:val="48"/>
          <w:szCs w:val="48"/>
        </w:rPr>
      </w:pPr>
    </w:p>
    <w:p w14:paraId="2CDE4979" w14:textId="2F8C9645" w:rsidR="0013352C" w:rsidRDefault="0013352C" w:rsidP="00844BDB">
      <w:pPr>
        <w:rPr>
          <w:b/>
          <w:sz w:val="48"/>
          <w:szCs w:val="48"/>
        </w:rPr>
      </w:pPr>
    </w:p>
    <w:p w14:paraId="4DB18E02" w14:textId="39E0908C" w:rsidR="0013352C" w:rsidRDefault="0013352C" w:rsidP="00844BDB">
      <w:pPr>
        <w:rPr>
          <w:b/>
          <w:sz w:val="48"/>
          <w:szCs w:val="48"/>
        </w:rPr>
      </w:pPr>
    </w:p>
    <w:p w14:paraId="6E60CF17" w14:textId="5AF7DE6F" w:rsidR="0013352C" w:rsidRPr="005955AA" w:rsidRDefault="005955AA" w:rsidP="00844BDB">
      <w:pPr>
        <w:rPr>
          <w:b/>
          <w:sz w:val="36"/>
          <w:szCs w:val="36"/>
        </w:rPr>
      </w:pPr>
      <w:r w:rsidRPr="005955AA">
        <w:rPr>
          <w:b/>
          <w:sz w:val="36"/>
          <w:szCs w:val="36"/>
        </w:rPr>
        <w:t xml:space="preserve">About this document </w:t>
      </w:r>
      <w:r w:rsidR="00312FDA">
        <w:rPr>
          <w:b/>
          <w:sz w:val="36"/>
          <w:szCs w:val="36"/>
        </w:rPr>
        <w:t xml:space="preserve">                                   Page 3</w:t>
      </w:r>
    </w:p>
    <w:p w14:paraId="003BC004" w14:textId="0F420D75" w:rsidR="005955AA" w:rsidRPr="005955AA" w:rsidRDefault="005955AA" w:rsidP="00844BDB">
      <w:pPr>
        <w:rPr>
          <w:b/>
          <w:sz w:val="36"/>
          <w:szCs w:val="36"/>
        </w:rPr>
      </w:pPr>
    </w:p>
    <w:p w14:paraId="740AF73A" w14:textId="63BB5D57" w:rsidR="005955AA" w:rsidRPr="005955AA" w:rsidRDefault="005955AA" w:rsidP="00844BDB">
      <w:pPr>
        <w:rPr>
          <w:b/>
          <w:sz w:val="36"/>
          <w:szCs w:val="36"/>
        </w:rPr>
      </w:pPr>
    </w:p>
    <w:p w14:paraId="25F8CCF7" w14:textId="4C07E8A3" w:rsidR="005955AA" w:rsidRPr="005955AA" w:rsidRDefault="005955AA" w:rsidP="00844BDB">
      <w:pPr>
        <w:rPr>
          <w:b/>
          <w:sz w:val="36"/>
          <w:szCs w:val="36"/>
        </w:rPr>
      </w:pPr>
      <w:r w:rsidRPr="005955AA">
        <w:rPr>
          <w:b/>
          <w:sz w:val="36"/>
          <w:szCs w:val="36"/>
        </w:rPr>
        <w:t>How this document was made</w:t>
      </w:r>
      <w:r w:rsidR="00312FDA">
        <w:rPr>
          <w:b/>
          <w:sz w:val="36"/>
          <w:szCs w:val="36"/>
        </w:rPr>
        <w:t xml:space="preserve">                 </w:t>
      </w:r>
      <w:r w:rsidR="004876CA">
        <w:rPr>
          <w:b/>
          <w:sz w:val="36"/>
          <w:szCs w:val="36"/>
        </w:rPr>
        <w:t xml:space="preserve"> </w:t>
      </w:r>
      <w:r w:rsidR="00312FDA">
        <w:rPr>
          <w:b/>
          <w:sz w:val="36"/>
          <w:szCs w:val="36"/>
        </w:rPr>
        <w:t xml:space="preserve">   Page 5 </w:t>
      </w:r>
    </w:p>
    <w:p w14:paraId="7342231D" w14:textId="721D30EC" w:rsidR="0013352C" w:rsidRDefault="00312FDA" w:rsidP="00844BDB">
      <w:pPr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 </w:t>
      </w:r>
    </w:p>
    <w:p w14:paraId="6F8D628B" w14:textId="1E0A736C" w:rsidR="0013352C" w:rsidRDefault="0013352C" w:rsidP="00844BDB">
      <w:pPr>
        <w:rPr>
          <w:b/>
          <w:sz w:val="48"/>
          <w:szCs w:val="48"/>
        </w:rPr>
      </w:pPr>
    </w:p>
    <w:p w14:paraId="587299D2" w14:textId="14D0616A" w:rsidR="00312FDA" w:rsidRDefault="005955AA" w:rsidP="00844BDB">
      <w:pPr>
        <w:rPr>
          <w:b/>
          <w:sz w:val="36"/>
          <w:szCs w:val="36"/>
        </w:rPr>
      </w:pPr>
      <w:r w:rsidRPr="005955AA">
        <w:rPr>
          <w:b/>
          <w:sz w:val="36"/>
          <w:szCs w:val="36"/>
        </w:rPr>
        <w:t xml:space="preserve">The list of </w:t>
      </w:r>
      <w:r w:rsidR="002C347E">
        <w:rPr>
          <w:b/>
          <w:sz w:val="36"/>
          <w:szCs w:val="36"/>
        </w:rPr>
        <w:t>work</w:t>
      </w:r>
      <w:r w:rsidRPr="005955AA">
        <w:rPr>
          <w:b/>
          <w:sz w:val="36"/>
          <w:szCs w:val="36"/>
        </w:rPr>
        <w:t xml:space="preserve"> for governments and </w:t>
      </w:r>
      <w:r w:rsidR="00D37FF3">
        <w:rPr>
          <w:b/>
          <w:sz w:val="36"/>
          <w:szCs w:val="36"/>
        </w:rPr>
        <w:t xml:space="preserve">     </w:t>
      </w:r>
      <w:r w:rsidR="00312FDA">
        <w:rPr>
          <w:b/>
          <w:sz w:val="36"/>
          <w:szCs w:val="36"/>
        </w:rPr>
        <w:t xml:space="preserve"> </w:t>
      </w:r>
      <w:r w:rsidR="0013125C">
        <w:rPr>
          <w:b/>
          <w:sz w:val="36"/>
          <w:szCs w:val="36"/>
        </w:rPr>
        <w:t xml:space="preserve">  </w:t>
      </w:r>
      <w:r w:rsidR="00312FDA">
        <w:rPr>
          <w:b/>
          <w:sz w:val="36"/>
          <w:szCs w:val="36"/>
        </w:rPr>
        <w:t>Page 6</w:t>
      </w:r>
    </w:p>
    <w:p w14:paraId="11FAB2B4" w14:textId="405BCFA7" w:rsidR="0013352C" w:rsidRPr="005955AA" w:rsidRDefault="005955AA" w:rsidP="00844BDB">
      <w:pPr>
        <w:rPr>
          <w:b/>
          <w:sz w:val="36"/>
          <w:szCs w:val="36"/>
        </w:rPr>
      </w:pPr>
      <w:r w:rsidRPr="005955AA">
        <w:rPr>
          <w:b/>
          <w:sz w:val="36"/>
          <w:szCs w:val="36"/>
        </w:rPr>
        <w:t>organizations to do</w:t>
      </w:r>
    </w:p>
    <w:p w14:paraId="60BACDA6" w14:textId="19A914DA" w:rsidR="0013352C" w:rsidRDefault="0013352C" w:rsidP="00844BDB">
      <w:pPr>
        <w:rPr>
          <w:b/>
          <w:sz w:val="48"/>
          <w:szCs w:val="48"/>
        </w:rPr>
      </w:pPr>
    </w:p>
    <w:p w14:paraId="65660A90" w14:textId="7C5618D1" w:rsidR="0013352C" w:rsidRDefault="0013352C" w:rsidP="00844BDB">
      <w:pPr>
        <w:rPr>
          <w:b/>
          <w:sz w:val="48"/>
          <w:szCs w:val="48"/>
        </w:rPr>
      </w:pPr>
    </w:p>
    <w:p w14:paraId="7C7C6D6C" w14:textId="758148E7" w:rsidR="0013352C" w:rsidRDefault="0013352C" w:rsidP="00844BDB">
      <w:pPr>
        <w:rPr>
          <w:b/>
          <w:sz w:val="48"/>
          <w:szCs w:val="48"/>
        </w:rPr>
      </w:pPr>
    </w:p>
    <w:p w14:paraId="371BCD83" w14:textId="5CDCEA9B" w:rsidR="0013352C" w:rsidRDefault="0013352C" w:rsidP="00844BDB">
      <w:pPr>
        <w:rPr>
          <w:b/>
          <w:sz w:val="48"/>
          <w:szCs w:val="48"/>
        </w:rPr>
      </w:pPr>
    </w:p>
    <w:p w14:paraId="07AF1940" w14:textId="1FB8F1B0" w:rsidR="0013352C" w:rsidRDefault="0013352C" w:rsidP="00844BDB">
      <w:pPr>
        <w:rPr>
          <w:b/>
          <w:sz w:val="48"/>
          <w:szCs w:val="48"/>
        </w:rPr>
      </w:pPr>
    </w:p>
    <w:p w14:paraId="35FF3650" w14:textId="1AD369AA" w:rsidR="0013352C" w:rsidRDefault="0013352C" w:rsidP="00844BDB">
      <w:pPr>
        <w:rPr>
          <w:b/>
          <w:sz w:val="48"/>
          <w:szCs w:val="48"/>
        </w:rPr>
      </w:pPr>
    </w:p>
    <w:p w14:paraId="3B8966FD" w14:textId="1C07DE18" w:rsidR="0013352C" w:rsidRDefault="0013352C" w:rsidP="00844BDB">
      <w:pPr>
        <w:rPr>
          <w:b/>
          <w:sz w:val="48"/>
          <w:szCs w:val="48"/>
        </w:rPr>
      </w:pPr>
    </w:p>
    <w:p w14:paraId="4F50FDB2" w14:textId="33CB7F25" w:rsidR="0013352C" w:rsidRDefault="0013352C" w:rsidP="00844BDB">
      <w:pPr>
        <w:rPr>
          <w:b/>
          <w:sz w:val="48"/>
          <w:szCs w:val="48"/>
        </w:rPr>
      </w:pPr>
    </w:p>
    <w:p w14:paraId="2D0F9EE5" w14:textId="4B4F8BA3" w:rsidR="0013352C" w:rsidRDefault="0013352C" w:rsidP="00844BDB">
      <w:pPr>
        <w:rPr>
          <w:b/>
          <w:sz w:val="48"/>
          <w:szCs w:val="48"/>
        </w:rPr>
      </w:pPr>
    </w:p>
    <w:p w14:paraId="45ACBAE4" w14:textId="0E8A8C08" w:rsidR="0013352C" w:rsidRDefault="0013352C" w:rsidP="00844BDB">
      <w:pPr>
        <w:rPr>
          <w:b/>
          <w:sz w:val="48"/>
          <w:szCs w:val="48"/>
        </w:rPr>
      </w:pPr>
    </w:p>
    <w:p w14:paraId="742AC228" w14:textId="27675BAA" w:rsidR="0013352C" w:rsidRDefault="0013352C" w:rsidP="00844BDB">
      <w:pPr>
        <w:rPr>
          <w:b/>
          <w:sz w:val="48"/>
          <w:szCs w:val="48"/>
        </w:rPr>
      </w:pPr>
    </w:p>
    <w:p w14:paraId="43344839" w14:textId="47C386C7" w:rsidR="0013352C" w:rsidRDefault="0013352C" w:rsidP="00844BDB">
      <w:pPr>
        <w:rPr>
          <w:b/>
          <w:sz w:val="48"/>
          <w:szCs w:val="48"/>
        </w:rPr>
      </w:pPr>
    </w:p>
    <w:p w14:paraId="3316527E" w14:textId="7A676936" w:rsidR="0013352C" w:rsidRDefault="0013352C" w:rsidP="00844BDB">
      <w:pPr>
        <w:rPr>
          <w:b/>
          <w:sz w:val="48"/>
          <w:szCs w:val="48"/>
        </w:rPr>
      </w:pPr>
    </w:p>
    <w:p w14:paraId="6C3C3AB8" w14:textId="5DA599A8" w:rsidR="0013352C" w:rsidRDefault="0013352C" w:rsidP="00844BDB">
      <w:pPr>
        <w:rPr>
          <w:b/>
          <w:sz w:val="48"/>
          <w:szCs w:val="48"/>
        </w:rPr>
      </w:pPr>
    </w:p>
    <w:p w14:paraId="65BD8C3C" w14:textId="77777777" w:rsidR="00950CA8" w:rsidRDefault="00950CA8" w:rsidP="00844BDB">
      <w:pPr>
        <w:rPr>
          <w:b/>
          <w:sz w:val="48"/>
          <w:szCs w:val="48"/>
        </w:rPr>
        <w:sectPr w:rsidR="00950CA8" w:rsidSect="00950CA8">
          <w:pgSz w:w="11901" w:h="16817"/>
          <w:pgMar w:top="1134" w:right="737" w:bottom="1162" w:left="1440" w:header="851" w:footer="851" w:gutter="0"/>
          <w:cols w:space="708"/>
          <w:docGrid w:linePitch="360"/>
        </w:sectPr>
      </w:pPr>
    </w:p>
    <w:p w14:paraId="54949711" w14:textId="37FFA328" w:rsidR="00F10073" w:rsidRPr="004C3711" w:rsidRDefault="00C37285" w:rsidP="00844BDB">
      <w:pPr>
        <w:rPr>
          <w:b/>
          <w:sz w:val="48"/>
          <w:szCs w:val="48"/>
        </w:rPr>
      </w:pPr>
      <w:r>
        <w:rPr>
          <w:b/>
          <w:noProof/>
          <w:sz w:val="40"/>
          <w:szCs w:val="40"/>
        </w:rPr>
        <w:lastRenderedPageBreak/>
        <w:drawing>
          <wp:anchor distT="0" distB="0" distL="114300" distR="114300" simplePos="0" relativeHeight="251863040" behindDoc="0" locked="0" layoutInCell="1" allowOverlap="1" wp14:anchorId="6C8E034B" wp14:editId="0F201E67">
            <wp:simplePos x="0" y="0"/>
            <wp:positionH relativeFrom="column">
              <wp:posOffset>-1717675</wp:posOffset>
            </wp:positionH>
            <wp:positionV relativeFrom="paragraph">
              <wp:posOffset>-347980</wp:posOffset>
            </wp:positionV>
            <wp:extent cx="970280" cy="789305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70280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sz w:val="40"/>
          <w:szCs w:val="40"/>
        </w:rPr>
        <w:drawing>
          <wp:anchor distT="0" distB="0" distL="114300" distR="114300" simplePos="0" relativeHeight="251862016" behindDoc="0" locked="0" layoutInCell="1" allowOverlap="1" wp14:anchorId="681719CF" wp14:editId="182DAB20">
            <wp:simplePos x="0" y="0"/>
            <wp:positionH relativeFrom="column">
              <wp:posOffset>-2874645</wp:posOffset>
            </wp:positionH>
            <wp:positionV relativeFrom="paragraph">
              <wp:posOffset>56515</wp:posOffset>
            </wp:positionV>
            <wp:extent cx="1828800" cy="2515235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515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3711" w:rsidRPr="004C3711">
        <w:rPr>
          <w:b/>
          <w:sz w:val="48"/>
          <w:szCs w:val="48"/>
        </w:rPr>
        <w:t xml:space="preserve">About this document </w:t>
      </w:r>
    </w:p>
    <w:p w14:paraId="5F1B21CD" w14:textId="73CBBC4E" w:rsidR="004C3711" w:rsidRDefault="004C3711" w:rsidP="00844BDB">
      <w:pPr>
        <w:rPr>
          <w:bCs/>
        </w:rPr>
      </w:pPr>
    </w:p>
    <w:p w14:paraId="31E8704A" w14:textId="719318F6" w:rsidR="00F24240" w:rsidRDefault="00F24240" w:rsidP="00844BDB">
      <w:pPr>
        <w:rPr>
          <w:bCs/>
        </w:rPr>
      </w:pPr>
    </w:p>
    <w:p w14:paraId="20F8D211" w14:textId="77777777" w:rsidR="0004765A" w:rsidRDefault="0004765A" w:rsidP="00844BDB">
      <w:pPr>
        <w:rPr>
          <w:bCs/>
        </w:rPr>
      </w:pPr>
    </w:p>
    <w:p w14:paraId="7A90A9F5" w14:textId="799F06BE" w:rsidR="00044E67" w:rsidRDefault="0040255C" w:rsidP="00844BDB">
      <w:pPr>
        <w:rPr>
          <w:bCs/>
        </w:rPr>
      </w:pPr>
      <w:r>
        <w:rPr>
          <w:bCs/>
        </w:rPr>
        <w:t xml:space="preserve">This document is about making sure that </w:t>
      </w:r>
      <w:r w:rsidR="00671E05">
        <w:rPr>
          <w:bCs/>
        </w:rPr>
        <w:t xml:space="preserve">important work to make life better for women and girls is easy for </w:t>
      </w:r>
      <w:r>
        <w:rPr>
          <w:bCs/>
        </w:rPr>
        <w:t xml:space="preserve">women </w:t>
      </w:r>
      <w:r w:rsidR="00261E92">
        <w:rPr>
          <w:bCs/>
        </w:rPr>
        <w:t xml:space="preserve">          </w:t>
      </w:r>
      <w:r>
        <w:rPr>
          <w:bCs/>
        </w:rPr>
        <w:t xml:space="preserve">and girls with disabilities </w:t>
      </w:r>
      <w:r w:rsidR="00671E05">
        <w:rPr>
          <w:bCs/>
        </w:rPr>
        <w:t>to</w:t>
      </w:r>
      <w:r>
        <w:rPr>
          <w:bCs/>
        </w:rPr>
        <w:t xml:space="preserve"> take part in</w:t>
      </w:r>
      <w:r w:rsidR="00044E67">
        <w:rPr>
          <w:bCs/>
        </w:rPr>
        <w:t>.</w:t>
      </w:r>
    </w:p>
    <w:p w14:paraId="2C28895D" w14:textId="540AF7FD" w:rsidR="00044E67" w:rsidRDefault="00044E67" w:rsidP="00844BDB">
      <w:pPr>
        <w:rPr>
          <w:bCs/>
        </w:rPr>
      </w:pPr>
    </w:p>
    <w:p w14:paraId="40674D69" w14:textId="2272B8F7" w:rsidR="0040255C" w:rsidRDefault="00EC146A" w:rsidP="00844BDB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864064" behindDoc="0" locked="0" layoutInCell="1" allowOverlap="1" wp14:anchorId="4BF92EA3" wp14:editId="7CD802F7">
            <wp:simplePos x="0" y="0"/>
            <wp:positionH relativeFrom="column">
              <wp:posOffset>-2978785</wp:posOffset>
            </wp:positionH>
            <wp:positionV relativeFrom="paragraph">
              <wp:posOffset>466725</wp:posOffset>
            </wp:positionV>
            <wp:extent cx="2372360" cy="2115820"/>
            <wp:effectExtent l="0" t="0" r="2540" b="508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72360" cy="2115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8E58FE" w14:textId="12E3DD29" w:rsidR="00F43651" w:rsidRDefault="00F43651" w:rsidP="00844BDB">
      <w:pPr>
        <w:rPr>
          <w:bCs/>
        </w:rPr>
      </w:pPr>
    </w:p>
    <w:p w14:paraId="4117AA08" w14:textId="06D7DE2B" w:rsidR="00F43651" w:rsidRDefault="00F43651" w:rsidP="00844BDB">
      <w:pPr>
        <w:rPr>
          <w:bCs/>
        </w:rPr>
      </w:pPr>
    </w:p>
    <w:p w14:paraId="1EF9B282" w14:textId="41C236C7" w:rsidR="0040255C" w:rsidRDefault="0040255C" w:rsidP="0040255C">
      <w:pPr>
        <w:rPr>
          <w:bCs/>
        </w:rPr>
      </w:pPr>
      <w:r>
        <w:rPr>
          <w:bCs/>
        </w:rPr>
        <w:t xml:space="preserve">That means </w:t>
      </w:r>
      <w:r w:rsidR="00C93532">
        <w:rPr>
          <w:bCs/>
        </w:rPr>
        <w:t xml:space="preserve">important </w:t>
      </w:r>
      <w:r>
        <w:rPr>
          <w:bCs/>
        </w:rPr>
        <w:t>work to make sure that women and girls everywhere are        treated fairly and get their human rights</w:t>
      </w:r>
      <w:r w:rsidR="00F06C4E">
        <w:rPr>
          <w:bCs/>
        </w:rPr>
        <w:t>.</w:t>
      </w:r>
    </w:p>
    <w:p w14:paraId="117D0B39" w14:textId="77777777" w:rsidR="00F43651" w:rsidRDefault="00F43651" w:rsidP="0040255C">
      <w:pPr>
        <w:rPr>
          <w:bCs/>
        </w:rPr>
      </w:pPr>
    </w:p>
    <w:p w14:paraId="5C62ADB1" w14:textId="77777777" w:rsidR="00F43651" w:rsidRDefault="00F43651" w:rsidP="0040255C">
      <w:pPr>
        <w:rPr>
          <w:bCs/>
        </w:rPr>
      </w:pPr>
    </w:p>
    <w:p w14:paraId="0560D774" w14:textId="68C7B73B" w:rsidR="0040255C" w:rsidRPr="005A4F96" w:rsidRDefault="0040255C" w:rsidP="0040255C">
      <w:pPr>
        <w:rPr>
          <w:bCs/>
        </w:rPr>
      </w:pPr>
      <w:r>
        <w:rPr>
          <w:bCs/>
        </w:rPr>
        <w:t>Everyone has human rights.</w:t>
      </w:r>
      <w:r w:rsidR="005A4F96">
        <w:rPr>
          <w:bCs/>
        </w:rPr>
        <w:t xml:space="preserve"> </w:t>
      </w:r>
      <w:r w:rsidR="00F06C4E">
        <w:rPr>
          <w:bCs/>
        </w:rPr>
        <w:t>Like</w:t>
      </w:r>
      <w:r>
        <w:rPr>
          <w:bCs/>
        </w:rPr>
        <w:t xml:space="preserve"> the right to be safe and treated fairly.</w:t>
      </w:r>
    </w:p>
    <w:p w14:paraId="0E5F5BCF" w14:textId="2278E70A" w:rsidR="0040255C" w:rsidRDefault="0040255C" w:rsidP="00844BDB">
      <w:pPr>
        <w:rPr>
          <w:bCs/>
        </w:rPr>
      </w:pPr>
    </w:p>
    <w:p w14:paraId="0BF00351" w14:textId="13441FAF" w:rsidR="0040255C" w:rsidRDefault="0064453D" w:rsidP="00844BDB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873280" behindDoc="0" locked="0" layoutInCell="1" allowOverlap="1" wp14:anchorId="2BF1BCF2" wp14:editId="43DE0621">
            <wp:simplePos x="0" y="0"/>
            <wp:positionH relativeFrom="column">
              <wp:posOffset>-2969895</wp:posOffset>
            </wp:positionH>
            <wp:positionV relativeFrom="paragraph">
              <wp:posOffset>318558</wp:posOffset>
            </wp:positionV>
            <wp:extent cx="2284791" cy="1995170"/>
            <wp:effectExtent l="0" t="0" r="127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84791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B11373" w14:textId="7FD4A403" w:rsidR="0040255C" w:rsidRDefault="0040255C" w:rsidP="00844BDB">
      <w:pPr>
        <w:rPr>
          <w:bCs/>
        </w:rPr>
      </w:pPr>
    </w:p>
    <w:p w14:paraId="7E8FBEB5" w14:textId="6B1ADEE7" w:rsidR="00F1577A" w:rsidRDefault="00F1577A" w:rsidP="00844BDB">
      <w:pPr>
        <w:rPr>
          <w:bCs/>
        </w:rPr>
      </w:pPr>
    </w:p>
    <w:p w14:paraId="00E63BBC" w14:textId="77777777" w:rsidR="0064453D" w:rsidRDefault="0064453D" w:rsidP="00844BDB">
      <w:pPr>
        <w:rPr>
          <w:bCs/>
        </w:rPr>
      </w:pPr>
    </w:p>
    <w:p w14:paraId="7C5657D1" w14:textId="47739556" w:rsidR="0040255C" w:rsidRDefault="0040255C" w:rsidP="00844BDB">
      <w:pPr>
        <w:rPr>
          <w:bCs/>
        </w:rPr>
      </w:pPr>
    </w:p>
    <w:p w14:paraId="6CBD53F0" w14:textId="4EC9340B" w:rsidR="00044E67" w:rsidRDefault="0040255C" w:rsidP="00844BDB">
      <w:pPr>
        <w:rPr>
          <w:bCs/>
        </w:rPr>
      </w:pPr>
      <w:r>
        <w:rPr>
          <w:bCs/>
        </w:rPr>
        <w:t>At the moment women and girls with disabilities are often left out of that work.</w:t>
      </w:r>
    </w:p>
    <w:p w14:paraId="31F0C299" w14:textId="2C591881" w:rsidR="0040255C" w:rsidRDefault="0040255C" w:rsidP="00844BDB">
      <w:pPr>
        <w:rPr>
          <w:bCs/>
        </w:rPr>
      </w:pPr>
    </w:p>
    <w:p w14:paraId="5FBC6426" w14:textId="0B289DEC" w:rsidR="0040255C" w:rsidRDefault="0040255C" w:rsidP="00844BDB">
      <w:pPr>
        <w:rPr>
          <w:bCs/>
        </w:rPr>
      </w:pPr>
    </w:p>
    <w:p w14:paraId="3A8476BA" w14:textId="77777777" w:rsidR="005A4F96" w:rsidRDefault="005A4F96" w:rsidP="00844BDB">
      <w:pPr>
        <w:rPr>
          <w:bCs/>
        </w:rPr>
      </w:pPr>
    </w:p>
    <w:p w14:paraId="0C7651C9" w14:textId="2EA68EE7" w:rsidR="0040255C" w:rsidRDefault="0040255C" w:rsidP="0040255C"/>
    <w:p w14:paraId="5F770F35" w14:textId="46C51207" w:rsidR="00F1577A" w:rsidRDefault="00D37FF3" w:rsidP="0040255C">
      <w:r>
        <w:rPr>
          <w:b/>
          <w:noProof/>
          <w:sz w:val="48"/>
          <w:szCs w:val="48"/>
        </w:rPr>
        <w:drawing>
          <wp:anchor distT="0" distB="0" distL="114300" distR="114300" simplePos="0" relativeHeight="251874304" behindDoc="0" locked="0" layoutInCell="1" allowOverlap="1" wp14:anchorId="74CB2951" wp14:editId="6BA6A44F">
            <wp:simplePos x="0" y="0"/>
            <wp:positionH relativeFrom="column">
              <wp:posOffset>-3001010</wp:posOffset>
            </wp:positionH>
            <wp:positionV relativeFrom="paragraph">
              <wp:posOffset>456565</wp:posOffset>
            </wp:positionV>
            <wp:extent cx="2407920" cy="1022985"/>
            <wp:effectExtent l="0" t="0" r="5080" b="5715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07920" cy="1022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465AEA" w14:textId="3643C7AC" w:rsidR="0040255C" w:rsidRDefault="0040255C" w:rsidP="0040255C">
      <w:r>
        <w:t xml:space="preserve">For example, there was a big meeting </w:t>
      </w:r>
      <w:r w:rsidR="00FD570E">
        <w:t xml:space="preserve">          </w:t>
      </w:r>
      <w:r>
        <w:t xml:space="preserve">in 2021 about making the world better </w:t>
      </w:r>
      <w:r w:rsidR="00FD570E">
        <w:t xml:space="preserve">     </w:t>
      </w:r>
      <w:r>
        <w:t>and fairer for women and girls.</w:t>
      </w:r>
    </w:p>
    <w:p w14:paraId="355A2738" w14:textId="77777777" w:rsidR="00F1577A" w:rsidRDefault="00F1577A" w:rsidP="0040255C"/>
    <w:p w14:paraId="0BE8728C" w14:textId="469DF8AF" w:rsidR="0040255C" w:rsidRDefault="0040255C" w:rsidP="0040255C">
      <w:r>
        <w:t xml:space="preserve">It was called the </w:t>
      </w:r>
      <w:r w:rsidRPr="0082349F">
        <w:rPr>
          <w:b/>
          <w:bCs/>
        </w:rPr>
        <w:t>Generation Equality Forum</w:t>
      </w:r>
      <w:r w:rsidR="00A87DC2">
        <w:rPr>
          <w:b/>
          <w:bCs/>
        </w:rPr>
        <w:t>.</w:t>
      </w:r>
    </w:p>
    <w:p w14:paraId="3178C991" w14:textId="0C94AC78" w:rsidR="0040255C" w:rsidRDefault="0013678C" w:rsidP="0040255C">
      <w:r>
        <w:rPr>
          <w:bCs/>
          <w:noProof/>
        </w:rPr>
        <w:lastRenderedPageBreak/>
        <w:drawing>
          <wp:anchor distT="0" distB="0" distL="114300" distR="114300" simplePos="0" relativeHeight="251875328" behindDoc="0" locked="0" layoutInCell="1" allowOverlap="1" wp14:anchorId="377032AA" wp14:editId="24479C37">
            <wp:simplePos x="0" y="0"/>
            <wp:positionH relativeFrom="column">
              <wp:posOffset>-2722245</wp:posOffset>
            </wp:positionH>
            <wp:positionV relativeFrom="paragraph">
              <wp:posOffset>-445770</wp:posOffset>
            </wp:positionV>
            <wp:extent cx="2336800" cy="2438400"/>
            <wp:effectExtent l="0" t="0" r="0" b="0"/>
            <wp:wrapNone/>
            <wp:docPr id="51" name="Picture 51" descr="A picture containing text, clipar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picture containing text, clipart, vector graphics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37064" cy="243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255C">
        <w:t xml:space="preserve">But many women and girls with disabilities       </w:t>
      </w:r>
    </w:p>
    <w:p w14:paraId="01D99FD0" w14:textId="2D88BA80" w:rsidR="0040255C" w:rsidRDefault="0040255C" w:rsidP="0040255C">
      <w:r>
        <w:t>could not take part in the meeting</w:t>
      </w:r>
      <w:r w:rsidR="00B031A7">
        <w:t xml:space="preserve">                or help to make decisions</w:t>
      </w:r>
      <w:r>
        <w:t>.</w:t>
      </w:r>
    </w:p>
    <w:p w14:paraId="3C9B4855" w14:textId="77777777" w:rsidR="0040255C" w:rsidRDefault="0040255C" w:rsidP="0040255C"/>
    <w:p w14:paraId="2C32C337" w14:textId="22DB9261" w:rsidR="0040255C" w:rsidRDefault="00FA3C4D" w:rsidP="0040255C">
      <w:r>
        <w:t xml:space="preserve">The </w:t>
      </w:r>
      <w:r w:rsidR="002F7FCC">
        <w:t>organizations</w:t>
      </w:r>
      <w:r>
        <w:t xml:space="preserve"> running the meeting </w:t>
      </w:r>
      <w:r w:rsidR="00770B40">
        <w:t xml:space="preserve">                   </w:t>
      </w:r>
      <w:r>
        <w:t>did not make it easy for them to take part.</w:t>
      </w:r>
      <w:r w:rsidR="004774FE" w:rsidDel="004774FE">
        <w:t xml:space="preserve"> </w:t>
      </w:r>
    </w:p>
    <w:p w14:paraId="7A40FDFE" w14:textId="2A5D029E" w:rsidR="0040255C" w:rsidRDefault="0040255C" w:rsidP="00844BDB">
      <w:pPr>
        <w:rPr>
          <w:bCs/>
        </w:rPr>
      </w:pPr>
    </w:p>
    <w:p w14:paraId="4D3A3F4A" w14:textId="46A0B971" w:rsidR="0040255C" w:rsidRDefault="0040255C" w:rsidP="00844BDB">
      <w:pPr>
        <w:rPr>
          <w:bCs/>
        </w:rPr>
      </w:pPr>
    </w:p>
    <w:p w14:paraId="6029FC71" w14:textId="506777C6" w:rsidR="005A4F96" w:rsidRDefault="00F00623" w:rsidP="00844BDB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876352" behindDoc="0" locked="0" layoutInCell="1" allowOverlap="1" wp14:anchorId="520F1878" wp14:editId="13CBC202">
            <wp:simplePos x="0" y="0"/>
            <wp:positionH relativeFrom="column">
              <wp:posOffset>-2974754</wp:posOffset>
            </wp:positionH>
            <wp:positionV relativeFrom="paragraph">
              <wp:posOffset>402590</wp:posOffset>
            </wp:positionV>
            <wp:extent cx="2307590" cy="2011045"/>
            <wp:effectExtent l="0" t="0" r="3810" b="0"/>
            <wp:wrapNone/>
            <wp:docPr id="39" name="Picture 39" descr="A picture containing text, shoji, crossword puzzle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picture containing text, shoji, crossword puzzle, clip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07590" cy="2011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180D9D" w14:textId="391AB390" w:rsidR="0040255C" w:rsidRDefault="0040255C" w:rsidP="00844BDB">
      <w:pPr>
        <w:rPr>
          <w:bCs/>
        </w:rPr>
      </w:pPr>
    </w:p>
    <w:p w14:paraId="7FE0EB19" w14:textId="10C4354C" w:rsidR="004A0370" w:rsidRDefault="0040255C" w:rsidP="00844BDB">
      <w:pPr>
        <w:rPr>
          <w:bCs/>
        </w:rPr>
      </w:pPr>
      <w:r>
        <w:rPr>
          <w:bCs/>
        </w:rPr>
        <w:t xml:space="preserve">This document </w:t>
      </w:r>
      <w:r w:rsidR="007B77B8">
        <w:rPr>
          <w:bCs/>
        </w:rPr>
        <w:t xml:space="preserve">was made to help        </w:t>
      </w:r>
      <w:r w:rsidR="004A0370">
        <w:rPr>
          <w:bCs/>
        </w:rPr>
        <w:t>change that</w:t>
      </w:r>
      <w:r w:rsidR="009C595F">
        <w:rPr>
          <w:bCs/>
        </w:rPr>
        <w:t xml:space="preserve"> for future meetings                            and events</w:t>
      </w:r>
      <w:r w:rsidR="004A0370">
        <w:rPr>
          <w:bCs/>
        </w:rPr>
        <w:t>.</w:t>
      </w:r>
    </w:p>
    <w:p w14:paraId="2A6E22BB" w14:textId="2D3FD50B" w:rsidR="004A0370" w:rsidRDefault="004A0370" w:rsidP="00844BDB">
      <w:pPr>
        <w:rPr>
          <w:bCs/>
        </w:rPr>
      </w:pPr>
    </w:p>
    <w:p w14:paraId="3197C53B" w14:textId="50AB1840" w:rsidR="00CD660B" w:rsidRDefault="004A0370" w:rsidP="00844BDB">
      <w:pPr>
        <w:rPr>
          <w:bCs/>
        </w:rPr>
      </w:pPr>
      <w:r>
        <w:rPr>
          <w:bCs/>
        </w:rPr>
        <w:t xml:space="preserve">It </w:t>
      </w:r>
      <w:r w:rsidR="0040255C">
        <w:rPr>
          <w:bCs/>
        </w:rPr>
        <w:t xml:space="preserve">has a list of </w:t>
      </w:r>
      <w:r w:rsidR="001D6B13">
        <w:rPr>
          <w:bCs/>
        </w:rPr>
        <w:t>work</w:t>
      </w:r>
      <w:r w:rsidR="00FF6377">
        <w:rPr>
          <w:bCs/>
        </w:rPr>
        <w:t xml:space="preserve"> for</w:t>
      </w:r>
      <w:r w:rsidR="0040255C">
        <w:rPr>
          <w:bCs/>
        </w:rPr>
        <w:t xml:space="preserve"> governments </w:t>
      </w:r>
      <w:r w:rsidR="00A87DC2">
        <w:rPr>
          <w:bCs/>
        </w:rPr>
        <w:t xml:space="preserve">       </w:t>
      </w:r>
      <w:r w:rsidR="0040255C">
        <w:rPr>
          <w:bCs/>
        </w:rPr>
        <w:t xml:space="preserve">and organizations </w:t>
      </w:r>
      <w:r w:rsidR="00FF6377">
        <w:rPr>
          <w:bCs/>
        </w:rPr>
        <w:t>to</w:t>
      </w:r>
      <w:r w:rsidR="0040255C">
        <w:rPr>
          <w:bCs/>
        </w:rPr>
        <w:t xml:space="preserve"> </w:t>
      </w:r>
      <w:r w:rsidR="00CD660B">
        <w:rPr>
          <w:bCs/>
        </w:rPr>
        <w:t>do</w:t>
      </w:r>
      <w:r w:rsidR="003B4477">
        <w:rPr>
          <w:bCs/>
        </w:rPr>
        <w:t xml:space="preserve"> to make sure that women and girls with disabilities </w:t>
      </w:r>
      <w:r w:rsidR="00A87DC2">
        <w:rPr>
          <w:bCs/>
        </w:rPr>
        <w:t xml:space="preserve">                  </w:t>
      </w:r>
      <w:r w:rsidR="003B4477">
        <w:rPr>
          <w:bCs/>
        </w:rPr>
        <w:t>can take part</w:t>
      </w:r>
      <w:r w:rsidR="00CF2C6E">
        <w:rPr>
          <w:bCs/>
        </w:rPr>
        <w:t xml:space="preserve"> in future meetings</w:t>
      </w:r>
      <w:r w:rsidR="00CD660B">
        <w:rPr>
          <w:bCs/>
        </w:rPr>
        <w:t>.</w:t>
      </w:r>
    </w:p>
    <w:p w14:paraId="51DBD6B4" w14:textId="1D6E4883" w:rsidR="00F43651" w:rsidRDefault="00F43651" w:rsidP="00844BDB">
      <w:pPr>
        <w:rPr>
          <w:bCs/>
        </w:rPr>
      </w:pPr>
    </w:p>
    <w:p w14:paraId="6194AF64" w14:textId="413A1533" w:rsidR="0040255C" w:rsidRDefault="00EA6FFA" w:rsidP="00844BDB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663359" behindDoc="0" locked="0" layoutInCell="1" allowOverlap="1" wp14:anchorId="0D83BA8F" wp14:editId="6524487C">
            <wp:simplePos x="0" y="0"/>
            <wp:positionH relativeFrom="column">
              <wp:posOffset>-2797810</wp:posOffset>
            </wp:positionH>
            <wp:positionV relativeFrom="paragraph">
              <wp:posOffset>236855</wp:posOffset>
            </wp:positionV>
            <wp:extent cx="2032000" cy="2527300"/>
            <wp:effectExtent l="0" t="0" r="0" b="0"/>
            <wp:wrapNone/>
            <wp:docPr id="43" name="Picture 4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abl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3200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255C">
        <w:rPr>
          <w:bCs/>
        </w:rPr>
        <w:t xml:space="preserve"> </w:t>
      </w:r>
    </w:p>
    <w:p w14:paraId="20B7B268" w14:textId="4E9B6AC0" w:rsidR="00FD570E" w:rsidRDefault="00FD570E" w:rsidP="00844BDB">
      <w:pPr>
        <w:rPr>
          <w:bCs/>
        </w:rPr>
      </w:pPr>
    </w:p>
    <w:p w14:paraId="76C48C52" w14:textId="4BC1553B" w:rsidR="00D53ED4" w:rsidRDefault="00D53ED4" w:rsidP="00844BDB">
      <w:pPr>
        <w:rPr>
          <w:bCs/>
        </w:rPr>
      </w:pPr>
    </w:p>
    <w:p w14:paraId="7F56897B" w14:textId="6074BC2D" w:rsidR="00FD570E" w:rsidRDefault="00EA6FFA" w:rsidP="00844BDB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877376" behindDoc="0" locked="0" layoutInCell="1" allowOverlap="1" wp14:anchorId="177485F0" wp14:editId="716C283A">
            <wp:simplePos x="0" y="0"/>
            <wp:positionH relativeFrom="column">
              <wp:posOffset>-2510155</wp:posOffset>
            </wp:positionH>
            <wp:positionV relativeFrom="paragraph">
              <wp:posOffset>662305</wp:posOffset>
            </wp:positionV>
            <wp:extent cx="1320800" cy="876418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8764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570E">
        <w:rPr>
          <w:bCs/>
        </w:rPr>
        <w:t xml:space="preserve">This document will also help governments and organizations to </w:t>
      </w:r>
      <w:r w:rsidR="00DF2690">
        <w:rPr>
          <w:bCs/>
        </w:rPr>
        <w:t>carry out</w:t>
      </w:r>
      <w:r w:rsidR="00F06C4E">
        <w:rPr>
          <w:bCs/>
        </w:rPr>
        <w:t xml:space="preserve"> </w:t>
      </w:r>
      <w:r w:rsidR="00FD570E">
        <w:rPr>
          <w:bCs/>
        </w:rPr>
        <w:t xml:space="preserve">important promises that </w:t>
      </w:r>
      <w:r w:rsidR="002A3E63">
        <w:rPr>
          <w:bCs/>
        </w:rPr>
        <w:t>governments</w:t>
      </w:r>
      <w:r w:rsidR="00FD570E">
        <w:rPr>
          <w:bCs/>
        </w:rPr>
        <w:t xml:space="preserve"> have made about the rights of women and girls.</w:t>
      </w:r>
    </w:p>
    <w:p w14:paraId="5E8D5483" w14:textId="3C5F6E7D" w:rsidR="00FD570E" w:rsidRDefault="00FD570E" w:rsidP="00844BDB">
      <w:pPr>
        <w:rPr>
          <w:bCs/>
        </w:rPr>
      </w:pPr>
    </w:p>
    <w:p w14:paraId="09E19CB8" w14:textId="0F18D6E9" w:rsidR="00FD570E" w:rsidRDefault="00502707" w:rsidP="00844BDB">
      <w:pPr>
        <w:rPr>
          <w:bCs/>
        </w:rPr>
      </w:pPr>
      <w:r>
        <w:rPr>
          <w:bCs/>
        </w:rPr>
        <w:t xml:space="preserve">That includes the rights of women and girls </w:t>
      </w:r>
      <w:r w:rsidR="00FD570E">
        <w:rPr>
          <w:bCs/>
        </w:rPr>
        <w:t>with disabilities.</w:t>
      </w:r>
    </w:p>
    <w:p w14:paraId="1D43FDE7" w14:textId="303C29F3" w:rsidR="003B4477" w:rsidRDefault="007E251B" w:rsidP="00FD570E">
      <w:r>
        <w:rPr>
          <w:noProof/>
        </w:rPr>
        <w:drawing>
          <wp:anchor distT="0" distB="0" distL="114300" distR="114300" simplePos="0" relativeHeight="251853824" behindDoc="0" locked="0" layoutInCell="1" allowOverlap="1" wp14:anchorId="4AFF33E5" wp14:editId="1126F91D">
            <wp:simplePos x="0" y="0"/>
            <wp:positionH relativeFrom="column">
              <wp:posOffset>-2993390</wp:posOffset>
            </wp:positionH>
            <wp:positionV relativeFrom="paragraph">
              <wp:posOffset>364490</wp:posOffset>
            </wp:positionV>
            <wp:extent cx="2322195" cy="1991995"/>
            <wp:effectExtent l="0" t="0" r="1905" b="190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group of people&#10;&#10;Description automatically generated with low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22195" cy="1991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29AA1C" w14:textId="5641AAA4" w:rsidR="003B4477" w:rsidRDefault="003B4477" w:rsidP="00FD570E"/>
    <w:p w14:paraId="279731B2" w14:textId="77777777" w:rsidR="003B4477" w:rsidRDefault="003B4477" w:rsidP="00FD570E"/>
    <w:p w14:paraId="4C3CBD35" w14:textId="69E84852" w:rsidR="00EA6FFA" w:rsidRPr="00266B2E" w:rsidRDefault="00C37285" w:rsidP="00850684">
      <w:pPr>
        <w:snapToGrid w:val="0"/>
        <w:spacing w:after="120"/>
      </w:pPr>
      <w:r>
        <w:t>This</w:t>
      </w:r>
      <w:r w:rsidR="00FD570E" w:rsidRPr="00266B2E">
        <w:t xml:space="preserve"> document </w:t>
      </w:r>
      <w:r>
        <w:t>is</w:t>
      </w:r>
      <w:r w:rsidR="00FD570E" w:rsidRPr="00266B2E">
        <w:t xml:space="preserve"> about women and girls with disabilities.</w:t>
      </w:r>
    </w:p>
    <w:p w14:paraId="25DAB592" w14:textId="0F2B5440" w:rsidR="009F6723" w:rsidRDefault="00C37285" w:rsidP="00850684">
      <w:pPr>
        <w:snapToGrid w:val="0"/>
        <w:spacing w:after="120"/>
      </w:pPr>
      <w:r>
        <w:t>It is also</w:t>
      </w:r>
      <w:r w:rsidR="00502707">
        <w:t xml:space="preserve"> about</w:t>
      </w:r>
      <w:r w:rsidR="00FD570E" w:rsidRPr="00266B2E">
        <w:t xml:space="preserve"> people with disabilities </w:t>
      </w:r>
      <w:r>
        <w:t xml:space="preserve"> </w:t>
      </w:r>
      <w:r w:rsidR="00FD570E" w:rsidRPr="00266B2E">
        <w:t xml:space="preserve">who are not the gender that people </w:t>
      </w:r>
      <w:r w:rsidR="00DF2690" w:rsidRPr="00266B2E">
        <w:t xml:space="preserve">            </w:t>
      </w:r>
      <w:r w:rsidR="00FD570E" w:rsidRPr="00266B2E">
        <w:t>say they are.</w:t>
      </w:r>
      <w:r w:rsidR="00FD570E">
        <w:t xml:space="preserve"> </w:t>
      </w:r>
    </w:p>
    <w:p w14:paraId="7A1A392B" w14:textId="0609A59E" w:rsidR="00FD570E" w:rsidRDefault="00C4404B" w:rsidP="00FD570E">
      <w:r>
        <w:rPr>
          <w:noProof/>
        </w:rPr>
        <w:lastRenderedPageBreak/>
        <w:drawing>
          <wp:anchor distT="0" distB="0" distL="114300" distR="114300" simplePos="0" relativeHeight="251878400" behindDoc="0" locked="0" layoutInCell="1" allowOverlap="1" wp14:anchorId="14BE36F3" wp14:editId="59286346">
            <wp:simplePos x="0" y="0"/>
            <wp:positionH relativeFrom="column">
              <wp:posOffset>-2966085</wp:posOffset>
            </wp:positionH>
            <wp:positionV relativeFrom="paragraph">
              <wp:posOffset>-80010</wp:posOffset>
            </wp:positionV>
            <wp:extent cx="2206520" cy="2621280"/>
            <wp:effectExtent l="0" t="0" r="3810" b="0"/>
            <wp:wrapNone/>
            <wp:docPr id="44" name="Picture 44" descr="A person with the arms crosse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erson with the arms crossed&#10;&#10;Description automatically generated with low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0652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570E">
        <w:t>Gender is about being a woman, a girl,          a man, a boy or someone else.</w:t>
      </w:r>
    </w:p>
    <w:p w14:paraId="30F193D1" w14:textId="18989B70" w:rsidR="009F6723" w:rsidRDefault="00FD570E" w:rsidP="00FD570E">
      <w:r>
        <w:t xml:space="preserve"> </w:t>
      </w:r>
    </w:p>
    <w:p w14:paraId="1543E343" w14:textId="17027219" w:rsidR="00FD570E" w:rsidRDefault="00FD570E" w:rsidP="00FD570E">
      <w:r>
        <w:t xml:space="preserve">For example, someone might be told              that they are a boy. </w:t>
      </w:r>
    </w:p>
    <w:p w14:paraId="68724154" w14:textId="1926F174" w:rsidR="00FD570E" w:rsidRDefault="00FD570E" w:rsidP="00FD570E"/>
    <w:p w14:paraId="0D86A323" w14:textId="77777777" w:rsidR="009F6723" w:rsidRDefault="00FD570E" w:rsidP="00FD570E">
      <w:r w:rsidRPr="00680609">
        <w:t xml:space="preserve">But they are not a boy. </w:t>
      </w:r>
    </w:p>
    <w:p w14:paraId="3DB1818A" w14:textId="77777777" w:rsidR="009F6723" w:rsidRDefault="009F6723" w:rsidP="00FD570E"/>
    <w:p w14:paraId="02411201" w14:textId="254B4A10" w:rsidR="00FD570E" w:rsidRDefault="00FD570E" w:rsidP="00FD570E">
      <w:r w:rsidRPr="00680609">
        <w:t>They are a girl or another gender</w:t>
      </w:r>
      <w:r w:rsidRPr="00C37092">
        <w:t>.</w:t>
      </w:r>
    </w:p>
    <w:p w14:paraId="0340E0FE" w14:textId="774684B3" w:rsidR="00FD570E" w:rsidRDefault="00FD570E" w:rsidP="00844BDB">
      <w:pPr>
        <w:rPr>
          <w:bCs/>
        </w:rPr>
      </w:pPr>
    </w:p>
    <w:p w14:paraId="126229C7" w14:textId="55CA2AA2" w:rsidR="0040255C" w:rsidRDefault="0040255C" w:rsidP="0040255C"/>
    <w:p w14:paraId="77D48F93" w14:textId="77777777" w:rsidR="00D53ED4" w:rsidRDefault="00D53ED4" w:rsidP="00844BDB">
      <w:pPr>
        <w:rPr>
          <w:b/>
          <w:sz w:val="48"/>
          <w:szCs w:val="48"/>
        </w:rPr>
      </w:pPr>
    </w:p>
    <w:p w14:paraId="4E949A56" w14:textId="2330116C" w:rsidR="0040255C" w:rsidRPr="0040255C" w:rsidRDefault="0040255C" w:rsidP="00844BDB">
      <w:pPr>
        <w:rPr>
          <w:b/>
          <w:sz w:val="48"/>
          <w:szCs w:val="48"/>
        </w:rPr>
      </w:pPr>
      <w:r w:rsidRPr="0040255C">
        <w:rPr>
          <w:b/>
          <w:sz w:val="48"/>
          <w:szCs w:val="48"/>
        </w:rPr>
        <w:t>How th</w:t>
      </w:r>
      <w:r w:rsidR="00FD570E">
        <w:rPr>
          <w:b/>
          <w:sz w:val="48"/>
          <w:szCs w:val="48"/>
        </w:rPr>
        <w:t>is</w:t>
      </w:r>
      <w:r w:rsidRPr="0040255C">
        <w:rPr>
          <w:b/>
          <w:sz w:val="48"/>
          <w:szCs w:val="48"/>
        </w:rPr>
        <w:t xml:space="preserve"> document</w:t>
      </w:r>
      <w:r w:rsidR="007537FC">
        <w:rPr>
          <w:b/>
          <w:sz w:val="48"/>
          <w:szCs w:val="48"/>
        </w:rPr>
        <w:t xml:space="preserve">         </w:t>
      </w:r>
      <w:r w:rsidRPr="0040255C">
        <w:rPr>
          <w:b/>
          <w:sz w:val="48"/>
          <w:szCs w:val="48"/>
        </w:rPr>
        <w:t xml:space="preserve"> </w:t>
      </w:r>
      <w:r>
        <w:rPr>
          <w:b/>
          <w:sz w:val="48"/>
          <w:szCs w:val="48"/>
        </w:rPr>
        <w:t xml:space="preserve">was </w:t>
      </w:r>
      <w:r w:rsidRPr="0040255C">
        <w:rPr>
          <w:b/>
          <w:sz w:val="48"/>
          <w:szCs w:val="48"/>
        </w:rPr>
        <w:t xml:space="preserve">made </w:t>
      </w:r>
    </w:p>
    <w:p w14:paraId="4E33FB29" w14:textId="76EE9268" w:rsidR="0040255C" w:rsidRDefault="00A56AD8" w:rsidP="00844BDB">
      <w:pPr>
        <w:rPr>
          <w:bCs/>
        </w:rPr>
      </w:pPr>
      <w:r>
        <w:rPr>
          <w:b/>
          <w:noProof/>
          <w:sz w:val="40"/>
          <w:szCs w:val="40"/>
        </w:rPr>
        <w:drawing>
          <wp:anchor distT="0" distB="0" distL="114300" distR="114300" simplePos="0" relativeHeight="251882496" behindDoc="0" locked="0" layoutInCell="1" allowOverlap="1" wp14:anchorId="5FE3C59D" wp14:editId="2434D3A4">
            <wp:simplePos x="0" y="0"/>
            <wp:positionH relativeFrom="column">
              <wp:posOffset>-2082165</wp:posOffset>
            </wp:positionH>
            <wp:positionV relativeFrom="paragraph">
              <wp:posOffset>412750</wp:posOffset>
            </wp:positionV>
            <wp:extent cx="775970" cy="1899285"/>
            <wp:effectExtent l="0" t="0" r="0" b="5715"/>
            <wp:wrapNone/>
            <wp:docPr id="54" name="Picture 54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picture containing clip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75970" cy="1899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sz w:val="48"/>
          <w:szCs w:val="48"/>
        </w:rPr>
        <w:drawing>
          <wp:anchor distT="0" distB="0" distL="114300" distR="114300" simplePos="0" relativeHeight="251881472" behindDoc="0" locked="0" layoutInCell="1" allowOverlap="1" wp14:anchorId="184DB293" wp14:editId="2BADE41A">
            <wp:simplePos x="0" y="0"/>
            <wp:positionH relativeFrom="column">
              <wp:posOffset>-1334135</wp:posOffset>
            </wp:positionH>
            <wp:positionV relativeFrom="paragraph">
              <wp:posOffset>504190</wp:posOffset>
            </wp:positionV>
            <wp:extent cx="962660" cy="1758315"/>
            <wp:effectExtent l="0" t="0" r="2540" b="0"/>
            <wp:wrapNone/>
            <wp:docPr id="53" name="Picture 53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picture containing clip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6266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B70D66" w14:textId="3973A2AF" w:rsidR="0040255C" w:rsidRDefault="00A56AD8" w:rsidP="00844BDB">
      <w:pPr>
        <w:rPr>
          <w:bCs/>
        </w:rPr>
      </w:pPr>
      <w:r>
        <w:rPr>
          <w:b/>
          <w:noProof/>
          <w:sz w:val="40"/>
          <w:szCs w:val="40"/>
        </w:rPr>
        <w:drawing>
          <wp:anchor distT="0" distB="0" distL="114300" distR="114300" simplePos="0" relativeHeight="251880448" behindDoc="0" locked="0" layoutInCell="1" allowOverlap="1" wp14:anchorId="17EB3CB5" wp14:editId="5C21ECB6">
            <wp:simplePos x="0" y="0"/>
            <wp:positionH relativeFrom="column">
              <wp:posOffset>-3148965</wp:posOffset>
            </wp:positionH>
            <wp:positionV relativeFrom="paragraph">
              <wp:posOffset>454025</wp:posOffset>
            </wp:positionV>
            <wp:extent cx="1247140" cy="1715770"/>
            <wp:effectExtent l="0" t="0" r="0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47140" cy="1715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2D383B" w14:textId="5B514511" w:rsidR="0040255C" w:rsidRDefault="00F06C4E" w:rsidP="0040255C">
      <w:r w:rsidRPr="00FF6377">
        <w:t xml:space="preserve">The list of </w:t>
      </w:r>
      <w:r w:rsidR="00CB4EF2">
        <w:t>work</w:t>
      </w:r>
      <w:r w:rsidRPr="00FF6377">
        <w:t xml:space="preserve"> in this document </w:t>
      </w:r>
      <w:r w:rsidR="007537FC" w:rsidRPr="00FF6377">
        <w:t xml:space="preserve">             </w:t>
      </w:r>
      <w:r w:rsidRPr="00FF6377">
        <w:t>was made by a</w:t>
      </w:r>
      <w:r w:rsidR="0040255C" w:rsidRPr="00FF6377">
        <w:t xml:space="preserve"> group of women </w:t>
      </w:r>
      <w:r w:rsidR="007537FC" w:rsidRPr="00FF6377">
        <w:t xml:space="preserve">              </w:t>
      </w:r>
      <w:r w:rsidR="0040255C" w:rsidRPr="00FF6377">
        <w:t>with disabilities</w:t>
      </w:r>
      <w:r w:rsidR="00AE744C" w:rsidRPr="00FF6377">
        <w:t xml:space="preserve"> across the world</w:t>
      </w:r>
      <w:r w:rsidR="0040255C">
        <w:t xml:space="preserve"> and </w:t>
      </w:r>
      <w:r w:rsidR="00F43651">
        <w:t xml:space="preserve">            </w:t>
      </w:r>
      <w:r w:rsidR="0040255C">
        <w:t>other people who support their rights.</w:t>
      </w:r>
    </w:p>
    <w:p w14:paraId="5EEA9B3B" w14:textId="3094F489" w:rsidR="0040255C" w:rsidRDefault="0040255C" w:rsidP="0040255C"/>
    <w:p w14:paraId="5D76089B" w14:textId="77777777" w:rsidR="00D53ED4" w:rsidRDefault="00D53ED4" w:rsidP="0040255C"/>
    <w:p w14:paraId="695202F8" w14:textId="58AC4061" w:rsidR="0040255C" w:rsidRDefault="0040255C" w:rsidP="009F6723">
      <w:pPr>
        <w:snapToGrid w:val="0"/>
        <w:spacing w:after="120"/>
      </w:pPr>
      <w:r>
        <w:t xml:space="preserve">The group is called the </w:t>
      </w:r>
      <w:r w:rsidRPr="002B3BF4">
        <w:rPr>
          <w:b/>
          <w:bCs/>
        </w:rPr>
        <w:t>Inclusive Generation Equality Collective</w:t>
      </w:r>
      <w:r>
        <w:t xml:space="preserve">.                 </w:t>
      </w:r>
    </w:p>
    <w:p w14:paraId="258B55E7" w14:textId="632EB73B" w:rsidR="0040255C" w:rsidRDefault="000E34D4" w:rsidP="009F6723">
      <w:pPr>
        <w:snapToGrid w:val="0"/>
        <w:spacing w:after="120"/>
      </w:pPr>
      <w:r>
        <w:rPr>
          <w:noProof/>
        </w:rPr>
        <w:drawing>
          <wp:anchor distT="0" distB="0" distL="114300" distR="114300" simplePos="0" relativeHeight="251883520" behindDoc="0" locked="0" layoutInCell="1" allowOverlap="1" wp14:anchorId="1C6C0466" wp14:editId="66E0519E">
            <wp:simplePos x="0" y="0"/>
            <wp:positionH relativeFrom="column">
              <wp:posOffset>-2799715</wp:posOffset>
            </wp:positionH>
            <wp:positionV relativeFrom="paragraph">
              <wp:posOffset>255270</wp:posOffset>
            </wp:positionV>
            <wp:extent cx="2108200" cy="2248081"/>
            <wp:effectExtent l="0" t="0" r="0" b="0"/>
            <wp:wrapNone/>
            <wp:docPr id="56" name="Picture 5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Ic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08200" cy="22480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255C">
        <w:t xml:space="preserve">Or </w:t>
      </w:r>
      <w:r w:rsidR="0040255C" w:rsidRPr="002B3BF4">
        <w:rPr>
          <w:b/>
          <w:bCs/>
        </w:rPr>
        <w:t xml:space="preserve">IGEC </w:t>
      </w:r>
      <w:r w:rsidR="0040255C">
        <w:t>for short.</w:t>
      </w:r>
    </w:p>
    <w:p w14:paraId="6D6B3444" w14:textId="7F69173E" w:rsidR="0040255C" w:rsidRDefault="0040255C" w:rsidP="0040255C"/>
    <w:p w14:paraId="0539491F" w14:textId="77777777" w:rsidR="00F43651" w:rsidRDefault="00F43651" w:rsidP="0040255C"/>
    <w:p w14:paraId="3A6F0684" w14:textId="414B8E85" w:rsidR="0040255C" w:rsidRDefault="0040255C" w:rsidP="0040255C"/>
    <w:p w14:paraId="64B6A0AC" w14:textId="5693B891" w:rsidR="0040255C" w:rsidRDefault="0040255C" w:rsidP="0040255C">
      <w:r>
        <w:t>The group</w:t>
      </w:r>
      <w:r w:rsidR="00FD570E">
        <w:t xml:space="preserve"> </w:t>
      </w:r>
      <w:r>
        <w:t xml:space="preserve">asked women with </w:t>
      </w:r>
      <w:r w:rsidR="009C595F">
        <w:t xml:space="preserve">             </w:t>
      </w:r>
      <w:r>
        <w:t>different disabilities around the world            what they thought should be in this document</w:t>
      </w:r>
      <w:r w:rsidR="009F6723">
        <w:t xml:space="preserve"> first</w:t>
      </w:r>
      <w:r>
        <w:t>.</w:t>
      </w:r>
    </w:p>
    <w:p w14:paraId="4D3EDF0B" w14:textId="77777777" w:rsidR="0040255C" w:rsidRDefault="0040255C" w:rsidP="0040255C"/>
    <w:p w14:paraId="59068F62" w14:textId="6BB79816" w:rsidR="0040255C" w:rsidRDefault="0040255C" w:rsidP="00844BDB">
      <w:pPr>
        <w:rPr>
          <w:bCs/>
        </w:rPr>
      </w:pPr>
    </w:p>
    <w:p w14:paraId="0FFF2F48" w14:textId="4BC58A7D" w:rsidR="0040255C" w:rsidRPr="00F06C4E" w:rsidRDefault="0040255C" w:rsidP="00844BDB">
      <w:pPr>
        <w:rPr>
          <w:b/>
          <w:sz w:val="48"/>
          <w:szCs w:val="48"/>
        </w:rPr>
      </w:pPr>
    </w:p>
    <w:p w14:paraId="745EB320" w14:textId="57D38686" w:rsidR="0040255C" w:rsidRPr="00F06C4E" w:rsidRDefault="003654C9" w:rsidP="00844BDB">
      <w:pPr>
        <w:rPr>
          <w:b/>
          <w:sz w:val="48"/>
          <w:szCs w:val="48"/>
        </w:rPr>
      </w:pPr>
      <w:r>
        <w:rPr>
          <w:bCs/>
          <w:noProof/>
        </w:rPr>
        <w:lastRenderedPageBreak/>
        <w:drawing>
          <wp:anchor distT="0" distB="0" distL="114300" distR="114300" simplePos="0" relativeHeight="251884544" behindDoc="0" locked="0" layoutInCell="1" allowOverlap="1" wp14:anchorId="16395CD1" wp14:editId="3FA8DD43">
            <wp:simplePos x="0" y="0"/>
            <wp:positionH relativeFrom="column">
              <wp:posOffset>-2913380</wp:posOffset>
            </wp:positionH>
            <wp:positionV relativeFrom="paragraph">
              <wp:posOffset>486410</wp:posOffset>
            </wp:positionV>
            <wp:extent cx="2116667" cy="1934010"/>
            <wp:effectExtent l="0" t="0" r="4445" b="0"/>
            <wp:wrapNone/>
            <wp:docPr id="58" name="Picture 58" descr="A group of people in a wheelchai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group of people in a wheelchair&#10;&#10;Description automatically generated with low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16667" cy="1934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6C4E" w:rsidRPr="00F06C4E">
        <w:rPr>
          <w:b/>
          <w:sz w:val="48"/>
          <w:szCs w:val="48"/>
        </w:rPr>
        <w:t xml:space="preserve">The list of </w:t>
      </w:r>
      <w:r w:rsidR="005D38BF">
        <w:rPr>
          <w:b/>
          <w:sz w:val="48"/>
          <w:szCs w:val="48"/>
        </w:rPr>
        <w:t>work</w:t>
      </w:r>
      <w:r w:rsidR="00F06C4E" w:rsidRPr="00F06C4E">
        <w:rPr>
          <w:b/>
          <w:sz w:val="48"/>
          <w:szCs w:val="48"/>
        </w:rPr>
        <w:t xml:space="preserve"> </w:t>
      </w:r>
      <w:r w:rsidR="00DF51CA">
        <w:rPr>
          <w:b/>
          <w:sz w:val="48"/>
          <w:szCs w:val="48"/>
        </w:rPr>
        <w:t xml:space="preserve">for </w:t>
      </w:r>
      <w:r w:rsidR="00F06C4E" w:rsidRPr="00F06C4E">
        <w:rPr>
          <w:b/>
          <w:sz w:val="48"/>
          <w:szCs w:val="48"/>
        </w:rPr>
        <w:t xml:space="preserve">governments and organizations </w:t>
      </w:r>
      <w:r w:rsidR="00DF51CA">
        <w:rPr>
          <w:b/>
          <w:sz w:val="48"/>
          <w:szCs w:val="48"/>
        </w:rPr>
        <w:t>to</w:t>
      </w:r>
      <w:r w:rsidR="00F06C4E" w:rsidRPr="00F06C4E">
        <w:rPr>
          <w:b/>
          <w:sz w:val="48"/>
          <w:szCs w:val="48"/>
        </w:rPr>
        <w:t xml:space="preserve"> do</w:t>
      </w:r>
    </w:p>
    <w:p w14:paraId="146643D6" w14:textId="2034922E" w:rsidR="0040255C" w:rsidRDefault="0040255C" w:rsidP="00844BDB">
      <w:pPr>
        <w:rPr>
          <w:bCs/>
        </w:rPr>
      </w:pPr>
    </w:p>
    <w:p w14:paraId="23E4B927" w14:textId="14224FFD" w:rsidR="0040255C" w:rsidRDefault="0040255C" w:rsidP="00844BDB">
      <w:pPr>
        <w:rPr>
          <w:bCs/>
        </w:rPr>
      </w:pPr>
    </w:p>
    <w:p w14:paraId="7902B532" w14:textId="25C96CBF" w:rsidR="00F24240" w:rsidRDefault="00F06C4E" w:rsidP="00844BDB">
      <w:pPr>
        <w:rPr>
          <w:bCs/>
        </w:rPr>
      </w:pPr>
      <w:r>
        <w:rPr>
          <w:bCs/>
        </w:rPr>
        <w:t xml:space="preserve">That means all organizations that                </w:t>
      </w:r>
      <w:r w:rsidR="00D72B85">
        <w:rPr>
          <w:bCs/>
        </w:rPr>
        <w:t xml:space="preserve">have meetings and events about </w:t>
      </w:r>
      <w:r w:rsidR="00A85A14">
        <w:rPr>
          <w:bCs/>
        </w:rPr>
        <w:t>mak</w:t>
      </w:r>
      <w:r w:rsidR="00D72B85">
        <w:rPr>
          <w:bCs/>
        </w:rPr>
        <w:t>ing</w:t>
      </w:r>
      <w:r w:rsidR="00A85A14">
        <w:rPr>
          <w:bCs/>
        </w:rPr>
        <w:t xml:space="preserve"> </w:t>
      </w:r>
      <w:r>
        <w:rPr>
          <w:bCs/>
        </w:rPr>
        <w:t>the world fairer for women</w:t>
      </w:r>
      <w:r w:rsidR="00FF6377">
        <w:rPr>
          <w:bCs/>
        </w:rPr>
        <w:t xml:space="preserve"> </w:t>
      </w:r>
      <w:r>
        <w:rPr>
          <w:bCs/>
        </w:rPr>
        <w:t>and girls</w:t>
      </w:r>
      <w:r w:rsidR="00D72B85">
        <w:rPr>
          <w:bCs/>
        </w:rPr>
        <w:t xml:space="preserve">. </w:t>
      </w:r>
    </w:p>
    <w:p w14:paraId="49CD8155" w14:textId="6E0815F0" w:rsidR="005D79B9" w:rsidRDefault="00CC5DC3" w:rsidP="00844BDB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885568" behindDoc="0" locked="0" layoutInCell="1" allowOverlap="1" wp14:anchorId="16D31CCC" wp14:editId="5470171F">
            <wp:simplePos x="0" y="0"/>
            <wp:positionH relativeFrom="column">
              <wp:posOffset>-3060700</wp:posOffset>
            </wp:positionH>
            <wp:positionV relativeFrom="paragraph">
              <wp:posOffset>221615</wp:posOffset>
            </wp:positionV>
            <wp:extent cx="2522855" cy="1783715"/>
            <wp:effectExtent l="0" t="0" r="4445" b="0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22855" cy="1783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9E832C" w14:textId="313F8CC4" w:rsidR="005D79B9" w:rsidRDefault="005D79B9" w:rsidP="00844BDB">
      <w:pPr>
        <w:rPr>
          <w:bCs/>
        </w:rPr>
      </w:pPr>
    </w:p>
    <w:p w14:paraId="3E6F80D2" w14:textId="581F4328" w:rsidR="00F06C4E" w:rsidRDefault="00F06C4E" w:rsidP="00844BDB">
      <w:pPr>
        <w:rPr>
          <w:bCs/>
        </w:rPr>
      </w:pPr>
    </w:p>
    <w:p w14:paraId="1F34F8B8" w14:textId="77777777" w:rsidR="000E34D4" w:rsidRDefault="000E34D4" w:rsidP="00844BDB">
      <w:pPr>
        <w:rPr>
          <w:bCs/>
        </w:rPr>
      </w:pPr>
    </w:p>
    <w:p w14:paraId="00349121" w14:textId="00AA7331" w:rsidR="00044E67" w:rsidRDefault="00755700" w:rsidP="00844BDB">
      <w:pPr>
        <w:rPr>
          <w:bCs/>
        </w:rPr>
      </w:pPr>
      <w:r>
        <w:rPr>
          <w:bCs/>
        </w:rPr>
        <w:t>G</w:t>
      </w:r>
      <w:r w:rsidR="00F06C4E">
        <w:rPr>
          <w:bCs/>
        </w:rPr>
        <w:t xml:space="preserve">overnments and organizations </w:t>
      </w:r>
      <w:r>
        <w:rPr>
          <w:bCs/>
        </w:rPr>
        <w:t xml:space="preserve">                 </w:t>
      </w:r>
      <w:r w:rsidR="00FF6377">
        <w:rPr>
          <w:bCs/>
        </w:rPr>
        <w:t>can</w:t>
      </w:r>
      <w:r w:rsidR="00F06C4E">
        <w:rPr>
          <w:bCs/>
        </w:rPr>
        <w:t xml:space="preserve"> sign this document to show that they promise to do the things </w:t>
      </w:r>
      <w:r w:rsidR="00CB1AEE">
        <w:rPr>
          <w:bCs/>
        </w:rPr>
        <w:t>it says.</w:t>
      </w:r>
    </w:p>
    <w:p w14:paraId="4EDFED30" w14:textId="147A0AFA" w:rsidR="00F06C4E" w:rsidRDefault="00F06C4E" w:rsidP="00844BDB">
      <w:pPr>
        <w:rPr>
          <w:bCs/>
        </w:rPr>
      </w:pPr>
    </w:p>
    <w:p w14:paraId="1EF565D9" w14:textId="27C713CA" w:rsidR="00401899" w:rsidRDefault="00401899" w:rsidP="00F24240">
      <w:pPr>
        <w:rPr>
          <w:b/>
          <w:bCs/>
          <w:sz w:val="36"/>
          <w:szCs w:val="36"/>
        </w:rPr>
      </w:pPr>
    </w:p>
    <w:p w14:paraId="1B4EE9FA" w14:textId="77777777" w:rsidR="009C595F" w:rsidRDefault="009C595F" w:rsidP="00F24240">
      <w:pPr>
        <w:rPr>
          <w:b/>
          <w:bCs/>
          <w:sz w:val="36"/>
          <w:szCs w:val="36"/>
        </w:rPr>
      </w:pPr>
    </w:p>
    <w:p w14:paraId="3B121FF8" w14:textId="0FE4D508" w:rsidR="00FF6377" w:rsidRPr="00E43D5E" w:rsidRDefault="00CB22EC" w:rsidP="00F24240">
      <w:pPr>
        <w:rPr>
          <w:b/>
          <w:bCs/>
          <w:sz w:val="36"/>
          <w:szCs w:val="36"/>
        </w:rPr>
      </w:pPr>
      <w:r w:rsidRPr="00E43D5E">
        <w:rPr>
          <w:b/>
          <w:bCs/>
          <w:sz w:val="36"/>
          <w:szCs w:val="36"/>
        </w:rPr>
        <w:t>What we will do to make</w:t>
      </w:r>
      <w:r w:rsidR="00FF6377" w:rsidRPr="00E43D5E">
        <w:rPr>
          <w:b/>
          <w:bCs/>
          <w:sz w:val="36"/>
          <w:szCs w:val="36"/>
        </w:rPr>
        <w:t xml:space="preserve"> sure that </w:t>
      </w:r>
      <w:r w:rsidR="00E43D5E" w:rsidRPr="00E43D5E">
        <w:rPr>
          <w:b/>
          <w:bCs/>
          <w:sz w:val="36"/>
          <w:szCs w:val="36"/>
        </w:rPr>
        <w:t>women and girls</w:t>
      </w:r>
      <w:r w:rsidR="00FF6377" w:rsidRPr="00E43D5E">
        <w:rPr>
          <w:b/>
          <w:bCs/>
          <w:sz w:val="36"/>
          <w:szCs w:val="36"/>
        </w:rPr>
        <w:t xml:space="preserve"> with disabilities can take part in our meetings</w:t>
      </w:r>
      <w:r w:rsidR="009C595F">
        <w:rPr>
          <w:b/>
          <w:bCs/>
          <w:sz w:val="36"/>
          <w:szCs w:val="36"/>
        </w:rPr>
        <w:t xml:space="preserve"> </w:t>
      </w:r>
      <w:r w:rsidR="003357A4">
        <w:rPr>
          <w:b/>
          <w:bCs/>
          <w:sz w:val="36"/>
          <w:szCs w:val="36"/>
        </w:rPr>
        <w:t xml:space="preserve">         </w:t>
      </w:r>
      <w:r w:rsidR="00FF6377" w:rsidRPr="00E43D5E">
        <w:rPr>
          <w:b/>
          <w:bCs/>
          <w:sz w:val="36"/>
          <w:szCs w:val="36"/>
        </w:rPr>
        <w:t>and help to make decisions</w:t>
      </w:r>
      <w:r w:rsidR="003357A4">
        <w:rPr>
          <w:b/>
          <w:bCs/>
          <w:sz w:val="36"/>
          <w:szCs w:val="36"/>
        </w:rPr>
        <w:t>.</w:t>
      </w:r>
    </w:p>
    <w:p w14:paraId="1D29469C" w14:textId="50093AF7" w:rsidR="00F24240" w:rsidRDefault="00F24240" w:rsidP="00F24240"/>
    <w:p w14:paraId="40072816" w14:textId="7B1F1D1C" w:rsidR="00C65CA2" w:rsidRPr="00C65CA2" w:rsidRDefault="001C4BAD" w:rsidP="00F24240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886592" behindDoc="0" locked="0" layoutInCell="1" allowOverlap="1" wp14:anchorId="1B5F3E8F" wp14:editId="4D07E69F">
            <wp:simplePos x="0" y="0"/>
            <wp:positionH relativeFrom="column">
              <wp:posOffset>-3209924</wp:posOffset>
            </wp:positionH>
            <wp:positionV relativeFrom="paragraph">
              <wp:posOffset>654685</wp:posOffset>
            </wp:positionV>
            <wp:extent cx="2178094" cy="1856105"/>
            <wp:effectExtent l="0" t="0" r="0" b="0"/>
            <wp:wrapNone/>
            <wp:docPr id="61" name="Picture 61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text, vector graphics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78182" cy="1856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6D4F">
        <w:rPr>
          <w:b/>
          <w:bCs/>
        </w:rPr>
        <w:t>Meetings also mean events.</w:t>
      </w:r>
    </w:p>
    <w:p w14:paraId="6C132844" w14:textId="61809370" w:rsidR="00F24240" w:rsidRDefault="001C4BAD" w:rsidP="00F24240">
      <w:r>
        <w:rPr>
          <w:noProof/>
        </w:rPr>
        <mc:AlternateContent>
          <mc:Choice Requires="wps">
            <w:drawing>
              <wp:anchor distT="0" distB="0" distL="114300" distR="114300" simplePos="0" relativeHeight="251965440" behindDoc="0" locked="0" layoutInCell="1" allowOverlap="1" wp14:anchorId="15412559" wp14:editId="50784C61">
                <wp:simplePos x="0" y="0"/>
                <wp:positionH relativeFrom="column">
                  <wp:posOffset>-1084580</wp:posOffset>
                </wp:positionH>
                <wp:positionV relativeFrom="paragraph">
                  <wp:posOffset>430530</wp:posOffset>
                </wp:positionV>
                <wp:extent cx="806450" cy="772160"/>
                <wp:effectExtent l="76200" t="50800" r="95250" b="10414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806450" cy="772160"/>
                        </a:xfrm>
                        <a:prstGeom prst="ellipse">
                          <a:avLst/>
                        </a:prstGeom>
                        <a:noFill/>
                        <a:ln w="635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586EA3" w14:textId="4D43F944" w:rsidR="001C4BAD" w:rsidRPr="0073148E" w:rsidRDefault="001C4BAD" w:rsidP="001C4BAD">
                            <w:pPr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 w:rsidRPr="0073148E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5412559" id="Oval 32" o:spid="_x0000_s1028" style="position:absolute;margin-left:-85.4pt;margin-top:33.9pt;width:63.5pt;height:60.8pt;rotation:180;flip:y;z-index:25196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" filled="f" strokecolor="#c00000" strokeweight="5pt">
                <v:shadow on="t" color="black" opacity="22937f" origin=",.5" offset="0,.63889mm"/>
                <v:textbox>
                  <w:txbxContent>
                    <w:p w14:paraId="46586EA3" w14:textId="4D43F944" w:rsidR="001C4BAD" w:rsidRPr="0073148E" w:rsidRDefault="001C4BAD" w:rsidP="001C4BAD">
                      <w:pPr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r w:rsidRPr="0073148E">
                        <w:rPr>
                          <w:color w:val="000000" w:themeColor="text1"/>
                          <w:sz w:val="44"/>
                          <w:szCs w:val="44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</w:p>
    <w:p w14:paraId="1C03ABCA" w14:textId="31569435" w:rsidR="002D6D4F" w:rsidRDefault="002D6D4F" w:rsidP="00F24240"/>
    <w:p w14:paraId="37B0D7AC" w14:textId="297B3081" w:rsidR="00F24240" w:rsidRDefault="00CB22EC" w:rsidP="00CC5DC3">
      <w:r>
        <w:t xml:space="preserve">We </w:t>
      </w:r>
      <w:r w:rsidR="00943FE8">
        <w:t>agree</w:t>
      </w:r>
      <w:r>
        <w:t xml:space="preserve"> that it is important for women and girls with disabilities to take part in </w:t>
      </w:r>
      <w:r w:rsidR="00E8729D">
        <w:t xml:space="preserve">        </w:t>
      </w:r>
      <w:r>
        <w:t>all meetings to do with making the world fairer for women and girls.</w:t>
      </w:r>
    </w:p>
    <w:p w14:paraId="2E0141F1" w14:textId="77777777" w:rsidR="00F24240" w:rsidRDefault="00F24240" w:rsidP="00F24240"/>
    <w:p w14:paraId="2F24B758" w14:textId="4F03DDEC" w:rsidR="00044E67" w:rsidRDefault="00CB22EC" w:rsidP="00CC5DC3">
      <w:r>
        <w:t xml:space="preserve">Women and girls with disabilities </w:t>
      </w:r>
      <w:r w:rsidR="005566FD">
        <w:t xml:space="preserve"> </w:t>
      </w:r>
      <w:r w:rsidR="00C93BAC">
        <w:t xml:space="preserve">         </w:t>
      </w:r>
      <w:r>
        <w:t>should also help to plan the meetings.</w:t>
      </w:r>
    </w:p>
    <w:p w14:paraId="08A0BC2C" w14:textId="195FA28D" w:rsidR="00CB22EC" w:rsidRDefault="00CB22EC" w:rsidP="00CB22EC">
      <w:pPr>
        <w:ind w:left="360"/>
      </w:pPr>
    </w:p>
    <w:p w14:paraId="04EBC867" w14:textId="6F242B22" w:rsidR="00CB22EC" w:rsidRDefault="00CB22EC" w:rsidP="00D72B85"/>
    <w:p w14:paraId="3E497058" w14:textId="3A52703F" w:rsidR="00076B31" w:rsidRDefault="00076B31" w:rsidP="00CB22EC">
      <w:pPr>
        <w:ind w:left="360"/>
      </w:pPr>
    </w:p>
    <w:p w14:paraId="64FFA8B6" w14:textId="6EA4ADBD" w:rsidR="00CB22EC" w:rsidRDefault="001C4BAD" w:rsidP="00E76302">
      <w:pPr>
        <w:pStyle w:val="ListParagraph"/>
        <w:ind w:left="360"/>
      </w:pPr>
      <w:r w:rsidRPr="00BB1DEE">
        <w:rPr>
          <w:noProof/>
        </w:rPr>
        <w:lastRenderedPageBreak/>
        <w:drawing>
          <wp:anchor distT="0" distB="0" distL="114300" distR="114300" simplePos="0" relativeHeight="251887616" behindDoc="0" locked="0" layoutInCell="1" allowOverlap="1" wp14:anchorId="039CF670" wp14:editId="55216EDB">
            <wp:simplePos x="0" y="0"/>
            <wp:positionH relativeFrom="column">
              <wp:posOffset>-2941320</wp:posOffset>
            </wp:positionH>
            <wp:positionV relativeFrom="paragraph">
              <wp:posOffset>-213995</wp:posOffset>
            </wp:positionV>
            <wp:extent cx="2141855" cy="1815465"/>
            <wp:effectExtent l="0" t="0" r="4445" b="635"/>
            <wp:wrapNone/>
            <wp:docPr id="62" name="Picture 62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Shap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41855" cy="1815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B1DEE">
        <w:rPr>
          <w:noProof/>
        </w:rPr>
        <mc:AlternateContent>
          <mc:Choice Requires="wps">
            <w:drawing>
              <wp:anchor distT="0" distB="0" distL="114300" distR="114300" simplePos="0" relativeHeight="251963392" behindDoc="0" locked="0" layoutInCell="1" allowOverlap="1" wp14:anchorId="3E45FA47" wp14:editId="02FC3896">
                <wp:simplePos x="0" y="0"/>
                <wp:positionH relativeFrom="column">
                  <wp:posOffset>-806451</wp:posOffset>
                </wp:positionH>
                <wp:positionV relativeFrom="paragraph">
                  <wp:posOffset>-635</wp:posOffset>
                </wp:positionV>
                <wp:extent cx="806450" cy="772160"/>
                <wp:effectExtent l="76200" t="50800" r="95250" b="10414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806450" cy="772160"/>
                        </a:xfrm>
                        <a:prstGeom prst="ellipse">
                          <a:avLst/>
                        </a:prstGeom>
                        <a:noFill/>
                        <a:ln w="635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5FD3A4" w14:textId="14A6F8F2" w:rsidR="001C4BAD" w:rsidRPr="0073148E" w:rsidRDefault="001C4BAD" w:rsidP="001C4BAD">
                            <w:pPr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45FA47" id="Oval 31" o:spid="_x0000_s1029" style="position:absolute;left:0;text-align:left;margin-left:-63.5pt;margin-top:-.05pt;width:63.5pt;height:60.8pt;rotation:180;flip:y;z-index:25196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" filled="f" strokecolor="#c00000" strokeweight="5pt">
                <v:shadow on="t" color="black" opacity="22937f" origin=",.5" offset="0,.63889mm"/>
                <v:textbox>
                  <w:txbxContent>
                    <w:p w14:paraId="395FD3A4" w14:textId="14A6F8F2" w:rsidR="001C4BAD" w:rsidRPr="0073148E" w:rsidRDefault="001C4BAD" w:rsidP="001C4BAD">
                      <w:pPr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r>
                        <w:rPr>
                          <w:color w:val="000000" w:themeColor="text1"/>
                          <w:sz w:val="44"/>
                          <w:szCs w:val="44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CB22EC" w:rsidRPr="00BB1DEE">
        <w:t xml:space="preserve">We will </w:t>
      </w:r>
      <w:r w:rsidR="002C7720" w:rsidRPr="00BB1DEE">
        <w:t>spend</w:t>
      </w:r>
      <w:r w:rsidR="00CB22EC" w:rsidRPr="00BB1DEE">
        <w:t xml:space="preserve"> money</w:t>
      </w:r>
      <w:r w:rsidR="00943FE8" w:rsidRPr="00BB1DEE">
        <w:t xml:space="preserve"> </w:t>
      </w:r>
      <w:r w:rsidR="00CB22EC" w:rsidRPr="00BB1DEE">
        <w:t>to make</w:t>
      </w:r>
      <w:r w:rsidR="00B87150" w:rsidRPr="00BB1DEE">
        <w:t xml:space="preserve"> sure that </w:t>
      </w:r>
      <w:r w:rsidR="00943FE8" w:rsidRPr="00BB1DEE">
        <w:t>women and girls</w:t>
      </w:r>
      <w:r w:rsidR="00CB22EC" w:rsidRPr="00BB1DEE">
        <w:t xml:space="preserve"> with disabilities </w:t>
      </w:r>
      <w:r w:rsidR="00EC5350">
        <w:t xml:space="preserve">          </w:t>
      </w:r>
      <w:r w:rsidR="00B87150" w:rsidRPr="00BB1DEE">
        <w:t>can</w:t>
      </w:r>
      <w:r w:rsidR="00CB22EC" w:rsidRPr="00BB1DEE">
        <w:t xml:space="preserve"> take part</w:t>
      </w:r>
      <w:r w:rsidR="00D72B85" w:rsidRPr="00BB1DEE">
        <w:t xml:space="preserve"> in our meetings </w:t>
      </w:r>
      <w:r w:rsidR="00B21605">
        <w:t xml:space="preserve">                   </w:t>
      </w:r>
      <w:r w:rsidR="00D72B85" w:rsidRPr="00BB1DEE">
        <w:t>or speak at them.</w:t>
      </w:r>
    </w:p>
    <w:p w14:paraId="49BFBEEA" w14:textId="1806D1BD" w:rsidR="00CB22EC" w:rsidRDefault="00CB22EC" w:rsidP="00CB22EC"/>
    <w:p w14:paraId="5C85AB65" w14:textId="27F9C4B2" w:rsidR="00076B31" w:rsidRDefault="006974A2" w:rsidP="00CB22EC">
      <w:pPr>
        <w:ind w:left="360"/>
      </w:pPr>
      <w:r>
        <w:rPr>
          <w:noProof/>
        </w:rPr>
        <w:drawing>
          <wp:anchor distT="0" distB="0" distL="114300" distR="114300" simplePos="0" relativeHeight="251889664" behindDoc="0" locked="0" layoutInCell="1" allowOverlap="1" wp14:anchorId="0C2DFFDC" wp14:editId="664B6439">
            <wp:simplePos x="0" y="0"/>
            <wp:positionH relativeFrom="column">
              <wp:posOffset>-3059430</wp:posOffset>
            </wp:positionH>
            <wp:positionV relativeFrom="paragraph">
              <wp:posOffset>607695</wp:posOffset>
            </wp:positionV>
            <wp:extent cx="2393950" cy="1981200"/>
            <wp:effectExtent l="0" t="0" r="6350" b="0"/>
            <wp:wrapNone/>
            <wp:docPr id="64" name="Picture 64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A picture containing text, vector graphics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9395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2DA0">
        <w:rPr>
          <w:noProof/>
        </w:rPr>
        <mc:AlternateContent>
          <mc:Choice Requires="wps">
            <w:drawing>
              <wp:anchor distT="0" distB="0" distL="114300" distR="114300" simplePos="0" relativeHeight="251915264" behindDoc="0" locked="0" layoutInCell="1" allowOverlap="1" wp14:anchorId="029FE2E3" wp14:editId="704A8375">
                <wp:simplePos x="0" y="0"/>
                <wp:positionH relativeFrom="column">
                  <wp:posOffset>-2427605</wp:posOffset>
                </wp:positionH>
                <wp:positionV relativeFrom="paragraph">
                  <wp:posOffset>374650</wp:posOffset>
                </wp:positionV>
                <wp:extent cx="990600" cy="2921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29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26FF886" w14:textId="77777777" w:rsidR="00902DA0" w:rsidRDefault="00902DA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9FE2E3" id="Text Box 2" o:spid="_x0000_s1030" type="#_x0000_t202" style="position:absolute;left:0;text-align:left;margin-left:-191.15pt;margin-top:29.5pt;width:78pt;height:23pt;z-index:25191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" fillcolor="white [3201]" stroked="f" strokeweight=".5pt">
                <v:textbox>
                  <w:txbxContent>
                    <w:p w14:paraId="626FF886" w14:textId="77777777" w:rsidR="00902DA0" w:rsidRDefault="00902DA0"/>
                  </w:txbxContent>
                </v:textbox>
              </v:shape>
            </w:pict>
          </mc:Fallback>
        </mc:AlternateContent>
      </w:r>
    </w:p>
    <w:p w14:paraId="27348A04" w14:textId="631DBF53" w:rsidR="00201872" w:rsidRDefault="00201872" w:rsidP="00CB22EC">
      <w:pPr>
        <w:ind w:left="360"/>
      </w:pPr>
    </w:p>
    <w:p w14:paraId="4502BECB" w14:textId="592E427A" w:rsidR="00D72B85" w:rsidRDefault="00D72B85" w:rsidP="00CB22EC">
      <w:pPr>
        <w:ind w:left="360"/>
      </w:pPr>
    </w:p>
    <w:p w14:paraId="091C05E6" w14:textId="0741B9F5" w:rsidR="00076B31" w:rsidRDefault="001C4BAD" w:rsidP="00CB22EC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1344" behindDoc="0" locked="0" layoutInCell="1" allowOverlap="1" wp14:anchorId="5C56CCCB" wp14:editId="6EE4DACD">
                <wp:simplePos x="0" y="0"/>
                <wp:positionH relativeFrom="column">
                  <wp:posOffset>-815340</wp:posOffset>
                </wp:positionH>
                <wp:positionV relativeFrom="paragraph">
                  <wp:posOffset>192405</wp:posOffset>
                </wp:positionV>
                <wp:extent cx="806450" cy="772160"/>
                <wp:effectExtent l="76200" t="50800" r="95250" b="10414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806450" cy="772160"/>
                        </a:xfrm>
                        <a:prstGeom prst="ellipse">
                          <a:avLst/>
                        </a:prstGeom>
                        <a:noFill/>
                        <a:ln w="635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BDB59D" w14:textId="01883FCB" w:rsidR="001C4BAD" w:rsidRPr="0073148E" w:rsidRDefault="001C4BAD" w:rsidP="001C4BAD">
                            <w:pPr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C56CCCB" id="Oval 29" o:spid="_x0000_s1031" style="position:absolute;left:0;text-align:left;margin-left:-64.2pt;margin-top:15.15pt;width:63.5pt;height:60.8pt;rotation:180;flip:y;z-index:25196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" filled="f" strokecolor="#c00000" strokeweight="5pt">
                <v:shadow on="t" color="black" opacity="22937f" origin=",.5" offset="0,.63889mm"/>
                <v:textbox>
                  <w:txbxContent>
                    <w:p w14:paraId="34BDB59D" w14:textId="01883FCB" w:rsidR="001C4BAD" w:rsidRPr="0073148E" w:rsidRDefault="001C4BAD" w:rsidP="001C4BAD">
                      <w:pPr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r>
                        <w:rPr>
                          <w:color w:val="000000" w:themeColor="text1"/>
                          <w:sz w:val="44"/>
                          <w:szCs w:val="44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</w:p>
    <w:p w14:paraId="20A92282" w14:textId="7C0B7C38" w:rsidR="00CB22EC" w:rsidRDefault="00CB22EC" w:rsidP="00ED7626">
      <w:pPr>
        <w:pStyle w:val="ListParagraph"/>
        <w:ind w:left="360"/>
      </w:pPr>
      <w:r>
        <w:t xml:space="preserve">We will tell everyone helping to run </w:t>
      </w:r>
      <w:r w:rsidR="00201872">
        <w:t xml:space="preserve">         </w:t>
      </w:r>
      <w:r>
        <w:t xml:space="preserve">the meetings what they can do </w:t>
      </w:r>
      <w:r w:rsidR="005D0608">
        <w:t xml:space="preserve">                  </w:t>
      </w:r>
      <w:r>
        <w:t xml:space="preserve">to make sure that </w:t>
      </w:r>
      <w:r w:rsidR="007802D5">
        <w:t xml:space="preserve">women and girls      </w:t>
      </w:r>
      <w:r>
        <w:t xml:space="preserve"> with disabilities can take part</w:t>
      </w:r>
      <w:r w:rsidR="00D04D3E">
        <w:t xml:space="preserve"> </w:t>
      </w:r>
      <w:r w:rsidR="00C65CA2">
        <w:t xml:space="preserve">                 </w:t>
      </w:r>
      <w:r w:rsidR="00D04D3E">
        <w:t>and make decisions</w:t>
      </w:r>
      <w:r>
        <w:t>.</w:t>
      </w:r>
    </w:p>
    <w:p w14:paraId="204DFD45" w14:textId="6AFA0A51" w:rsidR="002D6D4F" w:rsidRDefault="002D6D4F" w:rsidP="002D6D4F">
      <w:pPr>
        <w:pStyle w:val="ListParagraph"/>
        <w:ind w:left="360"/>
      </w:pPr>
    </w:p>
    <w:p w14:paraId="156AC5DB" w14:textId="11776BE0" w:rsidR="002D6D4F" w:rsidRDefault="006974A2" w:rsidP="002D6D4F">
      <w:pPr>
        <w:pStyle w:val="ListParagraph"/>
        <w:ind w:left="360"/>
      </w:pPr>
      <w:r>
        <w:rPr>
          <w:noProof/>
        </w:rPr>
        <w:drawing>
          <wp:anchor distT="0" distB="0" distL="114300" distR="114300" simplePos="0" relativeHeight="251890688" behindDoc="0" locked="0" layoutInCell="1" allowOverlap="1" wp14:anchorId="5A75C459" wp14:editId="057FAC44">
            <wp:simplePos x="0" y="0"/>
            <wp:positionH relativeFrom="column">
              <wp:posOffset>-3186430</wp:posOffset>
            </wp:positionH>
            <wp:positionV relativeFrom="paragraph">
              <wp:posOffset>680720</wp:posOffset>
            </wp:positionV>
            <wp:extent cx="2366433" cy="2184400"/>
            <wp:effectExtent l="0" t="0" r="0" b="0"/>
            <wp:wrapNone/>
            <wp:docPr id="65" name="Picture 6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Dia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366433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8992B2" w14:textId="2716A537" w:rsidR="002D6D4F" w:rsidRDefault="002D6D4F" w:rsidP="002D6D4F">
      <w:pPr>
        <w:pStyle w:val="ListParagraph"/>
        <w:ind w:left="360"/>
      </w:pPr>
    </w:p>
    <w:p w14:paraId="491E94A7" w14:textId="6B550E7D" w:rsidR="002D6D4F" w:rsidRDefault="002D6D4F" w:rsidP="002D6D4F">
      <w:pPr>
        <w:pStyle w:val="ListParagraph"/>
        <w:ind w:left="360"/>
      </w:pPr>
    </w:p>
    <w:p w14:paraId="7C79DF94" w14:textId="2ACD0766" w:rsidR="00720BAB" w:rsidRDefault="001C4BAD" w:rsidP="002D6D4F">
      <w:pPr>
        <w:pStyle w:val="ListParagraph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9296" behindDoc="0" locked="0" layoutInCell="1" allowOverlap="1" wp14:anchorId="220710C8" wp14:editId="1DCB71BC">
                <wp:simplePos x="0" y="0"/>
                <wp:positionH relativeFrom="column">
                  <wp:posOffset>-882650</wp:posOffset>
                </wp:positionH>
                <wp:positionV relativeFrom="paragraph">
                  <wp:posOffset>205741</wp:posOffset>
                </wp:positionV>
                <wp:extent cx="806450" cy="772160"/>
                <wp:effectExtent l="76200" t="50800" r="95250" b="10414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806450" cy="772160"/>
                        </a:xfrm>
                        <a:prstGeom prst="ellipse">
                          <a:avLst/>
                        </a:prstGeom>
                        <a:noFill/>
                        <a:ln w="635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436FD9" w14:textId="6E2073B8" w:rsidR="001C4BAD" w:rsidRPr="0073148E" w:rsidRDefault="001C4BAD" w:rsidP="001C4BAD">
                            <w:pPr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0710C8" id="Oval 28" o:spid="_x0000_s1032" style="position:absolute;left:0;text-align:left;margin-left:-69.5pt;margin-top:16.2pt;width:63.5pt;height:60.8pt;rotation:180;flip:y;z-index:25195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" filled="f" strokecolor="#c00000" strokeweight="5pt">
                <v:shadow on="t" color="black" opacity="22937f" origin=",.5" offset="0,.63889mm"/>
                <v:textbox>
                  <w:txbxContent>
                    <w:p w14:paraId="58436FD9" w14:textId="6E2073B8" w:rsidR="001C4BAD" w:rsidRPr="0073148E" w:rsidRDefault="001C4BAD" w:rsidP="001C4BAD">
                      <w:pPr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r>
                        <w:rPr>
                          <w:color w:val="000000" w:themeColor="text1"/>
                          <w:sz w:val="44"/>
                          <w:szCs w:val="44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</w:p>
    <w:p w14:paraId="52DDD5A7" w14:textId="3E388A29" w:rsidR="003C5889" w:rsidRDefault="003C5889" w:rsidP="00ED7626">
      <w:pPr>
        <w:ind w:left="360"/>
      </w:pPr>
      <w:r>
        <w:t xml:space="preserve">We will make it easy for </w:t>
      </w:r>
      <w:r w:rsidR="006E2625">
        <w:t xml:space="preserve">women </w:t>
      </w:r>
      <w:r w:rsidR="00720BAB">
        <w:t xml:space="preserve">            </w:t>
      </w:r>
      <w:r w:rsidR="006E2625">
        <w:t>and girls</w:t>
      </w:r>
      <w:r>
        <w:t xml:space="preserve"> with disabilities to s</w:t>
      </w:r>
      <w:r w:rsidR="00720BAB">
        <w:t xml:space="preserve">ign up         to our meetings and say they </w:t>
      </w:r>
      <w:r>
        <w:t>want</w:t>
      </w:r>
      <w:r w:rsidR="006E2625">
        <w:t xml:space="preserve"> </w:t>
      </w:r>
      <w:r>
        <w:t xml:space="preserve">to </w:t>
      </w:r>
      <w:r w:rsidR="00720BAB">
        <w:t xml:space="preserve">        </w:t>
      </w:r>
      <w:r>
        <w:t>take part.</w:t>
      </w:r>
    </w:p>
    <w:p w14:paraId="6E44175B" w14:textId="3F560397" w:rsidR="003C5889" w:rsidRDefault="003C5889" w:rsidP="003C5889"/>
    <w:p w14:paraId="3FA373B0" w14:textId="79DBD5F7" w:rsidR="00B45DCE" w:rsidRDefault="00B45DCE" w:rsidP="00571704">
      <w:pPr>
        <w:ind w:left="360"/>
      </w:pPr>
    </w:p>
    <w:p w14:paraId="1E5D9238" w14:textId="27B47D39" w:rsidR="00044E67" w:rsidRDefault="003C5889" w:rsidP="00571704">
      <w:pPr>
        <w:ind w:left="360"/>
      </w:pPr>
      <w:r>
        <w:t>We will ask</w:t>
      </w:r>
      <w:r w:rsidR="00CB22EC">
        <w:t xml:space="preserve"> </w:t>
      </w:r>
      <w:r w:rsidR="006E2625">
        <w:t>women and girls</w:t>
      </w:r>
      <w:r>
        <w:t xml:space="preserve"> with disabilities </w:t>
      </w:r>
      <w:r w:rsidR="00E40E33">
        <w:t>if they need any</w:t>
      </w:r>
      <w:r>
        <w:t xml:space="preserve"> support </w:t>
      </w:r>
      <w:r w:rsidR="006E2625">
        <w:t xml:space="preserve">when they first say </w:t>
      </w:r>
      <w:r w:rsidR="00FB23C0">
        <w:t xml:space="preserve">that </w:t>
      </w:r>
      <w:r w:rsidR="006E2625">
        <w:t xml:space="preserve">they want to </w:t>
      </w:r>
      <w:r w:rsidR="00E40E33">
        <w:t xml:space="preserve">             </w:t>
      </w:r>
      <w:r w:rsidR="006E2625">
        <w:t>take part</w:t>
      </w:r>
      <w:r>
        <w:t>.</w:t>
      </w:r>
    </w:p>
    <w:p w14:paraId="4B72B352" w14:textId="6CB42B82" w:rsidR="00344BDB" w:rsidRDefault="00720BAB" w:rsidP="00571704">
      <w:pPr>
        <w:ind w:left="360"/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888640" behindDoc="0" locked="0" layoutInCell="1" allowOverlap="1" wp14:anchorId="72E01A5E" wp14:editId="06E431E7">
            <wp:simplePos x="0" y="0"/>
            <wp:positionH relativeFrom="column">
              <wp:posOffset>-2915285</wp:posOffset>
            </wp:positionH>
            <wp:positionV relativeFrom="paragraph">
              <wp:posOffset>81280</wp:posOffset>
            </wp:positionV>
            <wp:extent cx="2157730" cy="1781810"/>
            <wp:effectExtent l="0" t="0" r="1270" b="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157730" cy="1781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F67DD2" w14:textId="3A45CB50" w:rsidR="00720BAB" w:rsidRDefault="00720BAB" w:rsidP="00571704">
      <w:pPr>
        <w:ind w:left="360"/>
      </w:pPr>
    </w:p>
    <w:p w14:paraId="229596CE" w14:textId="77777777" w:rsidR="00720BAB" w:rsidRDefault="00720BAB" w:rsidP="00571704">
      <w:pPr>
        <w:ind w:left="360"/>
      </w:pPr>
    </w:p>
    <w:p w14:paraId="1FDD00E2" w14:textId="77777777" w:rsidR="00ED7626" w:rsidRDefault="00344BDB" w:rsidP="00ED7626">
      <w:pPr>
        <w:spacing w:after="80"/>
        <w:ind w:left="360"/>
      </w:pPr>
      <w:r>
        <w:t xml:space="preserve">That could be any kind of support.        </w:t>
      </w:r>
    </w:p>
    <w:p w14:paraId="29F2AE87" w14:textId="6C431E65" w:rsidR="00344BDB" w:rsidRDefault="00344BDB" w:rsidP="00ED7626">
      <w:pPr>
        <w:snapToGrid w:val="0"/>
        <w:spacing w:after="80"/>
        <w:ind w:left="357"/>
      </w:pPr>
      <w:r>
        <w:t xml:space="preserve">Like support to </w:t>
      </w:r>
      <w:r w:rsidR="00CC5DC3">
        <w:t>get to the meeting.</w:t>
      </w:r>
    </w:p>
    <w:p w14:paraId="07390C6E" w14:textId="7DEA4993" w:rsidR="00344BDB" w:rsidRDefault="00344BDB" w:rsidP="00ED7626">
      <w:pPr>
        <w:snapToGrid w:val="0"/>
        <w:spacing w:after="80"/>
        <w:ind w:left="357"/>
      </w:pPr>
      <w:r>
        <w:t xml:space="preserve">Or support to do with information </w:t>
      </w:r>
      <w:r w:rsidR="00720BAB">
        <w:t xml:space="preserve">        </w:t>
      </w:r>
      <w:r>
        <w:t>and communication.</w:t>
      </w:r>
    </w:p>
    <w:p w14:paraId="20158291" w14:textId="77777777" w:rsidR="00EC5350" w:rsidRDefault="00EC5350" w:rsidP="00ED7626">
      <w:pPr>
        <w:snapToGrid w:val="0"/>
        <w:spacing w:after="80"/>
        <w:ind w:left="357"/>
      </w:pPr>
    </w:p>
    <w:p w14:paraId="4136A8DE" w14:textId="77777777" w:rsidR="00887B55" w:rsidRDefault="00720BAB" w:rsidP="00CE3EB3">
      <w:pPr>
        <w:ind w:left="360"/>
      </w:pPr>
      <w:r>
        <w:rPr>
          <w:noProof/>
        </w:rPr>
        <w:lastRenderedPageBreak/>
        <w:drawing>
          <wp:anchor distT="0" distB="0" distL="114300" distR="114300" simplePos="0" relativeHeight="251912192" behindDoc="0" locked="0" layoutInCell="1" allowOverlap="1" wp14:anchorId="75E91669" wp14:editId="17E375AF">
            <wp:simplePos x="0" y="0"/>
            <wp:positionH relativeFrom="column">
              <wp:posOffset>-2820035</wp:posOffset>
            </wp:positionH>
            <wp:positionV relativeFrom="paragraph">
              <wp:posOffset>-237490</wp:posOffset>
            </wp:positionV>
            <wp:extent cx="1813560" cy="1874520"/>
            <wp:effectExtent l="0" t="0" r="2540" b="5080"/>
            <wp:wrapNone/>
            <wp:docPr id="90" name="Picture 9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A picture containing 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81356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1704">
        <w:t xml:space="preserve">We will keep the information that </w:t>
      </w:r>
      <w:r w:rsidR="006E2625">
        <w:t>women and girls</w:t>
      </w:r>
      <w:r w:rsidR="00571704">
        <w:t xml:space="preserve"> with disabilities give us private and safe.</w:t>
      </w:r>
      <w:r w:rsidR="00EC5350">
        <w:t xml:space="preserve"> </w:t>
      </w:r>
    </w:p>
    <w:p w14:paraId="4DD5AF83" w14:textId="77777777" w:rsidR="00887B55" w:rsidRDefault="00887B55" w:rsidP="00CE3EB3">
      <w:pPr>
        <w:ind w:left="360"/>
      </w:pPr>
    </w:p>
    <w:p w14:paraId="3DC96921" w14:textId="4B31BABD" w:rsidR="00571704" w:rsidRDefault="00EC5350" w:rsidP="00CE3EB3">
      <w:pPr>
        <w:ind w:left="360"/>
      </w:pPr>
      <w:r>
        <w:t>That means information about the support</w:t>
      </w:r>
      <w:r w:rsidR="00C472AA">
        <w:t xml:space="preserve"> they need</w:t>
      </w:r>
      <w:r>
        <w:t xml:space="preserve"> and</w:t>
      </w:r>
      <w:r w:rsidR="00C16616">
        <w:t xml:space="preserve"> </w:t>
      </w:r>
      <w:r>
        <w:t>their disability.</w:t>
      </w:r>
    </w:p>
    <w:p w14:paraId="1534013C" w14:textId="7F33F908" w:rsidR="00571704" w:rsidRDefault="00571704" w:rsidP="003C5889"/>
    <w:p w14:paraId="5E07588E" w14:textId="5019AD9E" w:rsidR="0035580D" w:rsidRDefault="0035580D" w:rsidP="00F24240"/>
    <w:p w14:paraId="476FB307" w14:textId="77777777" w:rsidR="00C16616" w:rsidRDefault="00C16616" w:rsidP="00F24240"/>
    <w:p w14:paraId="201E6DD5" w14:textId="4A555A22" w:rsidR="006E2625" w:rsidRDefault="001C4BAD" w:rsidP="00F24240">
      <w:r>
        <w:rPr>
          <w:noProof/>
        </w:rPr>
        <mc:AlternateContent>
          <mc:Choice Requires="wps">
            <w:drawing>
              <wp:anchor distT="0" distB="0" distL="114300" distR="114300" simplePos="0" relativeHeight="251957248" behindDoc="0" locked="0" layoutInCell="1" allowOverlap="1" wp14:anchorId="027F44E8" wp14:editId="07F4B86D">
                <wp:simplePos x="0" y="0"/>
                <wp:positionH relativeFrom="column">
                  <wp:posOffset>-815340</wp:posOffset>
                </wp:positionH>
                <wp:positionV relativeFrom="paragraph">
                  <wp:posOffset>259715</wp:posOffset>
                </wp:positionV>
                <wp:extent cx="806450" cy="772160"/>
                <wp:effectExtent l="76200" t="50800" r="95250" b="10414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806450" cy="772160"/>
                        </a:xfrm>
                        <a:prstGeom prst="ellipse">
                          <a:avLst/>
                        </a:prstGeom>
                        <a:noFill/>
                        <a:ln w="635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373CB5" w14:textId="55B64655" w:rsidR="001C4BAD" w:rsidRPr="0073148E" w:rsidRDefault="001C4BAD" w:rsidP="001C4BAD">
                            <w:pPr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7F44E8" id="Oval 27" o:spid="_x0000_s1033" style="position:absolute;margin-left:-64.2pt;margin-top:20.45pt;width:63.5pt;height:60.8pt;rotation:180;flip:y;z-index:25195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" filled="f" strokecolor="#c00000" strokeweight="5pt">
                <v:shadow on="t" color="black" opacity="22937f" origin=",.5" offset="0,.63889mm"/>
                <v:textbox>
                  <w:txbxContent>
                    <w:p w14:paraId="59373CB5" w14:textId="55B64655" w:rsidR="001C4BAD" w:rsidRPr="0073148E" w:rsidRDefault="001C4BAD" w:rsidP="001C4BAD">
                      <w:pPr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r>
                        <w:rPr>
                          <w:color w:val="000000" w:themeColor="text1"/>
                          <w:sz w:val="44"/>
                          <w:szCs w:val="44"/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</w:p>
    <w:p w14:paraId="7005722E" w14:textId="2A1F1AA5" w:rsidR="0035580D" w:rsidRDefault="00CD5FCE" w:rsidP="006974A2">
      <w:pPr>
        <w:pStyle w:val="ListParagraph"/>
        <w:ind w:left="360"/>
      </w:pPr>
      <w:r>
        <w:rPr>
          <w:noProof/>
        </w:rPr>
        <w:drawing>
          <wp:anchor distT="0" distB="0" distL="114300" distR="114300" simplePos="0" relativeHeight="251894784" behindDoc="0" locked="0" layoutInCell="1" allowOverlap="1" wp14:anchorId="2EE22B97" wp14:editId="2FDB156E">
            <wp:simplePos x="0" y="0"/>
            <wp:positionH relativeFrom="column">
              <wp:posOffset>-3094991</wp:posOffset>
            </wp:positionH>
            <wp:positionV relativeFrom="paragraph">
              <wp:posOffset>604521</wp:posOffset>
            </wp:positionV>
            <wp:extent cx="2413000" cy="2133600"/>
            <wp:effectExtent l="0" t="0" r="0" b="0"/>
            <wp:wrapNone/>
            <wp:docPr id="70" name="Picture 70" descr="A picture containing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picture containing squar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130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580D">
        <w:t xml:space="preserve">We will make sure that the meeting place is easy for </w:t>
      </w:r>
      <w:r w:rsidR="006E2625">
        <w:t>women and girls</w:t>
      </w:r>
      <w:r w:rsidR="0035580D">
        <w:t xml:space="preserve"> </w:t>
      </w:r>
      <w:r w:rsidR="006E2625">
        <w:t xml:space="preserve">         </w:t>
      </w:r>
      <w:r w:rsidR="0035580D">
        <w:t xml:space="preserve">with disabilities to get into </w:t>
      </w:r>
      <w:r w:rsidR="006E2625">
        <w:t xml:space="preserve">                     </w:t>
      </w:r>
      <w:r w:rsidR="0035580D">
        <w:t>and move around in.</w:t>
      </w:r>
    </w:p>
    <w:p w14:paraId="1A7CDC26" w14:textId="4408794E" w:rsidR="0035580D" w:rsidRDefault="0035580D" w:rsidP="0035580D"/>
    <w:p w14:paraId="62598AC7" w14:textId="6F96F166" w:rsidR="00B45DCE" w:rsidRDefault="0035580D" w:rsidP="00B45DCE">
      <w:pPr>
        <w:spacing w:after="120"/>
        <w:ind w:left="360"/>
      </w:pPr>
      <w:r>
        <w:t xml:space="preserve">That </w:t>
      </w:r>
      <w:r w:rsidR="00A655DD">
        <w:t xml:space="preserve">means having things </w:t>
      </w:r>
      <w:r w:rsidR="00B45DCE">
        <w:t>like:</w:t>
      </w:r>
    </w:p>
    <w:p w14:paraId="0C2AEC36" w14:textId="7FB01D1A" w:rsidR="00B45DCE" w:rsidRDefault="00B45DCE" w:rsidP="00EB684B">
      <w:pPr>
        <w:pStyle w:val="ListParagraph"/>
        <w:numPr>
          <w:ilvl w:val="0"/>
          <w:numId w:val="15"/>
        </w:numPr>
        <w:snapToGrid w:val="0"/>
        <w:spacing w:after="120"/>
        <w:ind w:left="567" w:hanging="141"/>
        <w:contextualSpacing w:val="0"/>
      </w:pPr>
      <w:r>
        <w:t>E</w:t>
      </w:r>
      <w:r w:rsidR="0035580D">
        <w:t>levators</w:t>
      </w:r>
      <w:r w:rsidR="007625A9">
        <w:t>.</w:t>
      </w:r>
      <w:r w:rsidR="00EB684B">
        <w:t xml:space="preserve"> </w:t>
      </w:r>
    </w:p>
    <w:p w14:paraId="101C7DA0" w14:textId="22597E4F" w:rsidR="00B45DCE" w:rsidRDefault="00B45DCE" w:rsidP="00EB684B">
      <w:pPr>
        <w:pStyle w:val="ListParagraph"/>
        <w:numPr>
          <w:ilvl w:val="0"/>
          <w:numId w:val="15"/>
        </w:numPr>
        <w:snapToGrid w:val="0"/>
        <w:spacing w:after="120"/>
        <w:ind w:left="567" w:hanging="141"/>
        <w:contextualSpacing w:val="0"/>
      </w:pPr>
      <w:r>
        <w:t>R</w:t>
      </w:r>
      <w:r w:rsidR="0035580D">
        <w:t>amps</w:t>
      </w:r>
      <w:r w:rsidR="007625A9">
        <w:t>.</w:t>
      </w:r>
    </w:p>
    <w:p w14:paraId="7E73B1C9" w14:textId="5E4F6CF2" w:rsidR="00EB684B" w:rsidRDefault="00B45DCE" w:rsidP="00EB684B">
      <w:pPr>
        <w:pStyle w:val="ListParagraph"/>
        <w:numPr>
          <w:ilvl w:val="0"/>
          <w:numId w:val="15"/>
        </w:numPr>
        <w:snapToGrid w:val="0"/>
        <w:spacing w:after="120"/>
        <w:ind w:left="709" w:hanging="283"/>
        <w:contextualSpacing w:val="0"/>
      </w:pPr>
      <w:r>
        <w:t>T</w:t>
      </w:r>
      <w:r w:rsidR="0035580D">
        <w:t>oilets that</w:t>
      </w:r>
      <w:r w:rsidR="00CD5FCE">
        <w:t xml:space="preserve"> </w:t>
      </w:r>
      <w:r w:rsidR="0035580D">
        <w:t>are easy for people with disabilities to use</w:t>
      </w:r>
      <w:r w:rsidR="007625A9">
        <w:t>.</w:t>
      </w:r>
    </w:p>
    <w:p w14:paraId="1A7AB891" w14:textId="28136E5C" w:rsidR="0035580D" w:rsidRDefault="006974A2" w:rsidP="00EB684B">
      <w:pPr>
        <w:pStyle w:val="ListParagraph"/>
        <w:numPr>
          <w:ilvl w:val="0"/>
          <w:numId w:val="15"/>
        </w:numPr>
        <w:snapToGrid w:val="0"/>
        <w:spacing w:after="120"/>
        <w:ind w:left="709" w:hanging="283"/>
        <w:contextualSpacing w:val="0"/>
      </w:pPr>
      <w:r>
        <w:rPr>
          <w:noProof/>
        </w:rPr>
        <w:drawing>
          <wp:anchor distT="0" distB="0" distL="114300" distR="114300" simplePos="0" relativeHeight="251895808" behindDoc="0" locked="0" layoutInCell="1" allowOverlap="1" wp14:anchorId="4733EDA2" wp14:editId="6085B190">
            <wp:simplePos x="0" y="0"/>
            <wp:positionH relativeFrom="column">
              <wp:posOffset>-3011805</wp:posOffset>
            </wp:positionH>
            <wp:positionV relativeFrom="paragraph">
              <wp:posOffset>753110</wp:posOffset>
            </wp:positionV>
            <wp:extent cx="2137287" cy="1790700"/>
            <wp:effectExtent l="0" t="0" r="0" b="0"/>
            <wp:wrapNone/>
            <wp:docPr id="72" name="Picture 72" descr="A person using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A person using a computer&#10;&#10;Description automatically generated with medium confidenc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137287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43CA">
        <w:t>Enough space</w:t>
      </w:r>
      <w:r w:rsidR="00EB684B">
        <w:t xml:space="preserve"> for support people</w:t>
      </w:r>
      <w:r w:rsidR="007625A9">
        <w:t>.</w:t>
      </w:r>
    </w:p>
    <w:p w14:paraId="4FF55466" w14:textId="44B4FD2A" w:rsidR="006974A2" w:rsidRDefault="006974A2" w:rsidP="00F24240"/>
    <w:p w14:paraId="4774E713" w14:textId="6E61136A" w:rsidR="00F24240" w:rsidRDefault="001C4BAD" w:rsidP="00F24240">
      <w:r>
        <w:rPr>
          <w:noProof/>
        </w:rPr>
        <mc:AlternateContent>
          <mc:Choice Requires="wps">
            <w:drawing>
              <wp:anchor distT="0" distB="0" distL="114300" distR="114300" simplePos="0" relativeHeight="251955200" behindDoc="0" locked="0" layoutInCell="1" allowOverlap="1" wp14:anchorId="4B5C9549" wp14:editId="253C9E93">
                <wp:simplePos x="0" y="0"/>
                <wp:positionH relativeFrom="column">
                  <wp:posOffset>-873125</wp:posOffset>
                </wp:positionH>
                <wp:positionV relativeFrom="paragraph">
                  <wp:posOffset>165735</wp:posOffset>
                </wp:positionV>
                <wp:extent cx="806450" cy="772160"/>
                <wp:effectExtent l="76200" t="50800" r="95250" b="10414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806450" cy="772160"/>
                        </a:xfrm>
                        <a:prstGeom prst="ellipse">
                          <a:avLst/>
                        </a:prstGeom>
                        <a:noFill/>
                        <a:ln w="635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D2ECE4" w14:textId="05DE285C" w:rsidR="001C4BAD" w:rsidRPr="0073148E" w:rsidRDefault="001C4BAD" w:rsidP="001C4BAD">
                            <w:pPr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5C9549" id="Oval 26" o:spid="_x0000_s1034" style="position:absolute;margin-left:-68.75pt;margin-top:13.05pt;width:63.5pt;height:60.8pt;rotation:180;flip:y;z-index:25195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" filled="f" strokecolor="#c00000" strokeweight="5pt">
                <v:shadow on="t" color="black" opacity="22937f" origin=",.5" offset="0,.63889mm"/>
                <v:textbox>
                  <w:txbxContent>
                    <w:p w14:paraId="44D2ECE4" w14:textId="05DE285C" w:rsidR="001C4BAD" w:rsidRPr="0073148E" w:rsidRDefault="001C4BAD" w:rsidP="001C4BAD">
                      <w:pPr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r>
                        <w:rPr>
                          <w:color w:val="000000" w:themeColor="text1"/>
                          <w:sz w:val="44"/>
                          <w:szCs w:val="44"/>
                        </w:rPr>
                        <w:t>6</w:t>
                      </w:r>
                    </w:p>
                  </w:txbxContent>
                </v:textbox>
              </v:oval>
            </w:pict>
          </mc:Fallback>
        </mc:AlternateContent>
      </w:r>
    </w:p>
    <w:p w14:paraId="2C1D2982" w14:textId="7DB228AB" w:rsidR="00957917" w:rsidRDefault="0035580D" w:rsidP="006974A2">
      <w:pPr>
        <w:pStyle w:val="ListParagraph"/>
        <w:ind w:left="360"/>
      </w:pPr>
      <w:r>
        <w:t xml:space="preserve">We will work to make sure that all </w:t>
      </w:r>
      <w:r w:rsidR="00EB684B">
        <w:t>women and girls</w:t>
      </w:r>
      <w:r>
        <w:t xml:space="preserve"> with disabilities </w:t>
      </w:r>
      <w:r w:rsidR="00EB684B">
        <w:t xml:space="preserve">            </w:t>
      </w:r>
      <w:r>
        <w:t xml:space="preserve">can take part in </w:t>
      </w:r>
      <w:r w:rsidR="00680E40">
        <w:t>our</w:t>
      </w:r>
      <w:r>
        <w:t xml:space="preserve"> meetings</w:t>
      </w:r>
      <w:r w:rsidR="00957917">
        <w:t>.</w:t>
      </w:r>
    </w:p>
    <w:p w14:paraId="0026D76D" w14:textId="503FD9DC" w:rsidR="00957917" w:rsidRDefault="00957917" w:rsidP="00957917">
      <w:pPr>
        <w:pStyle w:val="ListParagraph"/>
        <w:ind w:left="360"/>
      </w:pPr>
    </w:p>
    <w:p w14:paraId="19736B5C" w14:textId="77777777" w:rsidR="00957917" w:rsidRDefault="00957917" w:rsidP="00957917">
      <w:pPr>
        <w:pStyle w:val="ListParagraph"/>
        <w:ind w:left="360"/>
      </w:pPr>
    </w:p>
    <w:p w14:paraId="41C86C51" w14:textId="0F4A43BD" w:rsidR="0035580D" w:rsidRDefault="00957917" w:rsidP="00957917">
      <w:pPr>
        <w:pStyle w:val="ListParagraph"/>
        <w:ind w:left="360"/>
      </w:pPr>
      <w:r>
        <w:t xml:space="preserve">That means they can be leaders </w:t>
      </w:r>
      <w:r w:rsidR="00D043CA">
        <w:t xml:space="preserve">          </w:t>
      </w:r>
      <w:r>
        <w:t xml:space="preserve">and help to </w:t>
      </w:r>
      <w:r w:rsidR="00EB684B">
        <w:t>make</w:t>
      </w:r>
      <w:r w:rsidR="006B384D">
        <w:t xml:space="preserve"> decisions</w:t>
      </w:r>
      <w:r>
        <w:t xml:space="preserve"> too</w:t>
      </w:r>
      <w:r w:rsidR="0035580D">
        <w:t>.</w:t>
      </w:r>
    </w:p>
    <w:p w14:paraId="68ABBB86" w14:textId="6D8BC4D4" w:rsidR="0035580D" w:rsidRDefault="0035580D" w:rsidP="0035580D">
      <w:pPr>
        <w:pStyle w:val="ListParagraph"/>
        <w:ind w:left="360"/>
      </w:pPr>
    </w:p>
    <w:p w14:paraId="5F65F1AD" w14:textId="39F7B770" w:rsidR="00EB684B" w:rsidRDefault="00EB684B" w:rsidP="00EB684B">
      <w:pPr>
        <w:pStyle w:val="ListParagraph"/>
        <w:ind w:left="360"/>
      </w:pPr>
    </w:p>
    <w:p w14:paraId="1617FA7B" w14:textId="6C8E2726" w:rsidR="0035580D" w:rsidRDefault="0035580D" w:rsidP="00EB684B">
      <w:pPr>
        <w:pStyle w:val="ListParagraph"/>
        <w:ind w:left="360"/>
      </w:pPr>
      <w:r>
        <w:t xml:space="preserve">That includes </w:t>
      </w:r>
      <w:r w:rsidR="00D043CA">
        <w:t>women and girls</w:t>
      </w:r>
      <w:r>
        <w:t xml:space="preserve"> with disabilities who have often been left out.</w:t>
      </w:r>
    </w:p>
    <w:p w14:paraId="625412E3" w14:textId="428CB0F5" w:rsidR="004603D7" w:rsidRDefault="004603D7" w:rsidP="004603D7"/>
    <w:p w14:paraId="37113679" w14:textId="3B1BB228" w:rsidR="00304CAB" w:rsidRDefault="00304CAB" w:rsidP="0035580D">
      <w:pPr>
        <w:pStyle w:val="ListParagraph"/>
        <w:ind w:left="360"/>
      </w:pPr>
    </w:p>
    <w:p w14:paraId="67655DE9" w14:textId="76CBBD2A" w:rsidR="00EC5350" w:rsidRDefault="00EC5350" w:rsidP="0035580D">
      <w:pPr>
        <w:pStyle w:val="ListParagraph"/>
        <w:ind w:left="360"/>
      </w:pPr>
    </w:p>
    <w:p w14:paraId="07CB9116" w14:textId="2480BFA3" w:rsidR="00BE546A" w:rsidRDefault="0087048E" w:rsidP="006974A2">
      <w:pPr>
        <w:ind w:left="360"/>
      </w:pPr>
      <w:r>
        <w:rPr>
          <w:noProof/>
        </w:rPr>
        <w:lastRenderedPageBreak/>
        <w:drawing>
          <wp:anchor distT="0" distB="0" distL="114300" distR="114300" simplePos="0" relativeHeight="251891712" behindDoc="0" locked="0" layoutInCell="1" allowOverlap="1" wp14:anchorId="214BC135" wp14:editId="5B4F0597">
            <wp:simplePos x="0" y="0"/>
            <wp:positionH relativeFrom="column">
              <wp:posOffset>-3012440</wp:posOffset>
            </wp:positionH>
            <wp:positionV relativeFrom="paragraph">
              <wp:posOffset>-486410</wp:posOffset>
            </wp:positionV>
            <wp:extent cx="2038349" cy="1861876"/>
            <wp:effectExtent l="0" t="0" r="0" b="5080"/>
            <wp:wrapNone/>
            <wp:docPr id="66" name="Picture 6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Ic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038349" cy="18618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350">
        <w:rPr>
          <w:noProof/>
        </w:rPr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1F1A0A8D" wp14:editId="03B564B4">
                <wp:simplePos x="0" y="0"/>
                <wp:positionH relativeFrom="column">
                  <wp:posOffset>-822794</wp:posOffset>
                </wp:positionH>
                <wp:positionV relativeFrom="paragraph">
                  <wp:posOffset>-105713</wp:posOffset>
                </wp:positionV>
                <wp:extent cx="806450" cy="772160"/>
                <wp:effectExtent l="76200" t="50800" r="95250" b="10414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806450" cy="772160"/>
                        </a:xfrm>
                        <a:prstGeom prst="ellipse">
                          <a:avLst/>
                        </a:prstGeom>
                        <a:noFill/>
                        <a:ln w="635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7F0C47" w14:textId="04EDCD03" w:rsidR="001C4BAD" w:rsidRPr="0073148E" w:rsidRDefault="001C4BAD" w:rsidP="001C4BAD">
                            <w:pPr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F1A0A8D" id="Oval 25" o:spid="_x0000_s1035" style="position:absolute;left:0;text-align:left;margin-left:-64.8pt;margin-top:-8.3pt;width:63.5pt;height:60.8pt;rotation:180;flip:y;z-index:25195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" filled="f" strokecolor="#c00000" strokeweight="5pt">
                <v:shadow on="t" color="black" opacity="22937f" origin=",.5" offset="0,.63889mm"/>
                <v:textbox>
                  <w:txbxContent>
                    <w:p w14:paraId="2C7F0C47" w14:textId="04EDCD03" w:rsidR="001C4BAD" w:rsidRPr="0073148E" w:rsidRDefault="001C4BAD" w:rsidP="001C4BAD">
                      <w:pPr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r>
                        <w:rPr>
                          <w:color w:val="000000" w:themeColor="text1"/>
                          <w:sz w:val="44"/>
                          <w:szCs w:val="44"/>
                        </w:rP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="00304CAB">
        <w:t>We will work to make</w:t>
      </w:r>
      <w:r w:rsidR="0022435F">
        <w:t xml:space="preserve"> it easy for   </w:t>
      </w:r>
      <w:r w:rsidR="00304CAB">
        <w:t xml:space="preserve"> </w:t>
      </w:r>
      <w:r w:rsidR="00D043CA">
        <w:t>women and girls</w:t>
      </w:r>
      <w:r w:rsidR="00304CAB">
        <w:t xml:space="preserve"> with disabilities</w:t>
      </w:r>
      <w:r w:rsidR="0022435F">
        <w:t xml:space="preserve"> </w:t>
      </w:r>
      <w:r w:rsidR="00D043CA">
        <w:t xml:space="preserve">               </w:t>
      </w:r>
      <w:r w:rsidR="0022435F">
        <w:t>to communicate in the meetings</w:t>
      </w:r>
      <w:r w:rsidR="00F94DE6">
        <w:t>.</w:t>
      </w:r>
    </w:p>
    <w:p w14:paraId="11910084" w14:textId="366AAD10" w:rsidR="00EC5350" w:rsidRDefault="00EC5350" w:rsidP="006974A2">
      <w:pPr>
        <w:ind w:left="360"/>
      </w:pPr>
    </w:p>
    <w:p w14:paraId="0B290552" w14:textId="20D110AC" w:rsidR="0022435F" w:rsidRDefault="007E251B" w:rsidP="00BD5DDB">
      <w:r>
        <w:rPr>
          <w:noProof/>
        </w:rPr>
        <w:drawing>
          <wp:anchor distT="0" distB="0" distL="114300" distR="114300" simplePos="0" relativeHeight="251896832" behindDoc="0" locked="0" layoutInCell="1" allowOverlap="1" wp14:anchorId="096192FA" wp14:editId="7C8ACB8B">
            <wp:simplePos x="0" y="0"/>
            <wp:positionH relativeFrom="column">
              <wp:posOffset>-3027045</wp:posOffset>
            </wp:positionH>
            <wp:positionV relativeFrom="paragraph">
              <wp:posOffset>596900</wp:posOffset>
            </wp:positionV>
            <wp:extent cx="2117725" cy="1892935"/>
            <wp:effectExtent l="0" t="0" r="3175" b="0"/>
            <wp:wrapNone/>
            <wp:docPr id="74" name="Picture 74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Logo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117725" cy="1892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4764">
        <w:t xml:space="preserve">    </w:t>
      </w:r>
      <w:r w:rsidR="00BD5DDB">
        <w:t xml:space="preserve">For example, </w:t>
      </w:r>
      <w:r w:rsidR="0022435F">
        <w:t xml:space="preserve">in big meetings for </w:t>
      </w:r>
    </w:p>
    <w:p w14:paraId="3FBD88E3" w14:textId="3C082DC7" w:rsidR="00BD5DDB" w:rsidRDefault="0022435F" w:rsidP="00C16616">
      <w:pPr>
        <w:snapToGrid w:val="0"/>
        <w:spacing w:after="80"/>
      </w:pPr>
      <w:r>
        <w:t xml:space="preserve">    everyone </w:t>
      </w:r>
      <w:r w:rsidR="00BD5DDB">
        <w:t>we wil</w:t>
      </w:r>
      <w:r>
        <w:t xml:space="preserve">l </w:t>
      </w:r>
      <w:r w:rsidR="00BD5DDB">
        <w:t>have:</w:t>
      </w:r>
    </w:p>
    <w:p w14:paraId="61E06948" w14:textId="5A7F5765" w:rsidR="00BD5DDB" w:rsidRDefault="00BD5DDB" w:rsidP="00C16616">
      <w:pPr>
        <w:pStyle w:val="ListParagraph"/>
        <w:numPr>
          <w:ilvl w:val="0"/>
          <w:numId w:val="16"/>
        </w:numPr>
        <w:snapToGrid w:val="0"/>
        <w:spacing w:after="80"/>
        <w:contextualSpacing w:val="0"/>
      </w:pPr>
      <w:r>
        <w:t>Sign language</w:t>
      </w:r>
      <w:r w:rsidR="007625A9">
        <w:t>.</w:t>
      </w:r>
    </w:p>
    <w:p w14:paraId="2FAEC2C3" w14:textId="43633CD1" w:rsidR="00BD5DDB" w:rsidRDefault="00BD5DDB" w:rsidP="00BD5DDB"/>
    <w:p w14:paraId="5E421E98" w14:textId="6248B400" w:rsidR="00F24240" w:rsidRDefault="00BD5DDB" w:rsidP="00F24240">
      <w:pPr>
        <w:pStyle w:val="ListParagraph"/>
        <w:numPr>
          <w:ilvl w:val="0"/>
          <w:numId w:val="16"/>
        </w:numPr>
      </w:pPr>
      <w:r>
        <w:t xml:space="preserve">The words that people say written </w:t>
      </w:r>
      <w:r w:rsidR="0022435F">
        <w:t xml:space="preserve">       </w:t>
      </w:r>
      <w:r>
        <w:t>on a screen for people who find it hard to hear</w:t>
      </w:r>
      <w:r w:rsidR="007625A9">
        <w:t>.</w:t>
      </w:r>
    </w:p>
    <w:p w14:paraId="54397A81" w14:textId="2BA438E2" w:rsidR="00BD5DDB" w:rsidRDefault="00BD5DDB" w:rsidP="00BD5DDB">
      <w:pPr>
        <w:shd w:val="clear" w:color="auto" w:fill="FFFFFF"/>
        <w:rPr>
          <w:rFonts w:eastAsia="Times New Roman" w:cs="Arial"/>
          <w:color w:val="202124"/>
          <w:sz w:val="27"/>
          <w:szCs w:val="27"/>
          <w:lang w:eastAsia="en-GB"/>
        </w:rPr>
      </w:pPr>
    </w:p>
    <w:p w14:paraId="2E059038" w14:textId="1A2E5CF0" w:rsidR="00BD5DDB" w:rsidRPr="00BD5DDB" w:rsidRDefault="00BD5DDB" w:rsidP="00BE546A">
      <w:pPr>
        <w:pStyle w:val="ListParagraph"/>
        <w:numPr>
          <w:ilvl w:val="0"/>
          <w:numId w:val="16"/>
        </w:numPr>
      </w:pPr>
      <w:r w:rsidRPr="00BD5DDB">
        <w:t>Information in ot</w:t>
      </w:r>
      <w:r w:rsidR="00F145DF">
        <w:t>h</w:t>
      </w:r>
      <w:r w:rsidRPr="00BD5DDB">
        <w:t>er languages</w:t>
      </w:r>
      <w:r>
        <w:t xml:space="preserve"> </w:t>
      </w:r>
      <w:r w:rsidR="00D043CA">
        <w:t xml:space="preserve">                </w:t>
      </w:r>
      <w:r>
        <w:t>if people need it</w:t>
      </w:r>
      <w:r w:rsidR="007625A9">
        <w:t>.</w:t>
      </w:r>
    </w:p>
    <w:p w14:paraId="51FD2F75" w14:textId="71F45297" w:rsidR="00BD5DDB" w:rsidRDefault="0073148E" w:rsidP="00BD5DDB">
      <w:pPr>
        <w:shd w:val="clear" w:color="auto" w:fill="FFFFFF"/>
        <w:rPr>
          <w:rFonts w:eastAsia="Times New Roman" w:cs="Arial"/>
          <w:color w:val="202124"/>
          <w:sz w:val="27"/>
          <w:szCs w:val="27"/>
          <w:lang w:eastAsia="en-GB"/>
        </w:rPr>
      </w:pPr>
      <w:r>
        <w:rPr>
          <w:bCs/>
          <w:noProof/>
        </w:rPr>
        <w:drawing>
          <wp:anchor distT="0" distB="0" distL="114300" distR="114300" simplePos="0" relativeHeight="251898880" behindDoc="0" locked="0" layoutInCell="1" allowOverlap="1" wp14:anchorId="2A619C18" wp14:editId="4494D373">
            <wp:simplePos x="0" y="0"/>
            <wp:positionH relativeFrom="column">
              <wp:posOffset>-3045184</wp:posOffset>
            </wp:positionH>
            <wp:positionV relativeFrom="paragraph">
              <wp:posOffset>396240</wp:posOffset>
            </wp:positionV>
            <wp:extent cx="2023533" cy="1790048"/>
            <wp:effectExtent l="0" t="0" r="0" b="1270"/>
            <wp:wrapNone/>
            <wp:docPr id="76" name="Picture 76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A picture containing shap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023533" cy="17900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35B7DF" w14:textId="2AFA0D2C" w:rsidR="00344BDB" w:rsidRPr="00BD5DDB" w:rsidRDefault="00344BDB" w:rsidP="00BD5DDB">
      <w:pPr>
        <w:shd w:val="clear" w:color="auto" w:fill="FFFFFF"/>
        <w:rPr>
          <w:rFonts w:eastAsia="Times New Roman" w:cs="Arial"/>
          <w:color w:val="202124"/>
          <w:sz w:val="27"/>
          <w:szCs w:val="27"/>
          <w:lang w:eastAsia="en-GB"/>
        </w:rPr>
      </w:pPr>
    </w:p>
    <w:p w14:paraId="54F4A13B" w14:textId="2D39C16E" w:rsidR="00F24240" w:rsidRDefault="001C4BAD" w:rsidP="00F24240">
      <w:pP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1104" behindDoc="0" locked="0" layoutInCell="1" allowOverlap="1" wp14:anchorId="2EDE91BE" wp14:editId="5C796405">
                <wp:simplePos x="0" y="0"/>
                <wp:positionH relativeFrom="column">
                  <wp:posOffset>-897890</wp:posOffset>
                </wp:positionH>
                <wp:positionV relativeFrom="paragraph">
                  <wp:posOffset>455295</wp:posOffset>
                </wp:positionV>
                <wp:extent cx="806450" cy="772160"/>
                <wp:effectExtent l="76200" t="50800" r="95250" b="10414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806450" cy="772160"/>
                        </a:xfrm>
                        <a:prstGeom prst="ellipse">
                          <a:avLst/>
                        </a:prstGeom>
                        <a:noFill/>
                        <a:ln w="635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363638" w14:textId="7DE8B87A" w:rsidR="001C4BAD" w:rsidRPr="0073148E" w:rsidRDefault="001C4BAD" w:rsidP="001C4BAD">
                            <w:pPr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DE91BE" id="Oval 24" o:spid="_x0000_s1036" style="position:absolute;margin-left:-70.7pt;margin-top:35.85pt;width:63.5pt;height:60.8pt;rotation:180;flip:y;z-index:25195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" filled="f" strokecolor="#c00000" strokeweight="5pt">
                <v:shadow on="t" color="black" opacity="22937f" origin=",.5" offset="0,.63889mm"/>
                <v:textbox>
                  <w:txbxContent>
                    <w:p w14:paraId="27363638" w14:textId="7DE8B87A" w:rsidR="001C4BAD" w:rsidRPr="0073148E" w:rsidRDefault="001C4BAD" w:rsidP="001C4BAD">
                      <w:pPr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r>
                        <w:rPr>
                          <w:color w:val="000000" w:themeColor="text1"/>
                          <w:sz w:val="44"/>
                          <w:szCs w:val="44"/>
                        </w:rPr>
                        <w:t>8</w:t>
                      </w:r>
                    </w:p>
                  </w:txbxContent>
                </v:textbox>
              </v:oval>
            </w:pict>
          </mc:Fallback>
        </mc:AlternateContent>
      </w:r>
    </w:p>
    <w:p w14:paraId="47DA329E" w14:textId="71643B09" w:rsidR="00F24240" w:rsidRDefault="00F24240" w:rsidP="00F24240">
      <w:pPr>
        <w:rPr>
          <w:bCs/>
        </w:rPr>
      </w:pPr>
    </w:p>
    <w:p w14:paraId="786E2294" w14:textId="6FC84B0E" w:rsidR="005330C8" w:rsidRPr="00BE546A" w:rsidRDefault="005330C8" w:rsidP="0073148E">
      <w:pPr>
        <w:pStyle w:val="ListParagraph"/>
        <w:ind w:left="360"/>
        <w:rPr>
          <w:bCs/>
        </w:rPr>
      </w:pPr>
      <w:r w:rsidRPr="00BE546A">
        <w:rPr>
          <w:bCs/>
        </w:rPr>
        <w:t xml:space="preserve">We will make </w:t>
      </w:r>
      <w:r w:rsidR="00625B36" w:rsidRPr="00BE546A">
        <w:rPr>
          <w:bCs/>
        </w:rPr>
        <w:t xml:space="preserve">information easy for </w:t>
      </w:r>
      <w:r w:rsidR="00D043CA">
        <w:t>women and girls</w:t>
      </w:r>
      <w:r w:rsidR="00D043CA" w:rsidRPr="00BE546A">
        <w:rPr>
          <w:bCs/>
        </w:rPr>
        <w:t xml:space="preserve"> </w:t>
      </w:r>
      <w:r w:rsidR="00625B36" w:rsidRPr="00BE546A">
        <w:rPr>
          <w:bCs/>
        </w:rPr>
        <w:t xml:space="preserve">with disabilities </w:t>
      </w:r>
      <w:r w:rsidR="00D043CA">
        <w:rPr>
          <w:bCs/>
        </w:rPr>
        <w:t xml:space="preserve">               </w:t>
      </w:r>
      <w:r w:rsidR="00625B36" w:rsidRPr="00BE546A">
        <w:rPr>
          <w:bCs/>
        </w:rPr>
        <w:t xml:space="preserve">to understand before, during </w:t>
      </w:r>
      <w:r w:rsidR="0073148E">
        <w:rPr>
          <w:bCs/>
        </w:rPr>
        <w:t xml:space="preserve">                </w:t>
      </w:r>
      <w:r w:rsidR="00625B36" w:rsidRPr="00BE546A">
        <w:rPr>
          <w:bCs/>
        </w:rPr>
        <w:t>and</w:t>
      </w:r>
      <w:r w:rsidR="0073148E">
        <w:rPr>
          <w:bCs/>
        </w:rPr>
        <w:t xml:space="preserve"> </w:t>
      </w:r>
      <w:r w:rsidR="00625B36" w:rsidRPr="00BE546A">
        <w:rPr>
          <w:bCs/>
        </w:rPr>
        <w:t xml:space="preserve">after </w:t>
      </w:r>
      <w:r w:rsidR="0073148E">
        <w:rPr>
          <w:bCs/>
        </w:rPr>
        <w:t xml:space="preserve">our </w:t>
      </w:r>
      <w:r w:rsidR="00625B36" w:rsidRPr="00BE546A">
        <w:rPr>
          <w:bCs/>
        </w:rPr>
        <w:t>meetings.</w:t>
      </w:r>
    </w:p>
    <w:p w14:paraId="3405B716" w14:textId="03B9A367" w:rsidR="0073148E" w:rsidRDefault="0073148E" w:rsidP="0073148E">
      <w:pPr>
        <w:snapToGrid w:val="0"/>
        <w:spacing w:after="120"/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897856" behindDoc="0" locked="0" layoutInCell="1" allowOverlap="1" wp14:anchorId="081DD1DB" wp14:editId="774A87A1">
            <wp:simplePos x="0" y="0"/>
            <wp:positionH relativeFrom="column">
              <wp:posOffset>-2844165</wp:posOffset>
            </wp:positionH>
            <wp:positionV relativeFrom="paragraph">
              <wp:posOffset>703478</wp:posOffset>
            </wp:positionV>
            <wp:extent cx="1371600" cy="1700785"/>
            <wp:effectExtent l="0" t="0" r="0" b="1270"/>
            <wp:wrapNone/>
            <wp:docPr id="75" name="Picture 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373378" cy="1702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550D06" w14:textId="24F96E48" w:rsidR="00625B36" w:rsidRDefault="00625B36" w:rsidP="00BE546A">
      <w:pPr>
        <w:snapToGrid w:val="0"/>
        <w:spacing w:after="120"/>
        <w:ind w:left="360"/>
        <w:rPr>
          <w:bCs/>
        </w:rPr>
      </w:pPr>
      <w:r>
        <w:rPr>
          <w:bCs/>
        </w:rPr>
        <w:t>For example, some people might want information in:</w:t>
      </w:r>
    </w:p>
    <w:p w14:paraId="76A2E0FE" w14:textId="3FFD8300" w:rsidR="00625B36" w:rsidRPr="00625B36" w:rsidRDefault="00625B36" w:rsidP="00BE546A">
      <w:pPr>
        <w:pStyle w:val="ListParagraph"/>
        <w:numPr>
          <w:ilvl w:val="0"/>
          <w:numId w:val="14"/>
        </w:numPr>
        <w:snapToGrid w:val="0"/>
        <w:spacing w:after="120"/>
        <w:ind w:left="720"/>
        <w:contextualSpacing w:val="0"/>
        <w:rPr>
          <w:bCs/>
        </w:rPr>
      </w:pPr>
      <w:r w:rsidRPr="00625B36">
        <w:rPr>
          <w:bCs/>
        </w:rPr>
        <w:t>Easy words</w:t>
      </w:r>
      <w:r>
        <w:rPr>
          <w:bCs/>
        </w:rPr>
        <w:t xml:space="preserve"> with pictures</w:t>
      </w:r>
      <w:r w:rsidR="000E0A8C">
        <w:rPr>
          <w:bCs/>
        </w:rPr>
        <w:t>. This is called easy read</w:t>
      </w:r>
      <w:r w:rsidR="007625A9">
        <w:rPr>
          <w:bCs/>
        </w:rPr>
        <w:t>.</w:t>
      </w:r>
    </w:p>
    <w:p w14:paraId="551DE2AC" w14:textId="7B97697E" w:rsidR="00625B36" w:rsidRPr="00625B36" w:rsidRDefault="00625B36" w:rsidP="00BE546A">
      <w:pPr>
        <w:pStyle w:val="ListParagraph"/>
        <w:numPr>
          <w:ilvl w:val="0"/>
          <w:numId w:val="14"/>
        </w:numPr>
        <w:snapToGrid w:val="0"/>
        <w:spacing w:after="120"/>
        <w:ind w:left="720"/>
        <w:contextualSpacing w:val="0"/>
        <w:rPr>
          <w:bCs/>
        </w:rPr>
      </w:pPr>
      <w:r w:rsidRPr="00625B36">
        <w:rPr>
          <w:bCs/>
        </w:rPr>
        <w:t>Large writing</w:t>
      </w:r>
      <w:r w:rsidR="007625A9">
        <w:rPr>
          <w:bCs/>
        </w:rPr>
        <w:t>.</w:t>
      </w:r>
    </w:p>
    <w:p w14:paraId="0532878D" w14:textId="4442C665" w:rsidR="00625B36" w:rsidRDefault="007E251B" w:rsidP="00BE546A">
      <w:pPr>
        <w:pStyle w:val="ListParagraph"/>
        <w:numPr>
          <w:ilvl w:val="0"/>
          <w:numId w:val="14"/>
        </w:numPr>
        <w:snapToGrid w:val="0"/>
        <w:spacing w:after="120"/>
        <w:ind w:left="720"/>
        <w:contextualSpacing w:val="0"/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899904" behindDoc="0" locked="0" layoutInCell="1" allowOverlap="1" wp14:anchorId="377C1622" wp14:editId="40DA32CA">
            <wp:simplePos x="0" y="0"/>
            <wp:positionH relativeFrom="column">
              <wp:posOffset>-3026712</wp:posOffset>
            </wp:positionH>
            <wp:positionV relativeFrom="paragraph">
              <wp:posOffset>652780</wp:posOffset>
            </wp:positionV>
            <wp:extent cx="1706880" cy="1661484"/>
            <wp:effectExtent l="0" t="0" r="0" b="2540"/>
            <wp:wrapNone/>
            <wp:docPr id="77" name="Picture 7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Ic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06880" cy="16614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5B36" w:rsidRPr="00625B36">
        <w:rPr>
          <w:bCs/>
        </w:rPr>
        <w:t>Braille</w:t>
      </w:r>
      <w:r w:rsidR="007625A9">
        <w:rPr>
          <w:bCs/>
        </w:rPr>
        <w:t>.</w:t>
      </w:r>
    </w:p>
    <w:p w14:paraId="43A3554A" w14:textId="7C38A8B1" w:rsidR="00D53ED4" w:rsidRPr="00C16616" w:rsidRDefault="00D53ED4" w:rsidP="00C16616">
      <w:pPr>
        <w:rPr>
          <w:bCs/>
        </w:rPr>
      </w:pPr>
    </w:p>
    <w:p w14:paraId="2AC4FFDC" w14:textId="2BA717A4" w:rsidR="00C16616" w:rsidRDefault="00625B36" w:rsidP="00625B36">
      <w:pPr>
        <w:pStyle w:val="ListParagraph"/>
        <w:ind w:left="360"/>
        <w:rPr>
          <w:bCs/>
        </w:rPr>
      </w:pPr>
      <w:r>
        <w:rPr>
          <w:bCs/>
        </w:rPr>
        <w:t>That includes easy to understand information on websites and</w:t>
      </w:r>
      <w:r w:rsidR="000E0A8C">
        <w:rPr>
          <w:bCs/>
        </w:rPr>
        <w:t xml:space="preserve">                 </w:t>
      </w:r>
      <w:r>
        <w:rPr>
          <w:bCs/>
        </w:rPr>
        <w:t xml:space="preserve"> social media like Twitter and Facebook.</w:t>
      </w:r>
    </w:p>
    <w:p w14:paraId="115AE7D6" w14:textId="7493505E" w:rsidR="0073148E" w:rsidRPr="00C16616" w:rsidRDefault="0073148E" w:rsidP="00C16616">
      <w:pPr>
        <w:pStyle w:val="ListParagraph"/>
        <w:ind w:left="360"/>
      </w:pPr>
    </w:p>
    <w:p w14:paraId="42808C9B" w14:textId="6D44A07C" w:rsidR="005E7C24" w:rsidRDefault="004D632B" w:rsidP="0073148E">
      <w:pPr>
        <w:pStyle w:val="ListParagraph"/>
        <w:ind w:left="360"/>
        <w:rPr>
          <w:bCs/>
        </w:rPr>
      </w:pPr>
      <w:r>
        <w:rPr>
          <w:bCs/>
        </w:rPr>
        <w:t>Th</w:t>
      </w:r>
      <w:r w:rsidR="00FB23C0">
        <w:rPr>
          <w:bCs/>
        </w:rPr>
        <w:t>is</w:t>
      </w:r>
      <w:r>
        <w:rPr>
          <w:bCs/>
        </w:rPr>
        <w:t xml:space="preserve"> information will be checked by </w:t>
      </w:r>
      <w:r w:rsidR="00D043CA">
        <w:t>women and girls</w:t>
      </w:r>
      <w:r w:rsidR="00D043CA">
        <w:rPr>
          <w:bCs/>
        </w:rPr>
        <w:t xml:space="preserve"> </w:t>
      </w:r>
      <w:r>
        <w:rPr>
          <w:bCs/>
        </w:rPr>
        <w:t>with different disabilities first.</w:t>
      </w:r>
    </w:p>
    <w:p w14:paraId="3DF6EE25" w14:textId="542851D4" w:rsidR="004D632B" w:rsidRDefault="0073148E" w:rsidP="00625B36">
      <w:pPr>
        <w:pStyle w:val="ListParagraph"/>
        <w:ind w:left="360"/>
        <w:rPr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900928" behindDoc="0" locked="0" layoutInCell="1" allowOverlap="1" wp14:anchorId="28B65A11" wp14:editId="18A355D8">
            <wp:simplePos x="0" y="0"/>
            <wp:positionH relativeFrom="column">
              <wp:posOffset>-2745105</wp:posOffset>
            </wp:positionH>
            <wp:positionV relativeFrom="paragraph">
              <wp:posOffset>-414521</wp:posOffset>
            </wp:positionV>
            <wp:extent cx="1616619" cy="2286000"/>
            <wp:effectExtent l="0" t="0" r="0" b="0"/>
            <wp:wrapNone/>
            <wp:docPr id="78" name="Picture 78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A picture containing text, clipar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616619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632B">
        <w:rPr>
          <w:bCs/>
        </w:rPr>
        <w:t>We will also tell people</w:t>
      </w:r>
      <w:r w:rsidR="000E0A8C">
        <w:rPr>
          <w:bCs/>
        </w:rPr>
        <w:t xml:space="preserve"> before the meeting </w:t>
      </w:r>
      <w:r w:rsidR="004D632B">
        <w:rPr>
          <w:bCs/>
        </w:rPr>
        <w:t xml:space="preserve">how we are making </w:t>
      </w:r>
      <w:r w:rsidR="000E0A8C">
        <w:rPr>
          <w:bCs/>
        </w:rPr>
        <w:t>it</w:t>
      </w:r>
      <w:r w:rsidR="004D632B">
        <w:rPr>
          <w:bCs/>
        </w:rPr>
        <w:t xml:space="preserve"> easy </w:t>
      </w:r>
      <w:r w:rsidR="00272761">
        <w:rPr>
          <w:bCs/>
        </w:rPr>
        <w:t xml:space="preserve">        </w:t>
      </w:r>
      <w:r w:rsidR="004D632B">
        <w:rPr>
          <w:bCs/>
        </w:rPr>
        <w:t xml:space="preserve">for </w:t>
      </w:r>
      <w:r w:rsidR="00D043CA">
        <w:t>women and girls</w:t>
      </w:r>
      <w:r w:rsidR="004D632B">
        <w:rPr>
          <w:bCs/>
        </w:rPr>
        <w:t xml:space="preserve"> with disabilities</w:t>
      </w:r>
      <w:r w:rsidR="000E0A8C">
        <w:rPr>
          <w:bCs/>
        </w:rPr>
        <w:t xml:space="preserve">               </w:t>
      </w:r>
      <w:r w:rsidR="004D632B">
        <w:rPr>
          <w:bCs/>
        </w:rPr>
        <w:t xml:space="preserve"> to take part.</w:t>
      </w:r>
    </w:p>
    <w:p w14:paraId="05BA6A03" w14:textId="6B263196" w:rsidR="004D632B" w:rsidRDefault="004D632B" w:rsidP="00625B36">
      <w:pPr>
        <w:pStyle w:val="ListParagraph"/>
        <w:ind w:left="360"/>
        <w:rPr>
          <w:bCs/>
        </w:rPr>
      </w:pPr>
    </w:p>
    <w:p w14:paraId="75A59CFD" w14:textId="34E49996" w:rsidR="00D114B8" w:rsidRDefault="00D114B8" w:rsidP="00625B36">
      <w:pPr>
        <w:pStyle w:val="ListParagraph"/>
        <w:ind w:left="360"/>
        <w:rPr>
          <w:bCs/>
        </w:rPr>
      </w:pPr>
    </w:p>
    <w:p w14:paraId="40E4E523" w14:textId="63A11B3C" w:rsidR="0073148E" w:rsidRDefault="0073148E" w:rsidP="00625B36">
      <w:pPr>
        <w:pStyle w:val="ListParagraph"/>
        <w:ind w:left="360"/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901952" behindDoc="0" locked="0" layoutInCell="1" allowOverlap="1" wp14:anchorId="695B0A9B" wp14:editId="68F6A745">
            <wp:simplePos x="0" y="0"/>
            <wp:positionH relativeFrom="column">
              <wp:posOffset>-2661285</wp:posOffset>
            </wp:positionH>
            <wp:positionV relativeFrom="paragraph">
              <wp:posOffset>458470</wp:posOffset>
            </wp:positionV>
            <wp:extent cx="1280160" cy="2903778"/>
            <wp:effectExtent l="0" t="0" r="2540" b="5080"/>
            <wp:wrapNone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29037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26FA51" w14:textId="77777777" w:rsidR="00D114B8" w:rsidRDefault="00D114B8" w:rsidP="00625B36">
      <w:pPr>
        <w:pStyle w:val="ListParagraph"/>
        <w:ind w:left="360"/>
        <w:rPr>
          <w:bCs/>
        </w:rPr>
      </w:pPr>
    </w:p>
    <w:p w14:paraId="205E9DFC" w14:textId="569DA5B1" w:rsidR="00D114B8" w:rsidRDefault="001C4BAD" w:rsidP="00625B36">
      <w:pPr>
        <w:pStyle w:val="ListParagraph"/>
        <w:ind w:left="360"/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49056" behindDoc="0" locked="0" layoutInCell="1" allowOverlap="1" wp14:anchorId="73FE1C7D" wp14:editId="0111B059">
                <wp:simplePos x="0" y="0"/>
                <wp:positionH relativeFrom="column">
                  <wp:posOffset>-891540</wp:posOffset>
                </wp:positionH>
                <wp:positionV relativeFrom="paragraph">
                  <wp:posOffset>417195</wp:posOffset>
                </wp:positionV>
                <wp:extent cx="806450" cy="772160"/>
                <wp:effectExtent l="76200" t="50800" r="95250" b="10414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806450" cy="772160"/>
                        </a:xfrm>
                        <a:prstGeom prst="ellipse">
                          <a:avLst/>
                        </a:prstGeom>
                        <a:noFill/>
                        <a:ln w="635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EB661E" w14:textId="2B36A5C6" w:rsidR="001C4BAD" w:rsidRPr="0073148E" w:rsidRDefault="001C4BAD" w:rsidP="001C4BAD">
                            <w:pPr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FE1C7D" id="Oval 23" o:spid="_x0000_s1037" style="position:absolute;left:0;text-align:left;margin-left:-70.2pt;margin-top:32.85pt;width:63.5pt;height:60.8pt;rotation:180;flip:y;z-index:25194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" filled="f" strokecolor="#c00000" strokeweight="5pt">
                <v:shadow on="t" color="black" opacity="22937f" origin=",.5" offset="0,.63889mm"/>
                <v:textbox>
                  <w:txbxContent>
                    <w:p w14:paraId="1FEB661E" w14:textId="2B36A5C6" w:rsidR="001C4BAD" w:rsidRPr="0073148E" w:rsidRDefault="001C4BAD" w:rsidP="001C4BAD">
                      <w:pPr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r>
                        <w:rPr>
                          <w:color w:val="000000" w:themeColor="text1"/>
                          <w:sz w:val="44"/>
                          <w:szCs w:val="44"/>
                        </w:rPr>
                        <w:t>9</w:t>
                      </w:r>
                    </w:p>
                  </w:txbxContent>
                </v:textbox>
              </v:oval>
            </w:pict>
          </mc:Fallback>
        </mc:AlternateContent>
      </w:r>
    </w:p>
    <w:p w14:paraId="65610842" w14:textId="20361A5A" w:rsidR="00D114B8" w:rsidRDefault="00D114B8" w:rsidP="00625B36">
      <w:pPr>
        <w:pStyle w:val="ListParagraph"/>
        <w:ind w:left="360"/>
        <w:rPr>
          <w:bCs/>
        </w:rPr>
      </w:pPr>
    </w:p>
    <w:p w14:paraId="0F5E9DC6" w14:textId="4CAD8AC4" w:rsidR="004D632B" w:rsidRDefault="00F57D88" w:rsidP="00625B36">
      <w:pPr>
        <w:pStyle w:val="ListParagraph"/>
        <w:ind w:left="360"/>
        <w:rPr>
          <w:bCs/>
        </w:rPr>
      </w:pPr>
      <w:r>
        <w:rPr>
          <w:bCs/>
        </w:rPr>
        <w:t xml:space="preserve">We will work to make </w:t>
      </w:r>
      <w:r w:rsidR="0073148E">
        <w:rPr>
          <w:bCs/>
        </w:rPr>
        <w:t>our</w:t>
      </w:r>
      <w:r>
        <w:rPr>
          <w:bCs/>
        </w:rPr>
        <w:t xml:space="preserve"> meetings </w:t>
      </w:r>
      <w:r w:rsidR="0073148E">
        <w:rPr>
          <w:bCs/>
        </w:rPr>
        <w:t xml:space="preserve"> </w:t>
      </w:r>
      <w:r>
        <w:rPr>
          <w:bCs/>
        </w:rPr>
        <w:t xml:space="preserve">easy for </w:t>
      </w:r>
      <w:r w:rsidR="003972CF">
        <w:t>women and girls</w:t>
      </w:r>
      <w:r>
        <w:rPr>
          <w:bCs/>
        </w:rPr>
        <w:t xml:space="preserve"> with</w:t>
      </w:r>
      <w:r w:rsidR="003972CF">
        <w:rPr>
          <w:bCs/>
        </w:rPr>
        <w:t xml:space="preserve">           </w:t>
      </w:r>
      <w:r>
        <w:rPr>
          <w:bCs/>
        </w:rPr>
        <w:t xml:space="preserve"> mental health conditions and </w:t>
      </w:r>
      <w:r w:rsidR="003972CF">
        <w:rPr>
          <w:bCs/>
        </w:rPr>
        <w:t xml:space="preserve">           </w:t>
      </w:r>
      <w:r w:rsidR="002C5171">
        <w:rPr>
          <w:bCs/>
        </w:rPr>
        <w:t xml:space="preserve">women and girls with autism                     </w:t>
      </w:r>
      <w:r>
        <w:rPr>
          <w:bCs/>
        </w:rPr>
        <w:t>to take part in.</w:t>
      </w:r>
    </w:p>
    <w:p w14:paraId="27501205" w14:textId="47E596A2" w:rsidR="00D114B8" w:rsidRDefault="00D114B8" w:rsidP="00531E36"/>
    <w:p w14:paraId="5C0BE02D" w14:textId="316DC398" w:rsidR="00D114B8" w:rsidRPr="002C5171" w:rsidRDefault="00D114B8" w:rsidP="00531E36">
      <w:pPr>
        <w:rPr>
          <w:bCs/>
        </w:rPr>
      </w:pPr>
    </w:p>
    <w:p w14:paraId="52DA3BD0" w14:textId="4F27C969" w:rsidR="00F57D88" w:rsidRDefault="00F57D88" w:rsidP="00625B36">
      <w:pPr>
        <w:pStyle w:val="ListParagraph"/>
        <w:ind w:left="360"/>
        <w:rPr>
          <w:bCs/>
        </w:rPr>
      </w:pPr>
      <w:r>
        <w:rPr>
          <w:bCs/>
        </w:rPr>
        <w:t xml:space="preserve">For example, we will give </w:t>
      </w:r>
      <w:r w:rsidR="003972CF">
        <w:t>women                     and girls with disabilities</w:t>
      </w:r>
      <w:r>
        <w:rPr>
          <w:bCs/>
        </w:rPr>
        <w:t>:</w:t>
      </w:r>
    </w:p>
    <w:p w14:paraId="32076D5E" w14:textId="4466961D" w:rsidR="00F57D88" w:rsidRDefault="00F2648D" w:rsidP="00625B36">
      <w:pPr>
        <w:pStyle w:val="ListParagraph"/>
        <w:ind w:left="360"/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902976" behindDoc="0" locked="0" layoutInCell="1" allowOverlap="1" wp14:anchorId="242CA710" wp14:editId="61B29F57">
            <wp:simplePos x="0" y="0"/>
            <wp:positionH relativeFrom="column">
              <wp:posOffset>-3143885</wp:posOffset>
            </wp:positionH>
            <wp:positionV relativeFrom="paragraph">
              <wp:posOffset>594995</wp:posOffset>
            </wp:positionV>
            <wp:extent cx="2312670" cy="2193925"/>
            <wp:effectExtent l="0" t="0" r="0" b="3175"/>
            <wp:wrapNone/>
            <wp:docPr id="80" name="Picture 80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picture containing clipar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312670" cy="219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C80D1D" w14:textId="60F2E8F6" w:rsidR="00F57D88" w:rsidRDefault="00F57D88" w:rsidP="00F57D88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 xml:space="preserve">Clear notes about what will happen </w:t>
      </w:r>
      <w:r w:rsidR="003972CF">
        <w:rPr>
          <w:bCs/>
        </w:rPr>
        <w:t xml:space="preserve">         </w:t>
      </w:r>
      <w:r>
        <w:rPr>
          <w:bCs/>
        </w:rPr>
        <w:t>at the meeting.</w:t>
      </w:r>
    </w:p>
    <w:p w14:paraId="094DE725" w14:textId="6187924E" w:rsidR="00F57D88" w:rsidRDefault="00F57D88" w:rsidP="00F57D88">
      <w:pPr>
        <w:pStyle w:val="ListParagraph"/>
        <w:ind w:left="360"/>
        <w:rPr>
          <w:bCs/>
        </w:rPr>
      </w:pPr>
    </w:p>
    <w:p w14:paraId="4E80C7A6" w14:textId="74F0CFC3" w:rsidR="00F57D88" w:rsidRDefault="00F57D88" w:rsidP="00F57D88">
      <w:pPr>
        <w:pStyle w:val="ListParagraph"/>
        <w:ind w:left="360"/>
        <w:rPr>
          <w:bCs/>
        </w:rPr>
      </w:pPr>
    </w:p>
    <w:p w14:paraId="41E59D0B" w14:textId="6C5C3759" w:rsidR="00F57D88" w:rsidRDefault="00F57D88" w:rsidP="00F57D88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 xml:space="preserve">Breaks </w:t>
      </w:r>
      <w:r w:rsidR="00DC669F">
        <w:rPr>
          <w:bCs/>
        </w:rPr>
        <w:t>during</w:t>
      </w:r>
      <w:r>
        <w:rPr>
          <w:bCs/>
        </w:rPr>
        <w:t xml:space="preserve"> the meeting</w:t>
      </w:r>
      <w:r w:rsidR="003972CF">
        <w:rPr>
          <w:bCs/>
        </w:rPr>
        <w:t>.</w:t>
      </w:r>
    </w:p>
    <w:p w14:paraId="03CAF355" w14:textId="4F5218A9" w:rsidR="00F57D88" w:rsidRDefault="00F57D88" w:rsidP="00F57D88">
      <w:pPr>
        <w:pStyle w:val="ListParagraph"/>
        <w:ind w:left="360"/>
        <w:rPr>
          <w:bCs/>
        </w:rPr>
      </w:pPr>
    </w:p>
    <w:p w14:paraId="49AE631D" w14:textId="44354E22" w:rsidR="003972CF" w:rsidRDefault="003972CF" w:rsidP="00F57D88">
      <w:pPr>
        <w:pStyle w:val="ListParagraph"/>
        <w:ind w:left="360"/>
        <w:rPr>
          <w:bCs/>
        </w:rPr>
      </w:pPr>
    </w:p>
    <w:p w14:paraId="54B846C0" w14:textId="6EB0471B" w:rsidR="00F57D88" w:rsidRDefault="00F57D88" w:rsidP="00F57D88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A quiet place where people can relax</w:t>
      </w:r>
      <w:r w:rsidR="00B23FBA">
        <w:rPr>
          <w:bCs/>
        </w:rPr>
        <w:t xml:space="preserve"> while still taking part in the meeting</w:t>
      </w:r>
      <w:r w:rsidR="003972CF">
        <w:rPr>
          <w:bCs/>
        </w:rPr>
        <w:t>.</w:t>
      </w:r>
    </w:p>
    <w:p w14:paraId="5C4DD768" w14:textId="0F0E4D9F" w:rsidR="00F57D88" w:rsidRDefault="00F57D88" w:rsidP="00F57D88">
      <w:pPr>
        <w:pStyle w:val="ListParagraph"/>
        <w:ind w:left="360"/>
        <w:rPr>
          <w:bCs/>
        </w:rPr>
      </w:pPr>
    </w:p>
    <w:p w14:paraId="5566E71B" w14:textId="7AA29630" w:rsidR="005C78AC" w:rsidRDefault="005C78AC" w:rsidP="00F57D88">
      <w:pPr>
        <w:pStyle w:val="ListParagraph"/>
        <w:ind w:left="360"/>
        <w:rPr>
          <w:bCs/>
        </w:rPr>
      </w:pPr>
    </w:p>
    <w:p w14:paraId="54CABD60" w14:textId="77777777" w:rsidR="005C78AC" w:rsidRDefault="005C78AC" w:rsidP="00F57D88">
      <w:pPr>
        <w:pStyle w:val="ListParagraph"/>
        <w:ind w:left="360"/>
        <w:rPr>
          <w:bCs/>
        </w:rPr>
      </w:pPr>
    </w:p>
    <w:p w14:paraId="460DA83A" w14:textId="6E35D2DC" w:rsidR="005C78AC" w:rsidRDefault="005C78AC" w:rsidP="00F57D88">
      <w:pPr>
        <w:pStyle w:val="ListParagraph"/>
        <w:ind w:left="360"/>
        <w:rPr>
          <w:bCs/>
        </w:rPr>
      </w:pPr>
    </w:p>
    <w:p w14:paraId="104308AD" w14:textId="60E2BAD3" w:rsidR="005C78AC" w:rsidRDefault="005C78AC" w:rsidP="00F57D88">
      <w:pPr>
        <w:pStyle w:val="ListParagraph"/>
        <w:ind w:left="360"/>
        <w:rPr>
          <w:bCs/>
        </w:rPr>
      </w:pPr>
    </w:p>
    <w:p w14:paraId="75261534" w14:textId="69E541CA" w:rsidR="007E251B" w:rsidRDefault="007E251B" w:rsidP="00F57D88">
      <w:pPr>
        <w:pStyle w:val="ListParagraph"/>
        <w:ind w:left="360"/>
        <w:rPr>
          <w:bCs/>
        </w:rPr>
      </w:pPr>
    </w:p>
    <w:p w14:paraId="1B19D57A" w14:textId="77777777" w:rsidR="00DC669F" w:rsidRDefault="00DC669F" w:rsidP="00F57D88">
      <w:pPr>
        <w:pStyle w:val="ListParagraph"/>
        <w:ind w:left="360"/>
        <w:rPr>
          <w:bCs/>
        </w:rPr>
      </w:pPr>
    </w:p>
    <w:p w14:paraId="6C39F788" w14:textId="7ECF1B60" w:rsidR="005C78AC" w:rsidRDefault="005C78AC" w:rsidP="00F57D88">
      <w:pPr>
        <w:pStyle w:val="ListParagraph"/>
        <w:ind w:left="360"/>
        <w:rPr>
          <w:bCs/>
        </w:rPr>
      </w:pPr>
    </w:p>
    <w:p w14:paraId="4873A938" w14:textId="2A152068" w:rsidR="00D53ED4" w:rsidRPr="00214BC1" w:rsidRDefault="00D53ED4" w:rsidP="00214BC1">
      <w:pPr>
        <w:rPr>
          <w:bCs/>
        </w:rPr>
      </w:pPr>
    </w:p>
    <w:p w14:paraId="1E880C0F" w14:textId="4394F8B7" w:rsidR="00F57D88" w:rsidRDefault="007E251B" w:rsidP="005C78AC">
      <w:pPr>
        <w:ind w:left="720"/>
        <w:rPr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904000" behindDoc="0" locked="0" layoutInCell="1" allowOverlap="1" wp14:anchorId="7EB6C9EC" wp14:editId="4AAC37F8">
            <wp:simplePos x="0" y="0"/>
            <wp:positionH relativeFrom="column">
              <wp:posOffset>-2923540</wp:posOffset>
            </wp:positionH>
            <wp:positionV relativeFrom="paragraph">
              <wp:posOffset>0</wp:posOffset>
            </wp:positionV>
            <wp:extent cx="2044700" cy="1811020"/>
            <wp:effectExtent l="0" t="0" r="0" b="5080"/>
            <wp:wrapNone/>
            <wp:docPr id="81" name="Picture 8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Ic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044700" cy="1811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4BAD">
        <w:rPr>
          <w:noProof/>
        </w:rPr>
        <mc:AlternateContent>
          <mc:Choice Requires="wps">
            <w:drawing>
              <wp:anchor distT="0" distB="0" distL="114300" distR="114300" simplePos="0" relativeHeight="251947008" behindDoc="0" locked="0" layoutInCell="1" allowOverlap="1" wp14:anchorId="6389BCC6" wp14:editId="45166A75">
                <wp:simplePos x="0" y="0"/>
                <wp:positionH relativeFrom="column">
                  <wp:posOffset>-709930</wp:posOffset>
                </wp:positionH>
                <wp:positionV relativeFrom="paragraph">
                  <wp:posOffset>50165</wp:posOffset>
                </wp:positionV>
                <wp:extent cx="806450" cy="772160"/>
                <wp:effectExtent l="76200" t="50800" r="95250" b="104140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806450" cy="772160"/>
                        </a:xfrm>
                        <a:prstGeom prst="ellipse">
                          <a:avLst/>
                        </a:prstGeom>
                        <a:noFill/>
                        <a:ln w="635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C23189" w14:textId="48EF5061" w:rsidR="001C4BAD" w:rsidRPr="0073148E" w:rsidRDefault="001C4BAD" w:rsidP="001C4BAD">
                            <w:pPr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 w:rsidRPr="0073148E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1</w:t>
                            </w:r>
                            <w:r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389BCC6" id="Oval 22" o:spid="_x0000_s1038" style="position:absolute;left:0;text-align:left;margin-left:-55.9pt;margin-top:3.95pt;width:63.5pt;height:60.8pt;rotation:180;flip:y;z-index:25194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" filled="f" strokecolor="#c00000" strokeweight="5pt">
                <v:shadow on="t" color="black" opacity="22937f" origin=",.5" offset="0,.63889mm"/>
                <v:textbox>
                  <w:txbxContent>
                    <w:p w14:paraId="4DC23189" w14:textId="48EF5061" w:rsidR="001C4BAD" w:rsidRPr="0073148E" w:rsidRDefault="001C4BAD" w:rsidP="001C4BAD">
                      <w:pPr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r w:rsidRPr="0073148E">
                        <w:rPr>
                          <w:color w:val="000000" w:themeColor="text1"/>
                          <w:sz w:val="44"/>
                          <w:szCs w:val="44"/>
                        </w:rPr>
                        <w:t>1</w:t>
                      </w:r>
                      <w:r>
                        <w:rPr>
                          <w:color w:val="000000" w:themeColor="text1"/>
                          <w:sz w:val="44"/>
                          <w:szCs w:val="44"/>
                        </w:rPr>
                        <w:t>0</w:t>
                      </w:r>
                    </w:p>
                  </w:txbxContent>
                </v:textbox>
              </v:oval>
            </w:pict>
          </mc:Fallback>
        </mc:AlternateContent>
      </w:r>
      <w:r w:rsidR="000647B1">
        <w:rPr>
          <w:bCs/>
        </w:rPr>
        <w:t xml:space="preserve">We will give </w:t>
      </w:r>
      <w:r w:rsidR="003972CF">
        <w:t>women and girls</w:t>
      </w:r>
      <w:r w:rsidR="000647B1">
        <w:rPr>
          <w:bCs/>
        </w:rPr>
        <w:t xml:space="preserve"> with disabilities information they can understand about what was agreed </w:t>
      </w:r>
      <w:r w:rsidR="003972CF">
        <w:rPr>
          <w:bCs/>
        </w:rPr>
        <w:t xml:space="preserve">               </w:t>
      </w:r>
      <w:r w:rsidR="000647B1">
        <w:rPr>
          <w:bCs/>
        </w:rPr>
        <w:t>at the meetings.</w:t>
      </w:r>
    </w:p>
    <w:p w14:paraId="1272A0C2" w14:textId="526FA331" w:rsidR="003972CF" w:rsidRDefault="003972CF" w:rsidP="005C78AC">
      <w:pPr>
        <w:ind w:left="720"/>
        <w:rPr>
          <w:bCs/>
        </w:rPr>
      </w:pPr>
    </w:p>
    <w:p w14:paraId="06B787C8" w14:textId="77777777" w:rsidR="0014020D" w:rsidRDefault="0014020D" w:rsidP="005C78AC">
      <w:pPr>
        <w:ind w:left="720"/>
        <w:rPr>
          <w:bCs/>
        </w:rPr>
      </w:pPr>
    </w:p>
    <w:p w14:paraId="43133ACF" w14:textId="1A5BFE71" w:rsidR="000647B1" w:rsidRDefault="000647B1" w:rsidP="005C78AC">
      <w:pPr>
        <w:ind w:left="720"/>
        <w:rPr>
          <w:bCs/>
        </w:rPr>
      </w:pPr>
      <w:r>
        <w:rPr>
          <w:bCs/>
        </w:rPr>
        <w:t xml:space="preserve">We will make sure that </w:t>
      </w:r>
      <w:r w:rsidR="00457FEF">
        <w:rPr>
          <w:bCs/>
        </w:rPr>
        <w:t xml:space="preserve">women </w:t>
      </w:r>
      <w:r w:rsidR="00663273">
        <w:rPr>
          <w:bCs/>
        </w:rPr>
        <w:t xml:space="preserve">           </w:t>
      </w:r>
      <w:r w:rsidR="00457FEF">
        <w:rPr>
          <w:bCs/>
        </w:rPr>
        <w:t xml:space="preserve">and girls </w:t>
      </w:r>
      <w:r>
        <w:rPr>
          <w:bCs/>
        </w:rPr>
        <w:t xml:space="preserve">with disabilities can </w:t>
      </w:r>
      <w:r w:rsidR="00663273">
        <w:rPr>
          <w:bCs/>
        </w:rPr>
        <w:t xml:space="preserve">help           to check </w:t>
      </w:r>
      <w:r>
        <w:rPr>
          <w:bCs/>
        </w:rPr>
        <w:t xml:space="preserve">how </w:t>
      </w:r>
      <w:r w:rsidR="009A7375">
        <w:rPr>
          <w:bCs/>
        </w:rPr>
        <w:t xml:space="preserve">all </w:t>
      </w:r>
      <w:r w:rsidR="00457FEF">
        <w:rPr>
          <w:bCs/>
        </w:rPr>
        <w:t>the</w:t>
      </w:r>
      <w:r>
        <w:rPr>
          <w:bCs/>
        </w:rPr>
        <w:t xml:space="preserve"> work </w:t>
      </w:r>
      <w:r w:rsidR="00053720">
        <w:rPr>
          <w:bCs/>
        </w:rPr>
        <w:t xml:space="preserve">from </w:t>
      </w:r>
      <w:r w:rsidR="009A7375">
        <w:rPr>
          <w:bCs/>
        </w:rPr>
        <w:t xml:space="preserve">            </w:t>
      </w:r>
      <w:r w:rsidR="00457FEF">
        <w:rPr>
          <w:bCs/>
        </w:rPr>
        <w:t xml:space="preserve">the meetings </w:t>
      </w:r>
      <w:r>
        <w:rPr>
          <w:bCs/>
        </w:rPr>
        <w:t>is going.</w:t>
      </w:r>
    </w:p>
    <w:p w14:paraId="1F089E0C" w14:textId="66DDCDBD" w:rsidR="000647B1" w:rsidRDefault="000647B1" w:rsidP="00F24240">
      <w:pPr>
        <w:rPr>
          <w:bCs/>
        </w:rPr>
      </w:pPr>
    </w:p>
    <w:p w14:paraId="37276134" w14:textId="487FDB55" w:rsidR="000647B1" w:rsidRDefault="000647B1" w:rsidP="00F24240">
      <w:pPr>
        <w:rPr>
          <w:bCs/>
        </w:rPr>
      </w:pPr>
    </w:p>
    <w:p w14:paraId="3E5DF913" w14:textId="662AC6EA" w:rsidR="000647B1" w:rsidRDefault="001C4BAD" w:rsidP="00F24240">
      <w:pP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44960" behindDoc="0" locked="0" layoutInCell="1" allowOverlap="1" wp14:anchorId="04FC3526" wp14:editId="65200589">
                <wp:simplePos x="0" y="0"/>
                <wp:positionH relativeFrom="column">
                  <wp:posOffset>-647700</wp:posOffset>
                </wp:positionH>
                <wp:positionV relativeFrom="paragraph">
                  <wp:posOffset>205105</wp:posOffset>
                </wp:positionV>
                <wp:extent cx="806450" cy="772160"/>
                <wp:effectExtent l="76200" t="50800" r="95250" b="10414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806450" cy="772160"/>
                        </a:xfrm>
                        <a:prstGeom prst="ellipse">
                          <a:avLst/>
                        </a:prstGeom>
                        <a:noFill/>
                        <a:ln w="635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FC3080" w14:textId="22AC799D" w:rsidR="001C4BAD" w:rsidRPr="0073148E" w:rsidRDefault="001C4BAD" w:rsidP="001C4BAD">
                            <w:pPr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 w:rsidRPr="0073148E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1</w:t>
                            </w:r>
                            <w:r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4FC3526" id="Oval 18" o:spid="_x0000_s1039" style="position:absolute;margin-left:-51pt;margin-top:16.15pt;width:63.5pt;height:60.8pt;rotation:180;flip:y;z-index:25194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" filled="f" strokecolor="#c00000" strokeweight="5pt">
                <v:shadow on="t" color="black" opacity="22937f" origin=",.5" offset="0,.63889mm"/>
                <v:textbox>
                  <w:txbxContent>
                    <w:p w14:paraId="56FC3080" w14:textId="22AC799D" w:rsidR="001C4BAD" w:rsidRPr="0073148E" w:rsidRDefault="001C4BAD" w:rsidP="001C4BAD">
                      <w:pPr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r w:rsidRPr="0073148E">
                        <w:rPr>
                          <w:color w:val="000000" w:themeColor="text1"/>
                          <w:sz w:val="44"/>
                          <w:szCs w:val="44"/>
                        </w:rPr>
                        <w:t>1</w:t>
                      </w:r>
                      <w:r>
                        <w:rPr>
                          <w:color w:val="000000" w:themeColor="text1"/>
                          <w:sz w:val="44"/>
                          <w:szCs w:val="44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1D356A">
        <w:rPr>
          <w:bCs/>
          <w:noProof/>
        </w:rPr>
        <w:drawing>
          <wp:anchor distT="0" distB="0" distL="114300" distR="114300" simplePos="0" relativeHeight="251905024" behindDoc="0" locked="0" layoutInCell="1" allowOverlap="1" wp14:anchorId="624A9164" wp14:editId="651C78DD">
            <wp:simplePos x="0" y="0"/>
            <wp:positionH relativeFrom="column">
              <wp:posOffset>-3056890</wp:posOffset>
            </wp:positionH>
            <wp:positionV relativeFrom="paragraph">
              <wp:posOffset>539750</wp:posOffset>
            </wp:positionV>
            <wp:extent cx="2349500" cy="2286000"/>
            <wp:effectExtent l="0" t="0" r="0" b="0"/>
            <wp:wrapNone/>
            <wp:docPr id="82" name="Picture 8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Ic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3495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063371" w14:textId="21E72786" w:rsidR="008904F4" w:rsidRDefault="008904F4" w:rsidP="00214BC1">
      <w:pPr>
        <w:ind w:left="720"/>
        <w:rPr>
          <w:bCs/>
        </w:rPr>
      </w:pPr>
      <w:r>
        <w:rPr>
          <w:bCs/>
        </w:rPr>
        <w:t>We will keep up to date with how to make things easy for people with disabilities to take part in.</w:t>
      </w:r>
    </w:p>
    <w:p w14:paraId="6D5E44B5" w14:textId="1D9E7E8F" w:rsidR="008904F4" w:rsidRDefault="008904F4" w:rsidP="00F24240">
      <w:pPr>
        <w:rPr>
          <w:bCs/>
        </w:rPr>
      </w:pPr>
    </w:p>
    <w:p w14:paraId="1E5189E0" w14:textId="2ADA4343" w:rsidR="008904F4" w:rsidRDefault="008904F4" w:rsidP="00F24240">
      <w:pPr>
        <w:rPr>
          <w:bCs/>
        </w:rPr>
      </w:pPr>
    </w:p>
    <w:p w14:paraId="168A6486" w14:textId="4E0D2FD8" w:rsidR="008904F4" w:rsidRDefault="008904F4" w:rsidP="00214BC1">
      <w:pPr>
        <w:ind w:left="720"/>
        <w:rPr>
          <w:bCs/>
        </w:rPr>
      </w:pPr>
      <w:r>
        <w:rPr>
          <w:bCs/>
        </w:rPr>
        <w:t xml:space="preserve">We will ask </w:t>
      </w:r>
      <w:r w:rsidR="003972CF">
        <w:t>women and girls</w:t>
      </w:r>
      <w:r w:rsidR="003972CF">
        <w:rPr>
          <w:bCs/>
        </w:rPr>
        <w:t xml:space="preserve"> </w:t>
      </w:r>
      <w:r>
        <w:rPr>
          <w:bCs/>
        </w:rPr>
        <w:t>with disabilities</w:t>
      </w:r>
      <w:r w:rsidR="003972CF">
        <w:rPr>
          <w:bCs/>
        </w:rPr>
        <w:t xml:space="preserve"> </w:t>
      </w:r>
      <w:r>
        <w:rPr>
          <w:bCs/>
        </w:rPr>
        <w:t xml:space="preserve">if the meetings were </w:t>
      </w:r>
      <w:r w:rsidR="00DC669F">
        <w:rPr>
          <w:bCs/>
        </w:rPr>
        <w:t xml:space="preserve">       </w:t>
      </w:r>
      <w:r>
        <w:rPr>
          <w:bCs/>
        </w:rPr>
        <w:t xml:space="preserve">easy for them to take part in </w:t>
      </w:r>
      <w:r w:rsidR="00DC669F">
        <w:rPr>
          <w:bCs/>
        </w:rPr>
        <w:t xml:space="preserve">              </w:t>
      </w:r>
      <w:r>
        <w:rPr>
          <w:bCs/>
        </w:rPr>
        <w:t>and what could be better.</w:t>
      </w:r>
    </w:p>
    <w:p w14:paraId="39E0E3C1" w14:textId="4F96BC21" w:rsidR="003D22FE" w:rsidRDefault="003D22FE" w:rsidP="00F24240">
      <w:pPr>
        <w:rPr>
          <w:bCs/>
        </w:rPr>
      </w:pPr>
    </w:p>
    <w:p w14:paraId="64BC16ED" w14:textId="0BCFF876" w:rsidR="003D22FE" w:rsidRDefault="003D22FE" w:rsidP="00F24240">
      <w:pPr>
        <w:rPr>
          <w:bCs/>
        </w:rPr>
      </w:pPr>
    </w:p>
    <w:p w14:paraId="78B260BB" w14:textId="4E5EAF89" w:rsidR="008904F4" w:rsidRDefault="000305DF" w:rsidP="00214BC1">
      <w:pPr>
        <w:ind w:left="720"/>
        <w:rPr>
          <w:bCs/>
        </w:rPr>
      </w:pPr>
      <w:r>
        <w:rPr>
          <w:bCs/>
        </w:rPr>
        <w:t xml:space="preserve">We will make changes </w:t>
      </w:r>
      <w:r w:rsidR="00457FEF">
        <w:rPr>
          <w:bCs/>
        </w:rPr>
        <w:t>in the</w:t>
      </w:r>
      <w:r>
        <w:rPr>
          <w:bCs/>
        </w:rPr>
        <w:t xml:space="preserve"> future </w:t>
      </w:r>
      <w:r w:rsidR="00457FEF">
        <w:rPr>
          <w:bCs/>
        </w:rPr>
        <w:t xml:space="preserve">               </w:t>
      </w:r>
      <w:r>
        <w:rPr>
          <w:bCs/>
        </w:rPr>
        <w:t>if we need to.</w:t>
      </w:r>
    </w:p>
    <w:p w14:paraId="444570C4" w14:textId="48EAC245" w:rsidR="000305DF" w:rsidRDefault="000305DF" w:rsidP="00F24240">
      <w:pPr>
        <w:rPr>
          <w:bCs/>
        </w:rPr>
      </w:pPr>
    </w:p>
    <w:p w14:paraId="2A16336E" w14:textId="686D801E" w:rsidR="000305DF" w:rsidRDefault="00214BC1" w:rsidP="00F24240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907072" behindDoc="0" locked="0" layoutInCell="1" allowOverlap="1" wp14:anchorId="45D98F7E" wp14:editId="5E469F8C">
            <wp:simplePos x="0" y="0"/>
            <wp:positionH relativeFrom="column">
              <wp:posOffset>-3146425</wp:posOffset>
            </wp:positionH>
            <wp:positionV relativeFrom="paragraph">
              <wp:posOffset>666115</wp:posOffset>
            </wp:positionV>
            <wp:extent cx="2160905" cy="1883410"/>
            <wp:effectExtent l="0" t="0" r="0" b="0"/>
            <wp:wrapNone/>
            <wp:docPr id="83" name="Picture 83" descr="A picture containing text, shoji, crossword puzzle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picture containing text, shoji, crossword puzzle, clip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60905" cy="1883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EB3D21" w14:textId="1FAA6CD8" w:rsidR="000305DF" w:rsidRDefault="000305DF" w:rsidP="00F24240">
      <w:pPr>
        <w:rPr>
          <w:bCs/>
        </w:rPr>
      </w:pPr>
    </w:p>
    <w:p w14:paraId="154AC8A8" w14:textId="712BB432" w:rsidR="000305DF" w:rsidRDefault="001C4BAD" w:rsidP="00F24240">
      <w:pP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42912" behindDoc="0" locked="0" layoutInCell="1" allowOverlap="1" wp14:anchorId="1ACF3BDE" wp14:editId="36813B62">
                <wp:simplePos x="0" y="0"/>
                <wp:positionH relativeFrom="column">
                  <wp:posOffset>-713740</wp:posOffset>
                </wp:positionH>
                <wp:positionV relativeFrom="paragraph">
                  <wp:posOffset>264160</wp:posOffset>
                </wp:positionV>
                <wp:extent cx="806450" cy="772160"/>
                <wp:effectExtent l="76200" t="50800" r="95250" b="10414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806450" cy="772160"/>
                        </a:xfrm>
                        <a:prstGeom prst="ellipse">
                          <a:avLst/>
                        </a:prstGeom>
                        <a:noFill/>
                        <a:ln w="635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387002" w14:textId="637E4F9F" w:rsidR="001C4BAD" w:rsidRPr="0073148E" w:rsidRDefault="001C4BAD" w:rsidP="001C4BAD">
                            <w:pPr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 w:rsidRPr="0073148E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1</w:t>
                            </w:r>
                            <w:r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ACF3BDE" id="Oval 11" o:spid="_x0000_s1040" style="position:absolute;margin-left:-56.2pt;margin-top:20.8pt;width:63.5pt;height:60.8pt;rotation:180;flip:y;z-index:25194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" filled="f" strokecolor="#c00000" strokeweight="5pt">
                <v:shadow on="t" color="black" opacity="22937f" origin=",.5" offset="0,.63889mm"/>
                <v:textbox>
                  <w:txbxContent>
                    <w:p w14:paraId="50387002" w14:textId="637E4F9F" w:rsidR="001C4BAD" w:rsidRPr="0073148E" w:rsidRDefault="001C4BAD" w:rsidP="001C4BAD">
                      <w:pPr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r w:rsidRPr="0073148E">
                        <w:rPr>
                          <w:color w:val="000000" w:themeColor="text1"/>
                          <w:sz w:val="44"/>
                          <w:szCs w:val="44"/>
                        </w:rPr>
                        <w:t>1</w:t>
                      </w:r>
                      <w:r>
                        <w:rPr>
                          <w:color w:val="000000" w:themeColor="text1"/>
                          <w:sz w:val="44"/>
                          <w:szCs w:val="44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</w:p>
    <w:p w14:paraId="3FE5CDD8" w14:textId="6AE9FFD1" w:rsidR="000305DF" w:rsidRDefault="00F60528" w:rsidP="00214BC1">
      <w:pPr>
        <w:ind w:left="720"/>
        <w:rPr>
          <w:bCs/>
        </w:rPr>
      </w:pPr>
      <w:r>
        <w:rPr>
          <w:bCs/>
        </w:rPr>
        <w:t xml:space="preserve">We will make information and rules about </w:t>
      </w:r>
      <w:r w:rsidR="00E26EF2">
        <w:rPr>
          <w:bCs/>
        </w:rPr>
        <w:t xml:space="preserve">how to make sure </w:t>
      </w:r>
      <w:r>
        <w:rPr>
          <w:bCs/>
        </w:rPr>
        <w:t xml:space="preserve">that </w:t>
      </w:r>
      <w:r w:rsidR="00203997">
        <w:rPr>
          <w:bCs/>
        </w:rPr>
        <w:t xml:space="preserve">         </w:t>
      </w:r>
      <w:r w:rsidR="00273661">
        <w:rPr>
          <w:bCs/>
        </w:rPr>
        <w:t>women and girls</w:t>
      </w:r>
      <w:r>
        <w:rPr>
          <w:bCs/>
        </w:rPr>
        <w:t xml:space="preserve"> with disabilities </w:t>
      </w:r>
      <w:r w:rsidR="00203997">
        <w:rPr>
          <w:bCs/>
        </w:rPr>
        <w:t xml:space="preserve">       </w:t>
      </w:r>
      <w:r>
        <w:rPr>
          <w:bCs/>
        </w:rPr>
        <w:t xml:space="preserve">can take part in </w:t>
      </w:r>
      <w:r w:rsidR="0041756A">
        <w:rPr>
          <w:bCs/>
        </w:rPr>
        <w:t>our</w:t>
      </w:r>
      <w:r>
        <w:rPr>
          <w:bCs/>
        </w:rPr>
        <w:t xml:space="preserve"> meetings.</w:t>
      </w:r>
    </w:p>
    <w:p w14:paraId="2F1D20F5" w14:textId="20248298" w:rsidR="00F60528" w:rsidRDefault="00F60528" w:rsidP="00214BC1">
      <w:pPr>
        <w:ind w:left="720"/>
        <w:rPr>
          <w:bCs/>
        </w:rPr>
      </w:pPr>
    </w:p>
    <w:p w14:paraId="333560DC" w14:textId="765C33B0" w:rsidR="00F60528" w:rsidRDefault="00BC6A60" w:rsidP="00214BC1">
      <w:pPr>
        <w:ind w:left="720"/>
        <w:rPr>
          <w:bCs/>
        </w:rPr>
      </w:pPr>
      <w:r>
        <w:rPr>
          <w:bCs/>
        </w:rPr>
        <w:t xml:space="preserve">We will </w:t>
      </w:r>
      <w:r w:rsidR="00273661">
        <w:rPr>
          <w:bCs/>
        </w:rPr>
        <w:t xml:space="preserve">work with women and girls </w:t>
      </w:r>
      <w:r w:rsidR="00E26EF2">
        <w:rPr>
          <w:bCs/>
        </w:rPr>
        <w:t xml:space="preserve">            </w:t>
      </w:r>
      <w:r w:rsidR="00273661">
        <w:rPr>
          <w:bCs/>
        </w:rPr>
        <w:t xml:space="preserve">with disabilities to </w:t>
      </w:r>
      <w:r>
        <w:rPr>
          <w:bCs/>
        </w:rPr>
        <w:t>make the information and rules.</w:t>
      </w:r>
    </w:p>
    <w:p w14:paraId="3C5ADD74" w14:textId="69BB333A" w:rsidR="0041756A" w:rsidRDefault="0041756A" w:rsidP="00F24240">
      <w:pPr>
        <w:rPr>
          <w:bCs/>
        </w:rPr>
      </w:pPr>
    </w:p>
    <w:p w14:paraId="0591AC86" w14:textId="543DD4F0" w:rsidR="00F60528" w:rsidRDefault="00052B11" w:rsidP="00EB3985">
      <w:pPr>
        <w:ind w:left="720"/>
        <w:rPr>
          <w:bCs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40864" behindDoc="0" locked="0" layoutInCell="1" allowOverlap="1" wp14:anchorId="1E699595" wp14:editId="3E1E0135">
                <wp:simplePos x="0" y="0"/>
                <wp:positionH relativeFrom="column">
                  <wp:posOffset>-624840</wp:posOffset>
                </wp:positionH>
                <wp:positionV relativeFrom="paragraph">
                  <wp:posOffset>6155</wp:posOffset>
                </wp:positionV>
                <wp:extent cx="806450" cy="772160"/>
                <wp:effectExtent l="76200" t="50800" r="95250" b="10414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806450" cy="772160"/>
                        </a:xfrm>
                        <a:prstGeom prst="ellipse">
                          <a:avLst/>
                        </a:prstGeom>
                        <a:noFill/>
                        <a:ln w="635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4E6F63" w14:textId="0E3F4898" w:rsidR="00214BC1" w:rsidRPr="0073148E" w:rsidRDefault="00214BC1" w:rsidP="00214BC1">
                            <w:pPr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 w:rsidRPr="0073148E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1</w:t>
                            </w:r>
                            <w:r w:rsidR="000B44E9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699595" id="Oval 21" o:spid="_x0000_s1041" style="position:absolute;left:0;text-align:left;margin-left:-49.2pt;margin-top:.5pt;width:63.5pt;height:60.8pt;rotation:180;flip:y;z-index:25194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" filled="f" strokecolor="#c00000" strokeweight="5pt">
                <v:shadow on="t" color="black" opacity="22937f" origin=",.5" offset="0,.63889mm"/>
                <v:textbox>
                  <w:txbxContent>
                    <w:p w14:paraId="624E6F63" w14:textId="0E3F4898" w:rsidR="00214BC1" w:rsidRPr="0073148E" w:rsidRDefault="00214BC1" w:rsidP="00214BC1">
                      <w:pPr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r w:rsidRPr="0073148E">
                        <w:rPr>
                          <w:color w:val="000000" w:themeColor="text1"/>
                          <w:sz w:val="44"/>
                          <w:szCs w:val="44"/>
                        </w:rPr>
                        <w:t>1</w:t>
                      </w:r>
                      <w:r w:rsidR="000B44E9">
                        <w:rPr>
                          <w:color w:val="000000" w:themeColor="text1"/>
                          <w:sz w:val="44"/>
                          <w:szCs w:val="44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A56AD8">
        <w:rPr>
          <w:b/>
          <w:noProof/>
          <w:sz w:val="40"/>
          <w:szCs w:val="40"/>
        </w:rPr>
        <w:drawing>
          <wp:anchor distT="0" distB="0" distL="114300" distR="114300" simplePos="0" relativeHeight="251910144" behindDoc="0" locked="0" layoutInCell="1" allowOverlap="1" wp14:anchorId="46EF0812" wp14:editId="7FD76118">
            <wp:simplePos x="0" y="0"/>
            <wp:positionH relativeFrom="column">
              <wp:posOffset>-1988185</wp:posOffset>
            </wp:positionH>
            <wp:positionV relativeFrom="paragraph">
              <wp:posOffset>-432435</wp:posOffset>
            </wp:positionV>
            <wp:extent cx="1005205" cy="731520"/>
            <wp:effectExtent l="0" t="0" r="0" b="5080"/>
            <wp:wrapNone/>
            <wp:docPr id="88" name="Picture 88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Shape, circ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05205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6AD8">
        <w:rPr>
          <w:bCs/>
          <w:noProof/>
        </w:rPr>
        <w:drawing>
          <wp:anchor distT="0" distB="0" distL="114300" distR="114300" simplePos="0" relativeHeight="251908096" behindDoc="0" locked="0" layoutInCell="1" allowOverlap="1" wp14:anchorId="77AB7284" wp14:editId="3C3C9D4F">
            <wp:simplePos x="0" y="0"/>
            <wp:positionH relativeFrom="column">
              <wp:posOffset>-3071495</wp:posOffset>
            </wp:positionH>
            <wp:positionV relativeFrom="paragraph">
              <wp:posOffset>-189865</wp:posOffset>
            </wp:positionV>
            <wp:extent cx="2082800" cy="2667000"/>
            <wp:effectExtent l="0" t="0" r="0" b="0"/>
            <wp:wrapNone/>
            <wp:docPr id="86" name="Picture 86" descr="A person in a wheelchai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A person in a wheelchair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0828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08B5">
        <w:rPr>
          <w:bCs/>
        </w:rPr>
        <w:t xml:space="preserve">We will </w:t>
      </w:r>
      <w:r w:rsidR="00EB3985">
        <w:rPr>
          <w:bCs/>
        </w:rPr>
        <w:t>try</w:t>
      </w:r>
      <w:r w:rsidR="003108B5">
        <w:rPr>
          <w:bCs/>
        </w:rPr>
        <w:t xml:space="preserve"> to solve any problems that stop </w:t>
      </w:r>
      <w:r w:rsidR="00522BEE">
        <w:rPr>
          <w:bCs/>
        </w:rPr>
        <w:t>women and girls</w:t>
      </w:r>
      <w:r w:rsidR="003108B5">
        <w:rPr>
          <w:bCs/>
        </w:rPr>
        <w:t xml:space="preserve"> with disabilities from taking part </w:t>
      </w:r>
      <w:r w:rsidR="00ED234A">
        <w:rPr>
          <w:bCs/>
        </w:rPr>
        <w:t>in work</w:t>
      </w:r>
      <w:r w:rsidR="00EB3985">
        <w:rPr>
          <w:bCs/>
        </w:rPr>
        <w:t xml:space="preserve"> </w:t>
      </w:r>
      <w:r w:rsidR="00ED234A">
        <w:rPr>
          <w:bCs/>
        </w:rPr>
        <w:t xml:space="preserve">to make </w:t>
      </w:r>
      <w:r w:rsidR="00EB3985">
        <w:rPr>
          <w:bCs/>
        </w:rPr>
        <w:t xml:space="preserve">        </w:t>
      </w:r>
      <w:r w:rsidR="00ED234A">
        <w:rPr>
          <w:bCs/>
        </w:rPr>
        <w:t>the world fairer for women and girls.</w:t>
      </w:r>
    </w:p>
    <w:p w14:paraId="1235ADA6" w14:textId="0F66355D" w:rsidR="00F60528" w:rsidRDefault="00F60528" w:rsidP="00F24240">
      <w:pPr>
        <w:rPr>
          <w:bCs/>
        </w:rPr>
      </w:pPr>
    </w:p>
    <w:p w14:paraId="0A86F195" w14:textId="77777777" w:rsidR="00F60528" w:rsidRDefault="00F60528" w:rsidP="00F24240">
      <w:pPr>
        <w:rPr>
          <w:bCs/>
        </w:rPr>
      </w:pPr>
    </w:p>
    <w:p w14:paraId="1CDC26F8" w14:textId="1C38D083" w:rsidR="00F57D88" w:rsidRDefault="009422FD" w:rsidP="00214BC1">
      <w:pPr>
        <w:ind w:left="720"/>
        <w:rPr>
          <w:bCs/>
        </w:rPr>
      </w:pPr>
      <w:r>
        <w:rPr>
          <w:bCs/>
        </w:rPr>
        <w:t xml:space="preserve">That includes </w:t>
      </w:r>
      <w:r w:rsidR="00522BEE">
        <w:rPr>
          <w:bCs/>
        </w:rPr>
        <w:t xml:space="preserve">women and girls </w:t>
      </w:r>
      <w:r w:rsidR="00C64F1F">
        <w:rPr>
          <w:bCs/>
        </w:rPr>
        <w:t xml:space="preserve">           </w:t>
      </w:r>
      <w:r w:rsidR="00ED234A">
        <w:rPr>
          <w:bCs/>
        </w:rPr>
        <w:t xml:space="preserve">with disabilities </w:t>
      </w:r>
      <w:r>
        <w:rPr>
          <w:bCs/>
        </w:rPr>
        <w:t xml:space="preserve">who </w:t>
      </w:r>
      <w:r w:rsidR="00ED234A">
        <w:rPr>
          <w:bCs/>
        </w:rPr>
        <w:t>might find it harder</w:t>
      </w:r>
      <w:r w:rsidR="00E26EF2">
        <w:rPr>
          <w:bCs/>
        </w:rPr>
        <w:t xml:space="preserve"> </w:t>
      </w:r>
      <w:r w:rsidR="00ED234A">
        <w:rPr>
          <w:bCs/>
        </w:rPr>
        <w:t>to</w:t>
      </w:r>
      <w:r w:rsidR="00C64F1F">
        <w:rPr>
          <w:bCs/>
        </w:rPr>
        <w:t xml:space="preserve"> </w:t>
      </w:r>
      <w:r w:rsidR="00ED234A">
        <w:rPr>
          <w:bCs/>
        </w:rPr>
        <w:t>take part</w:t>
      </w:r>
      <w:r w:rsidR="00E26EF2">
        <w:rPr>
          <w:bCs/>
        </w:rPr>
        <w:t xml:space="preserve"> than others</w:t>
      </w:r>
      <w:r w:rsidR="00ED234A">
        <w:rPr>
          <w:bCs/>
        </w:rPr>
        <w:t>.</w:t>
      </w:r>
    </w:p>
    <w:p w14:paraId="247D721A" w14:textId="03F9CEF0" w:rsidR="00EA6EA7" w:rsidRDefault="001D356A" w:rsidP="00F24240">
      <w:pPr>
        <w:rPr>
          <w:bCs/>
        </w:rPr>
      </w:pPr>
      <w:r>
        <w:rPr>
          <w:noProof/>
        </w:rPr>
        <w:drawing>
          <wp:anchor distT="0" distB="0" distL="114300" distR="114300" simplePos="0" relativeHeight="251911168" behindDoc="0" locked="0" layoutInCell="1" allowOverlap="1" wp14:anchorId="3F8D31C7" wp14:editId="3AC9782A">
            <wp:simplePos x="0" y="0"/>
            <wp:positionH relativeFrom="column">
              <wp:posOffset>-3092450</wp:posOffset>
            </wp:positionH>
            <wp:positionV relativeFrom="paragraph">
              <wp:posOffset>158115</wp:posOffset>
            </wp:positionV>
            <wp:extent cx="2346960" cy="2002790"/>
            <wp:effectExtent l="0" t="0" r="2540" b="3810"/>
            <wp:wrapNone/>
            <wp:docPr id="89" name="Picture 89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group of people posing for a photo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346960" cy="200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C221B4" w14:textId="1C93DE9E" w:rsidR="00C64F1F" w:rsidRDefault="00C64F1F" w:rsidP="00F24240">
      <w:pPr>
        <w:rPr>
          <w:bCs/>
        </w:rPr>
      </w:pPr>
    </w:p>
    <w:p w14:paraId="6FD02059" w14:textId="77777777" w:rsidR="00C64F1F" w:rsidRDefault="00C64F1F" w:rsidP="00F24240">
      <w:pPr>
        <w:rPr>
          <w:bCs/>
        </w:rPr>
      </w:pPr>
    </w:p>
    <w:p w14:paraId="38D484E1" w14:textId="678F4C7D" w:rsidR="00EA6EA7" w:rsidRDefault="00EA6EA7" w:rsidP="00C64F1F">
      <w:pPr>
        <w:ind w:left="720"/>
        <w:rPr>
          <w:bCs/>
        </w:rPr>
      </w:pPr>
      <w:r>
        <w:rPr>
          <w:bCs/>
        </w:rPr>
        <w:t>We will also work to make sure that</w:t>
      </w:r>
      <w:r w:rsidR="00FC3F04">
        <w:rPr>
          <w:bCs/>
        </w:rPr>
        <w:t xml:space="preserve">            </w:t>
      </w:r>
      <w:r>
        <w:rPr>
          <w:bCs/>
        </w:rPr>
        <w:t xml:space="preserve"> </w:t>
      </w:r>
      <w:r w:rsidR="00FC3F04">
        <w:rPr>
          <w:bCs/>
        </w:rPr>
        <w:t xml:space="preserve">all </w:t>
      </w:r>
      <w:r>
        <w:rPr>
          <w:bCs/>
        </w:rPr>
        <w:t xml:space="preserve">women and girls with disabilities </w:t>
      </w:r>
      <w:r w:rsidR="00777143">
        <w:rPr>
          <w:bCs/>
        </w:rPr>
        <w:t xml:space="preserve">           </w:t>
      </w:r>
      <w:r w:rsidR="00F83000">
        <w:rPr>
          <w:bCs/>
        </w:rPr>
        <w:t>in</w:t>
      </w:r>
      <w:r w:rsidR="00777143">
        <w:rPr>
          <w:bCs/>
        </w:rPr>
        <w:t xml:space="preserve"> the world </w:t>
      </w:r>
      <w:r>
        <w:rPr>
          <w:bCs/>
        </w:rPr>
        <w:t xml:space="preserve">are treated fairly </w:t>
      </w:r>
      <w:r w:rsidR="00777143">
        <w:rPr>
          <w:bCs/>
        </w:rPr>
        <w:t xml:space="preserve">           </w:t>
      </w:r>
      <w:r>
        <w:rPr>
          <w:bCs/>
        </w:rPr>
        <w:t>and get their human rights.</w:t>
      </w:r>
    </w:p>
    <w:p w14:paraId="6636812D" w14:textId="3EB68A77" w:rsidR="00EA6EA7" w:rsidRDefault="00EA6EA7" w:rsidP="00F24240">
      <w:pPr>
        <w:rPr>
          <w:bCs/>
        </w:rPr>
      </w:pPr>
    </w:p>
    <w:p w14:paraId="7E1929F9" w14:textId="78810E15" w:rsidR="00BD5DDB" w:rsidRDefault="00BD5DDB" w:rsidP="00F24240">
      <w:pPr>
        <w:rPr>
          <w:bCs/>
        </w:rPr>
      </w:pPr>
    </w:p>
    <w:p w14:paraId="1D7F06BC" w14:textId="24672B17" w:rsidR="00BD5DDB" w:rsidRDefault="00BD5DDB" w:rsidP="00F24240">
      <w:pPr>
        <w:rPr>
          <w:bCs/>
        </w:rPr>
      </w:pPr>
    </w:p>
    <w:p w14:paraId="0E6F71EC" w14:textId="38915462" w:rsidR="00CB0A75" w:rsidRDefault="00CB0A75" w:rsidP="00F24240">
      <w:pPr>
        <w:rPr>
          <w:bCs/>
        </w:rPr>
      </w:pPr>
    </w:p>
    <w:p w14:paraId="09C154DE" w14:textId="77777777" w:rsidR="00CB0A75" w:rsidRDefault="00CB0A75" w:rsidP="00F24240">
      <w:pPr>
        <w:rPr>
          <w:bCs/>
        </w:rPr>
      </w:pPr>
    </w:p>
    <w:p w14:paraId="2C86C2DD" w14:textId="48EE762C" w:rsidR="00EA6EA7" w:rsidRDefault="00EA6EA7" w:rsidP="00F24240">
      <w:pPr>
        <w:rPr>
          <w:bCs/>
        </w:rPr>
      </w:pPr>
    </w:p>
    <w:p w14:paraId="778AE50D" w14:textId="679D4138" w:rsidR="00FE0AEE" w:rsidRDefault="00FE0AEE"/>
    <w:p w14:paraId="676D0681" w14:textId="5C9F6AB6" w:rsidR="00FE0AEE" w:rsidRDefault="00FE0AEE"/>
    <w:p w14:paraId="6ACDBEE0" w14:textId="6DAB8C9A" w:rsidR="00FE0AEE" w:rsidRDefault="00FE0AEE"/>
    <w:p w14:paraId="66D14108" w14:textId="5AB4A84C" w:rsidR="00FE0AEE" w:rsidRDefault="00FE0AEE"/>
    <w:p w14:paraId="3E06B705" w14:textId="17C2DAF0" w:rsidR="00FE0AEE" w:rsidRDefault="00FE0AEE"/>
    <w:p w14:paraId="265DF4FF" w14:textId="18491395" w:rsidR="00FE0AEE" w:rsidRDefault="00FE0AEE"/>
    <w:p w14:paraId="17AA1861" w14:textId="124F610A" w:rsidR="00FE0AEE" w:rsidRDefault="00FE0AEE"/>
    <w:p w14:paraId="351AAB4F" w14:textId="20FFBAB8" w:rsidR="006C66BC" w:rsidRPr="004C3711" w:rsidRDefault="006C66BC"/>
    <w:p w14:paraId="716AA80F" w14:textId="42FE79AE" w:rsidR="00540DCF" w:rsidRPr="004C3711" w:rsidRDefault="00540DCF"/>
    <w:p w14:paraId="469C4C75" w14:textId="0DAAF77E" w:rsidR="00060F02" w:rsidRPr="00F45807" w:rsidRDefault="007E251B" w:rsidP="002D766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0029387F" wp14:editId="27794522">
                <wp:simplePos x="0" y="0"/>
                <wp:positionH relativeFrom="column">
                  <wp:posOffset>-2842260</wp:posOffset>
                </wp:positionH>
                <wp:positionV relativeFrom="paragraph">
                  <wp:posOffset>1644650</wp:posOffset>
                </wp:positionV>
                <wp:extent cx="6286500" cy="521970"/>
                <wp:effectExtent l="0" t="0" r="0" b="11430"/>
                <wp:wrapNone/>
                <wp:docPr id="312" name="Text Box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0" cy="521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460611" w14:textId="77777777" w:rsidR="00045688" w:rsidRPr="00B00D28" w:rsidRDefault="00045688" w:rsidP="00C16F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B00D28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8"/>
                                <w:szCs w:val="18"/>
                              </w:rPr>
                              <w:t xml:space="preserve">The Picture Communication Symbols ©1981–2016 by Mayer-Johnson LLC a Tobii Dynavox company. All Rights Reserved Worldwide. Thousands of resources available for free at </w:t>
                            </w:r>
                            <w:hyperlink r:id="rId48" w:history="1">
                              <w:r w:rsidRPr="00B00D28">
                                <w:rPr>
                                  <w:rFonts w:ascii="Calibri Bold Italic" w:hAnsi="Calibri Bold Italic" w:cs="Calibri Bold Italic"/>
                                  <w:b/>
                                  <w:bCs/>
                                  <w:color w:val="103CC0"/>
                                  <w:sz w:val="18"/>
                                  <w:szCs w:val="18"/>
                                  <w:u w:val="single" w:color="103CC0"/>
                                </w:rPr>
                                <w:t>www.boardmakeronline.com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29387F" id="_x0000_t202" coordsize="21600,21600" o:spt="202" path="m,l,21600r21600,l21600,xe">
                <v:stroke joinstyle="miter"/>
                <v:path gradientshapeok="t" o:connecttype="rect"/>
              </v:shapetype>
              <v:shape id="Text Box 312" o:spid="_x0000_s1042" type="#_x0000_t202" style="position:absolute;margin-left:-223.8pt;margin-top:129.5pt;width:495pt;height:41.1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" filled="f" stroked="f">
                <v:textbox>
                  <w:txbxContent>
                    <w:p w14:paraId="52460611" w14:textId="77777777" w:rsidR="00045688" w:rsidRPr="00B00D28" w:rsidRDefault="00045688" w:rsidP="00C16F0B">
                      <w:pPr>
                        <w:rPr>
                          <w:sz w:val="18"/>
                          <w:szCs w:val="18"/>
                        </w:rPr>
                      </w:pPr>
                      <w:r w:rsidRPr="00B00D28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  <w:t xml:space="preserve">The Picture Communication Symbols ©1981–2016 by Mayer-Johnson LLC a </w:t>
                      </w:r>
                      <w:proofErr w:type="spellStart"/>
                      <w:r w:rsidRPr="00B00D28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  <w:t>Tobii</w:t>
                      </w:r>
                      <w:proofErr w:type="spellEnd"/>
                      <w:r w:rsidRPr="00B00D28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B00D28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  <w:t>Dynavox</w:t>
                      </w:r>
                      <w:proofErr w:type="spellEnd"/>
                      <w:r w:rsidRPr="00B00D28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  <w:t xml:space="preserve"> company. All Rights Reserved Worldwide. Thousands of resources available for free at </w:t>
                      </w:r>
                      <w:hyperlink r:id="rId53" w:history="1">
                        <w:r w:rsidRPr="00B00D28">
                          <w:rPr>
                            <w:rFonts w:ascii="Calibri Bold Italic" w:hAnsi="Calibri Bold Italic" w:cs="Calibri Bold Italic"/>
                            <w:b/>
                            <w:bCs/>
                            <w:color w:val="103CC0"/>
                            <w:sz w:val="18"/>
                            <w:szCs w:val="18"/>
                            <w:u w:val="single" w:color="103CC0"/>
                          </w:rPr>
                          <w:t>www.boardmakeronline.co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35024D">
        <w:t xml:space="preserve"> </w:t>
      </w:r>
    </w:p>
    <w:sectPr w:rsidR="00060F02" w:rsidRPr="00F45807" w:rsidSect="00DB7105">
      <w:pgSz w:w="11901" w:h="16817"/>
      <w:pgMar w:top="1134" w:right="737" w:bottom="1162" w:left="5103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DF66F" w14:textId="77777777" w:rsidR="0017283B" w:rsidRDefault="0017283B">
      <w:r>
        <w:separator/>
      </w:r>
    </w:p>
  </w:endnote>
  <w:endnote w:type="continuationSeparator" w:id="0">
    <w:p w14:paraId="2E7D67C3" w14:textId="77777777" w:rsidR="0017283B" w:rsidRDefault="001728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Bold Italic">
    <w:altName w:val="Calibri"/>
    <w:panose1 w:val="020F07020304040A02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B9940" w14:textId="77777777" w:rsidR="00045688" w:rsidRDefault="00045688" w:rsidP="00844B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60B30171" w14:textId="77777777" w:rsidR="00045688" w:rsidRDefault="00045688" w:rsidP="00844BD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EAAB6" w14:textId="77777777" w:rsidR="00045688" w:rsidRDefault="00045688" w:rsidP="00844B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25D2B">
      <w:rPr>
        <w:rStyle w:val="PageNumber"/>
        <w:noProof/>
      </w:rPr>
      <w:t>12</w:t>
    </w:r>
    <w:r>
      <w:rPr>
        <w:rStyle w:val="PageNumber"/>
      </w:rPr>
      <w:fldChar w:fldCharType="end"/>
    </w:r>
  </w:p>
  <w:p w14:paraId="62E7E57A" w14:textId="77777777" w:rsidR="00045688" w:rsidRDefault="00045688" w:rsidP="00844BD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B89B8" w14:textId="77777777" w:rsidR="0017283B" w:rsidRDefault="0017283B">
      <w:r>
        <w:separator/>
      </w:r>
    </w:p>
  </w:footnote>
  <w:footnote w:type="continuationSeparator" w:id="0">
    <w:p w14:paraId="7711B909" w14:textId="77777777" w:rsidR="0017283B" w:rsidRDefault="001728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C7CB8"/>
    <w:multiLevelType w:val="hybridMultilevel"/>
    <w:tmpl w:val="E15284A2"/>
    <w:lvl w:ilvl="0" w:tplc="040A34B8">
      <w:start w:val="5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25F18"/>
    <w:multiLevelType w:val="hybridMultilevel"/>
    <w:tmpl w:val="A142FC2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805909"/>
    <w:multiLevelType w:val="hybridMultilevel"/>
    <w:tmpl w:val="E206B0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696A55"/>
    <w:multiLevelType w:val="hybridMultilevel"/>
    <w:tmpl w:val="37DA2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534B04"/>
    <w:multiLevelType w:val="hybridMultilevel"/>
    <w:tmpl w:val="553A2842"/>
    <w:lvl w:ilvl="0" w:tplc="0809000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62" w:hanging="360"/>
      </w:pPr>
      <w:rPr>
        <w:rFonts w:ascii="Wingdings" w:hAnsi="Wingdings" w:hint="default"/>
      </w:rPr>
    </w:lvl>
  </w:abstractNum>
  <w:abstractNum w:abstractNumId="5" w15:restartNumberingAfterBreak="0">
    <w:nsid w:val="205763AB"/>
    <w:multiLevelType w:val="hybridMultilevel"/>
    <w:tmpl w:val="662C0F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76214EB"/>
    <w:multiLevelType w:val="hybridMultilevel"/>
    <w:tmpl w:val="BD1ED7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615F2D"/>
    <w:multiLevelType w:val="hybridMultilevel"/>
    <w:tmpl w:val="0E927450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8" w15:restartNumberingAfterBreak="0">
    <w:nsid w:val="2E9A7304"/>
    <w:multiLevelType w:val="hybridMultilevel"/>
    <w:tmpl w:val="54DA8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6E137E"/>
    <w:multiLevelType w:val="hybridMultilevel"/>
    <w:tmpl w:val="05B66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C7854"/>
    <w:multiLevelType w:val="hybridMultilevel"/>
    <w:tmpl w:val="C08EAC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A84151"/>
    <w:multiLevelType w:val="hybridMultilevel"/>
    <w:tmpl w:val="D61C96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7A2955"/>
    <w:multiLevelType w:val="hybridMultilevel"/>
    <w:tmpl w:val="9EE2D3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FB314EB"/>
    <w:multiLevelType w:val="hybridMultilevel"/>
    <w:tmpl w:val="3C5E4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F178DB"/>
    <w:multiLevelType w:val="hybridMultilevel"/>
    <w:tmpl w:val="523E9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64F4B"/>
    <w:multiLevelType w:val="hybridMultilevel"/>
    <w:tmpl w:val="727C6A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78815222">
    <w:abstractNumId w:val="13"/>
  </w:num>
  <w:num w:numId="2" w16cid:durableId="723258880">
    <w:abstractNumId w:val="9"/>
  </w:num>
  <w:num w:numId="3" w16cid:durableId="1408113504">
    <w:abstractNumId w:val="2"/>
  </w:num>
  <w:num w:numId="4" w16cid:durableId="1281456035">
    <w:abstractNumId w:val="14"/>
  </w:num>
  <w:num w:numId="5" w16cid:durableId="2121216313">
    <w:abstractNumId w:val="8"/>
  </w:num>
  <w:num w:numId="6" w16cid:durableId="1359967729">
    <w:abstractNumId w:val="6"/>
  </w:num>
  <w:num w:numId="7" w16cid:durableId="138419977">
    <w:abstractNumId w:val="3"/>
  </w:num>
  <w:num w:numId="8" w16cid:durableId="1287809187">
    <w:abstractNumId w:val="10"/>
  </w:num>
  <w:num w:numId="9" w16cid:durableId="1699617709">
    <w:abstractNumId w:val="7"/>
  </w:num>
  <w:num w:numId="10" w16cid:durableId="509953854">
    <w:abstractNumId w:val="15"/>
  </w:num>
  <w:num w:numId="11" w16cid:durableId="195119663">
    <w:abstractNumId w:val="12"/>
  </w:num>
  <w:num w:numId="12" w16cid:durableId="938372253">
    <w:abstractNumId w:val="0"/>
  </w:num>
  <w:num w:numId="13" w16cid:durableId="1882815117">
    <w:abstractNumId w:val="1"/>
  </w:num>
  <w:num w:numId="14" w16cid:durableId="1024133094">
    <w:abstractNumId w:val="5"/>
  </w:num>
  <w:num w:numId="15" w16cid:durableId="1851529701">
    <w:abstractNumId w:val="4"/>
  </w:num>
  <w:num w:numId="16" w16cid:durableId="8932569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NwEShmZmFoaGRko6SsGpxcWZ+XkgBca1AFFvRP8sAAAA"/>
  </w:docVars>
  <w:rsids>
    <w:rsidRoot w:val="0023628E"/>
    <w:rsid w:val="000001DE"/>
    <w:rsid w:val="00007EF4"/>
    <w:rsid w:val="00013A5E"/>
    <w:rsid w:val="00017A90"/>
    <w:rsid w:val="0002080E"/>
    <w:rsid w:val="00021304"/>
    <w:rsid w:val="000305DF"/>
    <w:rsid w:val="000343D2"/>
    <w:rsid w:val="00044E67"/>
    <w:rsid w:val="00045688"/>
    <w:rsid w:val="0004765A"/>
    <w:rsid w:val="00052B11"/>
    <w:rsid w:val="00053720"/>
    <w:rsid w:val="000547CB"/>
    <w:rsid w:val="00060F02"/>
    <w:rsid w:val="000647B1"/>
    <w:rsid w:val="00071C52"/>
    <w:rsid w:val="00076B31"/>
    <w:rsid w:val="0008643D"/>
    <w:rsid w:val="000A3EB1"/>
    <w:rsid w:val="000A738F"/>
    <w:rsid w:val="000B44E9"/>
    <w:rsid w:val="000B5BBA"/>
    <w:rsid w:val="000C475A"/>
    <w:rsid w:val="000D0A25"/>
    <w:rsid w:val="000D5E57"/>
    <w:rsid w:val="000D6BC8"/>
    <w:rsid w:val="000E0A8C"/>
    <w:rsid w:val="000E1F93"/>
    <w:rsid w:val="000E33AE"/>
    <w:rsid w:val="000E34D4"/>
    <w:rsid w:val="000F1709"/>
    <w:rsid w:val="000F3F1C"/>
    <w:rsid w:val="00100514"/>
    <w:rsid w:val="00100F98"/>
    <w:rsid w:val="0010301C"/>
    <w:rsid w:val="00103141"/>
    <w:rsid w:val="00104120"/>
    <w:rsid w:val="0010517A"/>
    <w:rsid w:val="00117554"/>
    <w:rsid w:val="00120094"/>
    <w:rsid w:val="001210E6"/>
    <w:rsid w:val="0013018E"/>
    <w:rsid w:val="0013125C"/>
    <w:rsid w:val="0013352C"/>
    <w:rsid w:val="00133F99"/>
    <w:rsid w:val="0013678C"/>
    <w:rsid w:val="0014020D"/>
    <w:rsid w:val="00142005"/>
    <w:rsid w:val="001468C5"/>
    <w:rsid w:val="001475CA"/>
    <w:rsid w:val="00153A7F"/>
    <w:rsid w:val="00156B59"/>
    <w:rsid w:val="00160C07"/>
    <w:rsid w:val="001619B4"/>
    <w:rsid w:val="00165594"/>
    <w:rsid w:val="001667ED"/>
    <w:rsid w:val="001676CB"/>
    <w:rsid w:val="00167ED3"/>
    <w:rsid w:val="0017283B"/>
    <w:rsid w:val="00181B45"/>
    <w:rsid w:val="001863D8"/>
    <w:rsid w:val="00193BEA"/>
    <w:rsid w:val="00194293"/>
    <w:rsid w:val="00194CA9"/>
    <w:rsid w:val="00194CFE"/>
    <w:rsid w:val="001974C7"/>
    <w:rsid w:val="001B63FF"/>
    <w:rsid w:val="001C4BAD"/>
    <w:rsid w:val="001C6323"/>
    <w:rsid w:val="001C7471"/>
    <w:rsid w:val="001C7BDB"/>
    <w:rsid w:val="001D356A"/>
    <w:rsid w:val="001D499B"/>
    <w:rsid w:val="001D6B13"/>
    <w:rsid w:val="001E1FDD"/>
    <w:rsid w:val="001E22DD"/>
    <w:rsid w:val="001E26B1"/>
    <w:rsid w:val="001E2822"/>
    <w:rsid w:val="001E3122"/>
    <w:rsid w:val="001E61B1"/>
    <w:rsid w:val="001F0819"/>
    <w:rsid w:val="001F43DF"/>
    <w:rsid w:val="00201872"/>
    <w:rsid w:val="00203997"/>
    <w:rsid w:val="00214764"/>
    <w:rsid w:val="00214BC1"/>
    <w:rsid w:val="00217021"/>
    <w:rsid w:val="00222466"/>
    <w:rsid w:val="0022435F"/>
    <w:rsid w:val="0022444B"/>
    <w:rsid w:val="00225470"/>
    <w:rsid w:val="002339CE"/>
    <w:rsid w:val="00233FA9"/>
    <w:rsid w:val="002348BF"/>
    <w:rsid w:val="00235CD8"/>
    <w:rsid w:val="0023628E"/>
    <w:rsid w:val="00236781"/>
    <w:rsid w:val="00236EA9"/>
    <w:rsid w:val="00241557"/>
    <w:rsid w:val="00243701"/>
    <w:rsid w:val="002444F6"/>
    <w:rsid w:val="002448E3"/>
    <w:rsid w:val="002507CA"/>
    <w:rsid w:val="00257C2C"/>
    <w:rsid w:val="00261992"/>
    <w:rsid w:val="00261E92"/>
    <w:rsid w:val="00262715"/>
    <w:rsid w:val="00264B60"/>
    <w:rsid w:val="00264EDF"/>
    <w:rsid w:val="00265DA3"/>
    <w:rsid w:val="00266B2E"/>
    <w:rsid w:val="00272761"/>
    <w:rsid w:val="00273661"/>
    <w:rsid w:val="00273D0C"/>
    <w:rsid w:val="00276515"/>
    <w:rsid w:val="00283F9E"/>
    <w:rsid w:val="00284914"/>
    <w:rsid w:val="00284E9B"/>
    <w:rsid w:val="00285B21"/>
    <w:rsid w:val="002878FD"/>
    <w:rsid w:val="00295AAF"/>
    <w:rsid w:val="002A0BE4"/>
    <w:rsid w:val="002A29A2"/>
    <w:rsid w:val="002A3E63"/>
    <w:rsid w:val="002A5C2D"/>
    <w:rsid w:val="002A6F4B"/>
    <w:rsid w:val="002A71DA"/>
    <w:rsid w:val="002B3BF4"/>
    <w:rsid w:val="002B769C"/>
    <w:rsid w:val="002C0350"/>
    <w:rsid w:val="002C2E23"/>
    <w:rsid w:val="002C347E"/>
    <w:rsid w:val="002C5171"/>
    <w:rsid w:val="002C7720"/>
    <w:rsid w:val="002D299C"/>
    <w:rsid w:val="002D2B90"/>
    <w:rsid w:val="002D6D4F"/>
    <w:rsid w:val="002D7661"/>
    <w:rsid w:val="002F0765"/>
    <w:rsid w:val="002F6EC1"/>
    <w:rsid w:val="002F72F5"/>
    <w:rsid w:val="002F7FCC"/>
    <w:rsid w:val="00304CAB"/>
    <w:rsid w:val="00305EF3"/>
    <w:rsid w:val="003108B5"/>
    <w:rsid w:val="00312FDA"/>
    <w:rsid w:val="003148A5"/>
    <w:rsid w:val="003269E0"/>
    <w:rsid w:val="00326F40"/>
    <w:rsid w:val="0033443F"/>
    <w:rsid w:val="003357A4"/>
    <w:rsid w:val="00344BDB"/>
    <w:rsid w:val="00345586"/>
    <w:rsid w:val="003469BB"/>
    <w:rsid w:val="0035024D"/>
    <w:rsid w:val="00350BD2"/>
    <w:rsid w:val="003535A3"/>
    <w:rsid w:val="00353BD8"/>
    <w:rsid w:val="0035580D"/>
    <w:rsid w:val="00360D9F"/>
    <w:rsid w:val="003654C9"/>
    <w:rsid w:val="0036785E"/>
    <w:rsid w:val="003700CF"/>
    <w:rsid w:val="0037074C"/>
    <w:rsid w:val="0037188E"/>
    <w:rsid w:val="003816F1"/>
    <w:rsid w:val="00383180"/>
    <w:rsid w:val="003849C9"/>
    <w:rsid w:val="0038511C"/>
    <w:rsid w:val="00385348"/>
    <w:rsid w:val="00387700"/>
    <w:rsid w:val="003900F8"/>
    <w:rsid w:val="003904C7"/>
    <w:rsid w:val="003972CF"/>
    <w:rsid w:val="003B1423"/>
    <w:rsid w:val="003B1B99"/>
    <w:rsid w:val="003B4477"/>
    <w:rsid w:val="003B5AE9"/>
    <w:rsid w:val="003C42BB"/>
    <w:rsid w:val="003C5889"/>
    <w:rsid w:val="003C77D4"/>
    <w:rsid w:val="003D22FE"/>
    <w:rsid w:val="003D5B27"/>
    <w:rsid w:val="003D64AE"/>
    <w:rsid w:val="003D6DA0"/>
    <w:rsid w:val="003D78FC"/>
    <w:rsid w:val="00401899"/>
    <w:rsid w:val="0040255C"/>
    <w:rsid w:val="0040630C"/>
    <w:rsid w:val="00415CEC"/>
    <w:rsid w:val="004172CE"/>
    <w:rsid w:val="0041756A"/>
    <w:rsid w:val="004220FA"/>
    <w:rsid w:val="00424A33"/>
    <w:rsid w:val="00425528"/>
    <w:rsid w:val="00426E2A"/>
    <w:rsid w:val="00431A6D"/>
    <w:rsid w:val="0043656C"/>
    <w:rsid w:val="004370D2"/>
    <w:rsid w:val="004373B7"/>
    <w:rsid w:val="00443834"/>
    <w:rsid w:val="0045205D"/>
    <w:rsid w:val="00457FEF"/>
    <w:rsid w:val="004603D7"/>
    <w:rsid w:val="004644C6"/>
    <w:rsid w:val="00470415"/>
    <w:rsid w:val="00472124"/>
    <w:rsid w:val="004737E2"/>
    <w:rsid w:val="00477349"/>
    <w:rsid w:val="004774FE"/>
    <w:rsid w:val="00480FD1"/>
    <w:rsid w:val="00485B62"/>
    <w:rsid w:val="00486B7A"/>
    <w:rsid w:val="004876CA"/>
    <w:rsid w:val="00495B2C"/>
    <w:rsid w:val="00495F6D"/>
    <w:rsid w:val="004A0370"/>
    <w:rsid w:val="004A3515"/>
    <w:rsid w:val="004A35F1"/>
    <w:rsid w:val="004A4313"/>
    <w:rsid w:val="004A4805"/>
    <w:rsid w:val="004A4840"/>
    <w:rsid w:val="004A6364"/>
    <w:rsid w:val="004B34DD"/>
    <w:rsid w:val="004B36F9"/>
    <w:rsid w:val="004B446D"/>
    <w:rsid w:val="004C25FB"/>
    <w:rsid w:val="004C3711"/>
    <w:rsid w:val="004C64C6"/>
    <w:rsid w:val="004D1C41"/>
    <w:rsid w:val="004D257C"/>
    <w:rsid w:val="004D632B"/>
    <w:rsid w:val="004E33DE"/>
    <w:rsid w:val="004E5047"/>
    <w:rsid w:val="004E5BB4"/>
    <w:rsid w:val="004F3D37"/>
    <w:rsid w:val="00500768"/>
    <w:rsid w:val="005014D8"/>
    <w:rsid w:val="00502707"/>
    <w:rsid w:val="0050449C"/>
    <w:rsid w:val="00510624"/>
    <w:rsid w:val="00514773"/>
    <w:rsid w:val="00521024"/>
    <w:rsid w:val="00522BEE"/>
    <w:rsid w:val="0052720A"/>
    <w:rsid w:val="0053150F"/>
    <w:rsid w:val="00531E36"/>
    <w:rsid w:val="005330C8"/>
    <w:rsid w:val="00540DCF"/>
    <w:rsid w:val="00543F17"/>
    <w:rsid w:val="005510EA"/>
    <w:rsid w:val="0055161B"/>
    <w:rsid w:val="005566FD"/>
    <w:rsid w:val="00557447"/>
    <w:rsid w:val="005633E4"/>
    <w:rsid w:val="00565840"/>
    <w:rsid w:val="00571704"/>
    <w:rsid w:val="00576BF6"/>
    <w:rsid w:val="00576F43"/>
    <w:rsid w:val="00582229"/>
    <w:rsid w:val="0058355E"/>
    <w:rsid w:val="00593908"/>
    <w:rsid w:val="005955AA"/>
    <w:rsid w:val="005A0D24"/>
    <w:rsid w:val="005A4F96"/>
    <w:rsid w:val="005B201A"/>
    <w:rsid w:val="005B3B60"/>
    <w:rsid w:val="005B4470"/>
    <w:rsid w:val="005B44E3"/>
    <w:rsid w:val="005B5454"/>
    <w:rsid w:val="005B7508"/>
    <w:rsid w:val="005B76D2"/>
    <w:rsid w:val="005C318B"/>
    <w:rsid w:val="005C78AC"/>
    <w:rsid w:val="005D0608"/>
    <w:rsid w:val="005D38BF"/>
    <w:rsid w:val="005D4414"/>
    <w:rsid w:val="005D474A"/>
    <w:rsid w:val="005D79B9"/>
    <w:rsid w:val="005E4E92"/>
    <w:rsid w:val="005E7C24"/>
    <w:rsid w:val="005F7656"/>
    <w:rsid w:val="00615445"/>
    <w:rsid w:val="006172E7"/>
    <w:rsid w:val="00617B0D"/>
    <w:rsid w:val="00623590"/>
    <w:rsid w:val="00625B36"/>
    <w:rsid w:val="00625BBF"/>
    <w:rsid w:val="0063102F"/>
    <w:rsid w:val="006351BB"/>
    <w:rsid w:val="006364FE"/>
    <w:rsid w:val="00640836"/>
    <w:rsid w:val="0064453D"/>
    <w:rsid w:val="0064718B"/>
    <w:rsid w:val="00647EDF"/>
    <w:rsid w:val="006500F8"/>
    <w:rsid w:val="00657F9A"/>
    <w:rsid w:val="00663273"/>
    <w:rsid w:val="00664D09"/>
    <w:rsid w:val="00671E05"/>
    <w:rsid w:val="00672675"/>
    <w:rsid w:val="00673196"/>
    <w:rsid w:val="00680E40"/>
    <w:rsid w:val="00684B60"/>
    <w:rsid w:val="00685ECD"/>
    <w:rsid w:val="00692FCB"/>
    <w:rsid w:val="00695CB8"/>
    <w:rsid w:val="006974A2"/>
    <w:rsid w:val="006A1F7D"/>
    <w:rsid w:val="006A33DA"/>
    <w:rsid w:val="006B384D"/>
    <w:rsid w:val="006B56F7"/>
    <w:rsid w:val="006B6B3F"/>
    <w:rsid w:val="006C66BC"/>
    <w:rsid w:val="006C7FDD"/>
    <w:rsid w:val="006D4887"/>
    <w:rsid w:val="006D4AF8"/>
    <w:rsid w:val="006D71C1"/>
    <w:rsid w:val="006E2625"/>
    <w:rsid w:val="006E5D40"/>
    <w:rsid w:val="006F0429"/>
    <w:rsid w:val="006F2526"/>
    <w:rsid w:val="006F34C9"/>
    <w:rsid w:val="006F4934"/>
    <w:rsid w:val="006F792B"/>
    <w:rsid w:val="006F7AA4"/>
    <w:rsid w:val="0070137A"/>
    <w:rsid w:val="00712447"/>
    <w:rsid w:val="0071506F"/>
    <w:rsid w:val="0071617D"/>
    <w:rsid w:val="00717B4B"/>
    <w:rsid w:val="00720BAB"/>
    <w:rsid w:val="0072201E"/>
    <w:rsid w:val="00727510"/>
    <w:rsid w:val="0073148E"/>
    <w:rsid w:val="007332B3"/>
    <w:rsid w:val="00742D26"/>
    <w:rsid w:val="00752BC3"/>
    <w:rsid w:val="007537FC"/>
    <w:rsid w:val="00755700"/>
    <w:rsid w:val="00755DF7"/>
    <w:rsid w:val="007625A9"/>
    <w:rsid w:val="007674D8"/>
    <w:rsid w:val="00770B40"/>
    <w:rsid w:val="00773D5F"/>
    <w:rsid w:val="007756DB"/>
    <w:rsid w:val="00776DA8"/>
    <w:rsid w:val="00777143"/>
    <w:rsid w:val="007802D5"/>
    <w:rsid w:val="00781C3F"/>
    <w:rsid w:val="00783088"/>
    <w:rsid w:val="00793E06"/>
    <w:rsid w:val="007947C3"/>
    <w:rsid w:val="00796668"/>
    <w:rsid w:val="007A0DFD"/>
    <w:rsid w:val="007A104E"/>
    <w:rsid w:val="007A1C4D"/>
    <w:rsid w:val="007A3D73"/>
    <w:rsid w:val="007B77B8"/>
    <w:rsid w:val="007C294D"/>
    <w:rsid w:val="007D4358"/>
    <w:rsid w:val="007E0D0D"/>
    <w:rsid w:val="007E1E08"/>
    <w:rsid w:val="007E251B"/>
    <w:rsid w:val="007E2749"/>
    <w:rsid w:val="007E5B80"/>
    <w:rsid w:val="007F10F6"/>
    <w:rsid w:val="007F197C"/>
    <w:rsid w:val="007F5DB7"/>
    <w:rsid w:val="00804C85"/>
    <w:rsid w:val="00810AB5"/>
    <w:rsid w:val="00811229"/>
    <w:rsid w:val="00811D1A"/>
    <w:rsid w:val="00815D16"/>
    <w:rsid w:val="008203E3"/>
    <w:rsid w:val="00820DC6"/>
    <w:rsid w:val="00821FE0"/>
    <w:rsid w:val="0082349F"/>
    <w:rsid w:val="00825107"/>
    <w:rsid w:val="008373DF"/>
    <w:rsid w:val="00840B37"/>
    <w:rsid w:val="00841718"/>
    <w:rsid w:val="00844BDB"/>
    <w:rsid w:val="00845647"/>
    <w:rsid w:val="00850684"/>
    <w:rsid w:val="00862048"/>
    <w:rsid w:val="0087048E"/>
    <w:rsid w:val="00873D1E"/>
    <w:rsid w:val="008772A2"/>
    <w:rsid w:val="00877AC0"/>
    <w:rsid w:val="008840A2"/>
    <w:rsid w:val="0088486F"/>
    <w:rsid w:val="00885E4D"/>
    <w:rsid w:val="00886A4C"/>
    <w:rsid w:val="00887B55"/>
    <w:rsid w:val="008904F4"/>
    <w:rsid w:val="008A1731"/>
    <w:rsid w:val="008A3317"/>
    <w:rsid w:val="008A7A14"/>
    <w:rsid w:val="008B2FE7"/>
    <w:rsid w:val="008B6AC9"/>
    <w:rsid w:val="008C1C7A"/>
    <w:rsid w:val="008C684D"/>
    <w:rsid w:val="008C6EC4"/>
    <w:rsid w:val="008C7A2C"/>
    <w:rsid w:val="008D44D9"/>
    <w:rsid w:val="008D4E7B"/>
    <w:rsid w:val="008E52A6"/>
    <w:rsid w:val="008E682C"/>
    <w:rsid w:val="008E6C25"/>
    <w:rsid w:val="008F0866"/>
    <w:rsid w:val="008F38BC"/>
    <w:rsid w:val="008F54CC"/>
    <w:rsid w:val="008F7443"/>
    <w:rsid w:val="00900ADE"/>
    <w:rsid w:val="00900E0D"/>
    <w:rsid w:val="00902DA0"/>
    <w:rsid w:val="009061FE"/>
    <w:rsid w:val="00913A86"/>
    <w:rsid w:val="00916012"/>
    <w:rsid w:val="00916799"/>
    <w:rsid w:val="009247B6"/>
    <w:rsid w:val="00935839"/>
    <w:rsid w:val="00941543"/>
    <w:rsid w:val="009422FD"/>
    <w:rsid w:val="00943FE8"/>
    <w:rsid w:val="00944754"/>
    <w:rsid w:val="00947ADB"/>
    <w:rsid w:val="00950CA8"/>
    <w:rsid w:val="00957917"/>
    <w:rsid w:val="0096041A"/>
    <w:rsid w:val="00961ACD"/>
    <w:rsid w:val="00963DF0"/>
    <w:rsid w:val="009651F0"/>
    <w:rsid w:val="00972A49"/>
    <w:rsid w:val="00985701"/>
    <w:rsid w:val="009871C3"/>
    <w:rsid w:val="00990BB9"/>
    <w:rsid w:val="009A068E"/>
    <w:rsid w:val="009A1120"/>
    <w:rsid w:val="009A3EB6"/>
    <w:rsid w:val="009A4B37"/>
    <w:rsid w:val="009A7375"/>
    <w:rsid w:val="009B0EA4"/>
    <w:rsid w:val="009B19D2"/>
    <w:rsid w:val="009C57D4"/>
    <w:rsid w:val="009C595F"/>
    <w:rsid w:val="009C60FD"/>
    <w:rsid w:val="009D0B3C"/>
    <w:rsid w:val="009E6214"/>
    <w:rsid w:val="009F6723"/>
    <w:rsid w:val="00A002F1"/>
    <w:rsid w:val="00A01B6C"/>
    <w:rsid w:val="00A01F70"/>
    <w:rsid w:val="00A03466"/>
    <w:rsid w:val="00A07A0F"/>
    <w:rsid w:val="00A13915"/>
    <w:rsid w:val="00A148FF"/>
    <w:rsid w:val="00A173E0"/>
    <w:rsid w:val="00A2408B"/>
    <w:rsid w:val="00A278F0"/>
    <w:rsid w:val="00A3451C"/>
    <w:rsid w:val="00A345DE"/>
    <w:rsid w:val="00A423AE"/>
    <w:rsid w:val="00A46740"/>
    <w:rsid w:val="00A46C41"/>
    <w:rsid w:val="00A478FC"/>
    <w:rsid w:val="00A47A03"/>
    <w:rsid w:val="00A50D51"/>
    <w:rsid w:val="00A5182C"/>
    <w:rsid w:val="00A56AD8"/>
    <w:rsid w:val="00A61220"/>
    <w:rsid w:val="00A62646"/>
    <w:rsid w:val="00A655DD"/>
    <w:rsid w:val="00A65805"/>
    <w:rsid w:val="00A71167"/>
    <w:rsid w:val="00A76A78"/>
    <w:rsid w:val="00A77DC4"/>
    <w:rsid w:val="00A85A14"/>
    <w:rsid w:val="00A87DC2"/>
    <w:rsid w:val="00A903F5"/>
    <w:rsid w:val="00A955B7"/>
    <w:rsid w:val="00AB28D4"/>
    <w:rsid w:val="00AB5D6B"/>
    <w:rsid w:val="00AB62AF"/>
    <w:rsid w:val="00AC0133"/>
    <w:rsid w:val="00AC5B84"/>
    <w:rsid w:val="00AD0F08"/>
    <w:rsid w:val="00AD23C2"/>
    <w:rsid w:val="00AD62DA"/>
    <w:rsid w:val="00AD62E7"/>
    <w:rsid w:val="00AE124D"/>
    <w:rsid w:val="00AE1DF3"/>
    <w:rsid w:val="00AE744C"/>
    <w:rsid w:val="00AF4BFE"/>
    <w:rsid w:val="00AF6830"/>
    <w:rsid w:val="00B031A7"/>
    <w:rsid w:val="00B121D6"/>
    <w:rsid w:val="00B14521"/>
    <w:rsid w:val="00B1661E"/>
    <w:rsid w:val="00B169A5"/>
    <w:rsid w:val="00B20CB9"/>
    <w:rsid w:val="00B21605"/>
    <w:rsid w:val="00B237FA"/>
    <w:rsid w:val="00B23FBA"/>
    <w:rsid w:val="00B26B6C"/>
    <w:rsid w:val="00B3419D"/>
    <w:rsid w:val="00B370EC"/>
    <w:rsid w:val="00B43463"/>
    <w:rsid w:val="00B45DCE"/>
    <w:rsid w:val="00B47903"/>
    <w:rsid w:val="00B52EBB"/>
    <w:rsid w:val="00B638A8"/>
    <w:rsid w:val="00B6429E"/>
    <w:rsid w:val="00B81E23"/>
    <w:rsid w:val="00B84D12"/>
    <w:rsid w:val="00B87150"/>
    <w:rsid w:val="00B87539"/>
    <w:rsid w:val="00B91DC9"/>
    <w:rsid w:val="00B973E9"/>
    <w:rsid w:val="00B97B7A"/>
    <w:rsid w:val="00BA0C5C"/>
    <w:rsid w:val="00BA284B"/>
    <w:rsid w:val="00BB1DEE"/>
    <w:rsid w:val="00BB4766"/>
    <w:rsid w:val="00BB7920"/>
    <w:rsid w:val="00BC31C1"/>
    <w:rsid w:val="00BC6A60"/>
    <w:rsid w:val="00BD0268"/>
    <w:rsid w:val="00BD454D"/>
    <w:rsid w:val="00BD5DDB"/>
    <w:rsid w:val="00BD709F"/>
    <w:rsid w:val="00BD71F9"/>
    <w:rsid w:val="00BE0DBF"/>
    <w:rsid w:val="00BE2D60"/>
    <w:rsid w:val="00BE5339"/>
    <w:rsid w:val="00BE546A"/>
    <w:rsid w:val="00BE70D3"/>
    <w:rsid w:val="00BE780C"/>
    <w:rsid w:val="00BF2465"/>
    <w:rsid w:val="00BF27D5"/>
    <w:rsid w:val="00C03C43"/>
    <w:rsid w:val="00C04F67"/>
    <w:rsid w:val="00C058E6"/>
    <w:rsid w:val="00C10E52"/>
    <w:rsid w:val="00C14091"/>
    <w:rsid w:val="00C16616"/>
    <w:rsid w:val="00C16F0B"/>
    <w:rsid w:val="00C17CC1"/>
    <w:rsid w:val="00C20694"/>
    <w:rsid w:val="00C25513"/>
    <w:rsid w:val="00C2574C"/>
    <w:rsid w:val="00C257FB"/>
    <w:rsid w:val="00C25988"/>
    <w:rsid w:val="00C25D2B"/>
    <w:rsid w:val="00C33845"/>
    <w:rsid w:val="00C37285"/>
    <w:rsid w:val="00C41D36"/>
    <w:rsid w:val="00C4404B"/>
    <w:rsid w:val="00C472AA"/>
    <w:rsid w:val="00C50D2C"/>
    <w:rsid w:val="00C54AA2"/>
    <w:rsid w:val="00C5753E"/>
    <w:rsid w:val="00C64F1F"/>
    <w:rsid w:val="00C65CA2"/>
    <w:rsid w:val="00C670FE"/>
    <w:rsid w:val="00C70188"/>
    <w:rsid w:val="00C7031E"/>
    <w:rsid w:val="00C7053C"/>
    <w:rsid w:val="00C75059"/>
    <w:rsid w:val="00C83C55"/>
    <w:rsid w:val="00C83D77"/>
    <w:rsid w:val="00C86474"/>
    <w:rsid w:val="00C908AE"/>
    <w:rsid w:val="00C93532"/>
    <w:rsid w:val="00C93BAC"/>
    <w:rsid w:val="00C9492F"/>
    <w:rsid w:val="00CB0A75"/>
    <w:rsid w:val="00CB1AEE"/>
    <w:rsid w:val="00CB1E0C"/>
    <w:rsid w:val="00CB22EC"/>
    <w:rsid w:val="00CB24EA"/>
    <w:rsid w:val="00CB4EF2"/>
    <w:rsid w:val="00CC5DC3"/>
    <w:rsid w:val="00CD0466"/>
    <w:rsid w:val="00CD2829"/>
    <w:rsid w:val="00CD46AF"/>
    <w:rsid w:val="00CD5FCE"/>
    <w:rsid w:val="00CD660B"/>
    <w:rsid w:val="00CD6A2C"/>
    <w:rsid w:val="00CE3EB3"/>
    <w:rsid w:val="00CE4ADB"/>
    <w:rsid w:val="00CF1093"/>
    <w:rsid w:val="00CF2C6E"/>
    <w:rsid w:val="00D043CA"/>
    <w:rsid w:val="00D04D3E"/>
    <w:rsid w:val="00D05975"/>
    <w:rsid w:val="00D07474"/>
    <w:rsid w:val="00D114B8"/>
    <w:rsid w:val="00D26031"/>
    <w:rsid w:val="00D31DC9"/>
    <w:rsid w:val="00D37FF3"/>
    <w:rsid w:val="00D41D22"/>
    <w:rsid w:val="00D42AD1"/>
    <w:rsid w:val="00D43739"/>
    <w:rsid w:val="00D460DE"/>
    <w:rsid w:val="00D46E94"/>
    <w:rsid w:val="00D47CFA"/>
    <w:rsid w:val="00D50066"/>
    <w:rsid w:val="00D53BF4"/>
    <w:rsid w:val="00D53ED4"/>
    <w:rsid w:val="00D54D53"/>
    <w:rsid w:val="00D6117D"/>
    <w:rsid w:val="00D72B85"/>
    <w:rsid w:val="00D73369"/>
    <w:rsid w:val="00D76E18"/>
    <w:rsid w:val="00D87D1F"/>
    <w:rsid w:val="00D923A7"/>
    <w:rsid w:val="00D96266"/>
    <w:rsid w:val="00D976FC"/>
    <w:rsid w:val="00DB5163"/>
    <w:rsid w:val="00DB5C43"/>
    <w:rsid w:val="00DB7105"/>
    <w:rsid w:val="00DC4797"/>
    <w:rsid w:val="00DC669F"/>
    <w:rsid w:val="00DF2690"/>
    <w:rsid w:val="00DF4F8C"/>
    <w:rsid w:val="00DF51CA"/>
    <w:rsid w:val="00DF6817"/>
    <w:rsid w:val="00E04238"/>
    <w:rsid w:val="00E14FB8"/>
    <w:rsid w:val="00E15728"/>
    <w:rsid w:val="00E17D0B"/>
    <w:rsid w:val="00E253C3"/>
    <w:rsid w:val="00E2628C"/>
    <w:rsid w:val="00E26EF2"/>
    <w:rsid w:val="00E37A64"/>
    <w:rsid w:val="00E40E33"/>
    <w:rsid w:val="00E43D5E"/>
    <w:rsid w:val="00E4534A"/>
    <w:rsid w:val="00E55F8C"/>
    <w:rsid w:val="00E66E7E"/>
    <w:rsid w:val="00E728C9"/>
    <w:rsid w:val="00E75C10"/>
    <w:rsid w:val="00E76302"/>
    <w:rsid w:val="00E8729D"/>
    <w:rsid w:val="00EA1993"/>
    <w:rsid w:val="00EA21E8"/>
    <w:rsid w:val="00EA2895"/>
    <w:rsid w:val="00EA6EA7"/>
    <w:rsid w:val="00EA6FFA"/>
    <w:rsid w:val="00EB3985"/>
    <w:rsid w:val="00EB684B"/>
    <w:rsid w:val="00EC146A"/>
    <w:rsid w:val="00EC1833"/>
    <w:rsid w:val="00EC213D"/>
    <w:rsid w:val="00EC5350"/>
    <w:rsid w:val="00EC6816"/>
    <w:rsid w:val="00ED234A"/>
    <w:rsid w:val="00ED27DD"/>
    <w:rsid w:val="00ED47C3"/>
    <w:rsid w:val="00ED49AA"/>
    <w:rsid w:val="00ED73DD"/>
    <w:rsid w:val="00ED7626"/>
    <w:rsid w:val="00EE0C24"/>
    <w:rsid w:val="00EE2B72"/>
    <w:rsid w:val="00EE6C70"/>
    <w:rsid w:val="00EF203D"/>
    <w:rsid w:val="00EF54FF"/>
    <w:rsid w:val="00EF7196"/>
    <w:rsid w:val="00EF788A"/>
    <w:rsid w:val="00F00623"/>
    <w:rsid w:val="00F02E84"/>
    <w:rsid w:val="00F05CB5"/>
    <w:rsid w:val="00F06C4E"/>
    <w:rsid w:val="00F10073"/>
    <w:rsid w:val="00F1060F"/>
    <w:rsid w:val="00F145DF"/>
    <w:rsid w:val="00F14B78"/>
    <w:rsid w:val="00F1577A"/>
    <w:rsid w:val="00F2003A"/>
    <w:rsid w:val="00F220A0"/>
    <w:rsid w:val="00F24240"/>
    <w:rsid w:val="00F25864"/>
    <w:rsid w:val="00F2648D"/>
    <w:rsid w:val="00F2675B"/>
    <w:rsid w:val="00F26D84"/>
    <w:rsid w:val="00F33160"/>
    <w:rsid w:val="00F3608A"/>
    <w:rsid w:val="00F43651"/>
    <w:rsid w:val="00F45807"/>
    <w:rsid w:val="00F521EF"/>
    <w:rsid w:val="00F57D88"/>
    <w:rsid w:val="00F60528"/>
    <w:rsid w:val="00F64AF1"/>
    <w:rsid w:val="00F707C9"/>
    <w:rsid w:val="00F74E06"/>
    <w:rsid w:val="00F83000"/>
    <w:rsid w:val="00F861FB"/>
    <w:rsid w:val="00F87782"/>
    <w:rsid w:val="00F90E06"/>
    <w:rsid w:val="00F92EDE"/>
    <w:rsid w:val="00F93020"/>
    <w:rsid w:val="00F93C41"/>
    <w:rsid w:val="00F94DE6"/>
    <w:rsid w:val="00F9573B"/>
    <w:rsid w:val="00FA0F7B"/>
    <w:rsid w:val="00FA2983"/>
    <w:rsid w:val="00FA3C4D"/>
    <w:rsid w:val="00FB20CE"/>
    <w:rsid w:val="00FB23C0"/>
    <w:rsid w:val="00FB28D4"/>
    <w:rsid w:val="00FB2D19"/>
    <w:rsid w:val="00FC3F04"/>
    <w:rsid w:val="00FC7E25"/>
    <w:rsid w:val="00FD48EC"/>
    <w:rsid w:val="00FD570E"/>
    <w:rsid w:val="00FD6C0C"/>
    <w:rsid w:val="00FE0AEE"/>
    <w:rsid w:val="00FF031D"/>
    <w:rsid w:val="00FF2323"/>
    <w:rsid w:val="00FF40AC"/>
    <w:rsid w:val="00FF6377"/>
    <w:rsid w:val="00FF6BAF"/>
    <w:rsid w:val="00FF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273169"/>
  <w14:defaultImageDpi w14:val="300"/>
  <w15:docId w15:val="{9885CC31-2EFE-D24E-88B4-76293A57C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"/>
        <w:sz w:val="32"/>
        <w:szCs w:val="3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628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28E"/>
    <w:rPr>
      <w:rFonts w:ascii="Lucida Grande" w:hAnsi="Lucida Grande" w:cs="Lucida Grande"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44BDB"/>
    <w:pPr>
      <w:tabs>
        <w:tab w:val="center" w:pos="4320"/>
        <w:tab w:val="right" w:pos="8640"/>
      </w:tabs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44BDB"/>
  </w:style>
  <w:style w:type="character" w:styleId="PageNumber">
    <w:name w:val="page number"/>
    <w:basedOn w:val="DefaultParagraphFont"/>
    <w:uiPriority w:val="99"/>
    <w:semiHidden/>
    <w:unhideWhenUsed/>
    <w:rsid w:val="00844BDB"/>
  </w:style>
  <w:style w:type="table" w:styleId="TableGrid">
    <w:name w:val="Table Grid"/>
    <w:basedOn w:val="TableNormal"/>
    <w:rsid w:val="00844BDB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580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F681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F6817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6817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81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6817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472124"/>
    <w:rPr>
      <w:lang w:val="en-GB"/>
    </w:rPr>
  </w:style>
  <w:style w:type="character" w:styleId="Emphasis">
    <w:name w:val="Emphasis"/>
    <w:basedOn w:val="DefaultParagraphFont"/>
    <w:uiPriority w:val="20"/>
    <w:qFormat/>
    <w:rsid w:val="003535A3"/>
    <w:rPr>
      <w:i/>
      <w:iCs/>
    </w:rPr>
  </w:style>
  <w:style w:type="character" w:customStyle="1" w:styleId="hgkelc">
    <w:name w:val="hgkelc"/>
    <w:basedOn w:val="DefaultParagraphFont"/>
    <w:rsid w:val="00BD5D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25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2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6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49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5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819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306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0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yperlink" Target="http://www.boardmakeronline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hyperlink" Target="http://www.boardmakeronline.com/" TargetMode="External"/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064D2E5-991A-D940-821D-BA8019D76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216</Words>
  <Characters>669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king it Clear</Company>
  <LinksUpToDate>false</LinksUpToDate>
  <CharactersWithSpaces>7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lle Bloom</dc:creator>
  <cp:keywords/>
  <dc:description/>
  <cp:lastModifiedBy>Alana Carvalho</cp:lastModifiedBy>
  <cp:revision>3</cp:revision>
  <cp:lastPrinted>2022-11-11T16:58:00Z</cp:lastPrinted>
  <dcterms:created xsi:type="dcterms:W3CDTF">2022-11-25T15:58:00Z</dcterms:created>
  <dcterms:modified xsi:type="dcterms:W3CDTF">2022-11-25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173cdc85a3cee636d024548fd688341abbfdd6697a0e8f61fd8d944099d7ed</vt:lpwstr>
  </property>
</Properties>
</file>